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Default="00382EFF" w:rsidP="00A0297A">
      <w:pPr>
        <w:pStyle w:val="PlainText"/>
        <w:jc w:val="center"/>
        <w:rPr>
          <w:rFonts w:ascii="Times New Roman" w:hAnsi="Times New Roman" w:cs="Times New Roman"/>
          <w:b/>
          <w:bCs/>
          <w:sz w:val="24"/>
          <w:szCs w:val="24"/>
        </w:rPr>
      </w:pPr>
      <w:r w:rsidRPr="00A0297A">
        <w:rPr>
          <w:rFonts w:ascii="Times New Roman" w:hAnsi="Times New Roman" w:cs="Times New Roman"/>
          <w:b/>
          <w:bCs/>
          <w:sz w:val="24"/>
          <w:szCs w:val="24"/>
        </w:rPr>
        <w:t>Hardin County Board of Education</w:t>
      </w:r>
    </w:p>
    <w:p w:rsidR="00A0297A" w:rsidRPr="00A0297A" w:rsidRDefault="00A0297A" w:rsidP="00A0297A">
      <w:pPr>
        <w:pStyle w:val="PlainText"/>
        <w:jc w:val="center"/>
        <w:rPr>
          <w:rFonts w:ascii="Times New Roman" w:hAnsi="Times New Roman" w:cs="Times New Roman"/>
          <w:b/>
          <w:bCs/>
          <w:sz w:val="24"/>
          <w:szCs w:val="24"/>
        </w:rPr>
      </w:pPr>
      <w:r w:rsidRPr="00A0297A">
        <w:rPr>
          <w:rFonts w:ascii="Times New Roman" w:hAnsi="Times New Roman" w:cs="Times New Roman"/>
          <w:sz w:val="24"/>
          <w:szCs w:val="24"/>
        </w:rPr>
        <w:t>Regular Evening Meeting</w:t>
      </w:r>
    </w:p>
    <w:p w:rsidR="00382EFF" w:rsidRPr="00A0297A" w:rsidRDefault="00382EFF" w:rsidP="00A0297A">
      <w:pPr>
        <w:pStyle w:val="PlainText"/>
        <w:jc w:val="center"/>
        <w:rPr>
          <w:rFonts w:ascii="Times New Roman" w:hAnsi="Times New Roman" w:cs="Times New Roman"/>
          <w:sz w:val="24"/>
          <w:szCs w:val="24"/>
        </w:rPr>
      </w:pPr>
      <w:r w:rsidRPr="00A0297A">
        <w:rPr>
          <w:rFonts w:ascii="Times New Roman" w:hAnsi="Times New Roman" w:cs="Times New Roman"/>
          <w:sz w:val="24"/>
          <w:szCs w:val="24"/>
        </w:rPr>
        <w:t>August 19, 2021 6:00 PM</w:t>
      </w:r>
    </w:p>
    <w:p w:rsidR="00382EFF" w:rsidRPr="00A0297A" w:rsidRDefault="00382EFF" w:rsidP="00A0297A">
      <w:pPr>
        <w:pStyle w:val="PlainText"/>
        <w:jc w:val="center"/>
        <w:rPr>
          <w:rFonts w:ascii="Times New Roman" w:hAnsi="Times New Roman" w:cs="Times New Roman"/>
          <w:sz w:val="24"/>
          <w:szCs w:val="24"/>
        </w:rPr>
      </w:pPr>
      <w:r w:rsidRPr="00A0297A">
        <w:rPr>
          <w:rFonts w:ascii="Times New Roman" w:hAnsi="Times New Roman" w:cs="Times New Roman"/>
          <w:sz w:val="24"/>
          <w:szCs w:val="24"/>
        </w:rPr>
        <w:t>65 W.A. Jenkins Rd, Elizabethtown, KY 42701</w:t>
      </w: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 Call to Order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 xml:space="preserve">Chairperson Dawn Johnson called the meeting to order. The following members were present: Dawn Johnson, Ben Sego, and Steve Bland. Mr. Charlie Wise was absent from the meeting. </w:t>
      </w: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I. Pledge of Allegiance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II. Board Commitments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V. Recognitions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Order #10947 - Motion Passed: </w:t>
      </w:r>
      <w:r w:rsidRPr="00A0297A">
        <w:rPr>
          <w:rFonts w:ascii="Times New Roman" w:hAnsi="Times New Roman" w:cs="Times New Roman"/>
          <w:sz w:val="24"/>
          <w:szCs w:val="24"/>
        </w:rPr>
        <w:t xml:space="preserve"> Approval of the recognition recognizing students, staff, and community partners passed with a motion by Mr. Ben Sego and a second by Mr. Steve Bland.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 xml:space="preserve">Mr. Steve Bland           </w:t>
      </w:r>
      <w:r w:rsidR="00786738">
        <w:rPr>
          <w:rFonts w:ascii="Times New Roman" w:hAnsi="Times New Roman" w:cs="Times New Roman"/>
          <w:sz w:val="24"/>
          <w:szCs w:val="24"/>
        </w:rPr>
        <w:tab/>
      </w:r>
      <w:r w:rsidRPr="00A0297A">
        <w:rPr>
          <w:rFonts w:ascii="Times New Roman" w:hAnsi="Times New Roman" w:cs="Times New Roman"/>
          <w:sz w:val="24"/>
          <w:szCs w:val="24"/>
        </w:rPr>
        <w:t>Yes</w:t>
      </w:r>
    </w:p>
    <w:p w:rsidR="00382EFF" w:rsidRPr="00A0297A" w:rsidRDefault="00786738"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A0297A">
        <w:rPr>
          <w:rFonts w:ascii="Times New Roman" w:hAnsi="Times New Roman" w:cs="Times New Roman"/>
          <w:sz w:val="24"/>
          <w:szCs w:val="24"/>
        </w:rPr>
        <w:t xml:space="preserve">Logsdon </w:t>
      </w:r>
      <w:proofErr w:type="gramStart"/>
      <w:r w:rsidR="00382EFF" w:rsidRPr="00A0297A">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A0297A">
        <w:rPr>
          <w:rFonts w:ascii="Times New Roman" w:hAnsi="Times New Roman" w:cs="Times New Roman"/>
          <w:sz w:val="24"/>
          <w:szCs w:val="24"/>
        </w:rPr>
        <w:t>Yes</w:t>
      </w:r>
      <w:proofErr w:type="gramEnd"/>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 xml:space="preserve">Mr. Ben Sego              </w:t>
      </w:r>
      <w:r w:rsidR="00786738">
        <w:rPr>
          <w:rFonts w:ascii="Times New Roman" w:hAnsi="Times New Roman" w:cs="Times New Roman"/>
          <w:sz w:val="24"/>
          <w:szCs w:val="24"/>
        </w:rPr>
        <w:tab/>
      </w:r>
      <w:r w:rsidRPr="00A0297A">
        <w:rPr>
          <w:rFonts w:ascii="Times New Roman" w:hAnsi="Times New Roman" w:cs="Times New Roman"/>
          <w:sz w:val="24"/>
          <w:szCs w:val="24"/>
        </w:rPr>
        <w:t>Yes</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 xml:space="preserve">Mr. Charlie Wise          </w:t>
      </w:r>
      <w:r w:rsidR="00786738">
        <w:rPr>
          <w:rFonts w:ascii="Times New Roman" w:hAnsi="Times New Roman" w:cs="Times New Roman"/>
          <w:sz w:val="24"/>
          <w:szCs w:val="24"/>
        </w:rPr>
        <w:tab/>
      </w:r>
      <w:r w:rsidRPr="00A0297A">
        <w:rPr>
          <w:rFonts w:ascii="Times New Roman" w:hAnsi="Times New Roman" w:cs="Times New Roman"/>
          <w:sz w:val="24"/>
          <w:szCs w:val="24"/>
        </w:rPr>
        <w:t>Absent</w:t>
      </w:r>
    </w:p>
    <w:p w:rsidR="00382EFF" w:rsidRPr="00A0297A" w:rsidRDefault="00382EFF" w:rsidP="00551814">
      <w:pPr>
        <w:pStyle w:val="PlainText"/>
        <w:rPr>
          <w:rFonts w:ascii="Times New Roman" w:hAnsi="Times New Roman" w:cs="Times New Roman"/>
          <w:sz w:val="24"/>
          <w:szCs w:val="24"/>
        </w:rPr>
      </w:pPr>
    </w:p>
    <w:p w:rsidR="00786738" w:rsidRDefault="00382EFF" w:rsidP="00551814">
      <w:pPr>
        <w:pStyle w:val="PlainText"/>
        <w:rPr>
          <w:rFonts w:ascii="Times New Roman" w:hAnsi="Times New Roman" w:cs="Times New Roman"/>
          <w:b/>
          <w:sz w:val="24"/>
          <w:szCs w:val="24"/>
        </w:rPr>
      </w:pPr>
      <w:r w:rsidRPr="00A0297A">
        <w:rPr>
          <w:rFonts w:ascii="Times New Roman" w:hAnsi="Times New Roman" w:cs="Times New Roman"/>
          <w:b/>
          <w:sz w:val="24"/>
          <w:szCs w:val="24"/>
        </w:rPr>
        <w:t>IV.A. #HCSStrongerTogether</w:t>
      </w:r>
    </w:p>
    <w:p w:rsidR="00786738" w:rsidRPr="00786738" w:rsidRDefault="00382EFF" w:rsidP="00786738">
      <w:pPr>
        <w:jc w:val="center"/>
        <w:rPr>
          <w:b/>
          <w:bCs/>
          <w:color w:val="000000"/>
          <w:kern w:val="28"/>
        </w:rPr>
      </w:pPr>
      <w:r w:rsidRPr="00786738">
        <w:rPr>
          <w:b/>
        </w:rPr>
        <w:t xml:space="preserve"> </w:t>
      </w:r>
      <w:r w:rsidRPr="00786738">
        <w:t xml:space="preserve"> </w:t>
      </w:r>
      <w:r w:rsidR="00786738" w:rsidRPr="00786738">
        <w:rPr>
          <w:b/>
          <w:bCs/>
          <w:color w:val="000000"/>
          <w:kern w:val="28"/>
        </w:rPr>
        <w:t>Resolution of Recognition</w:t>
      </w:r>
    </w:p>
    <w:p w:rsidR="00786738" w:rsidRPr="00786738" w:rsidRDefault="00786738" w:rsidP="00786738">
      <w:pPr>
        <w:jc w:val="center"/>
        <w:rPr>
          <w:b/>
          <w:bCs/>
          <w:color w:val="000000"/>
          <w:kern w:val="28"/>
        </w:rPr>
      </w:pPr>
      <w:r w:rsidRPr="00786738">
        <w:rPr>
          <w:b/>
          <w:bCs/>
          <w:i/>
          <w:color w:val="000000"/>
          <w:kern w:val="28"/>
        </w:rPr>
        <w:t>#HCSStrongerTogether Award</w:t>
      </w:r>
    </w:p>
    <w:p w:rsidR="00786738" w:rsidRPr="00786738" w:rsidRDefault="00786738" w:rsidP="00786738">
      <w:pPr>
        <w:rPr>
          <w:b/>
          <w:bCs/>
          <w:color w:val="000000"/>
          <w:kern w:val="28"/>
        </w:rPr>
      </w:pPr>
    </w:p>
    <w:p w:rsidR="00786738" w:rsidRPr="00786738" w:rsidRDefault="00786738" w:rsidP="00786738">
      <w:pPr>
        <w:ind w:firstLine="720"/>
        <w:rPr>
          <w:color w:val="000000"/>
          <w:kern w:val="28"/>
        </w:rPr>
      </w:pPr>
      <w:r w:rsidRPr="00786738">
        <w:rPr>
          <w:color w:val="000000"/>
          <w:kern w:val="28"/>
        </w:rPr>
        <w:t>WHEREAS, the function of a Board of Education is to strive for excellence in all phases of educational programs, and;</w:t>
      </w:r>
    </w:p>
    <w:p w:rsidR="00786738" w:rsidRPr="00786738" w:rsidRDefault="00786738" w:rsidP="00786738">
      <w:pPr>
        <w:rPr>
          <w:color w:val="000000"/>
          <w:kern w:val="28"/>
        </w:rPr>
      </w:pPr>
    </w:p>
    <w:p w:rsidR="00786738" w:rsidRPr="00786738" w:rsidRDefault="00786738" w:rsidP="00786738">
      <w:pPr>
        <w:ind w:firstLine="720"/>
        <w:rPr>
          <w:color w:val="000000"/>
          <w:kern w:val="28"/>
        </w:rPr>
      </w:pPr>
      <w:r w:rsidRPr="00786738">
        <w:rPr>
          <w:color w:val="000000"/>
          <w:kern w:val="28"/>
        </w:rPr>
        <w:t>WHEREAS, the Hardin County Board of Education deems it fitting and proper that significant awards and honors be recognized by the Board, and;</w:t>
      </w:r>
    </w:p>
    <w:p w:rsidR="00786738" w:rsidRPr="00786738" w:rsidRDefault="00786738" w:rsidP="00786738">
      <w:pPr>
        <w:ind w:firstLine="720"/>
        <w:rPr>
          <w:color w:val="000000"/>
          <w:kern w:val="28"/>
        </w:rPr>
      </w:pPr>
    </w:p>
    <w:p w:rsidR="00786738" w:rsidRPr="00786738" w:rsidRDefault="00786738" w:rsidP="00786738">
      <w:pPr>
        <w:ind w:firstLine="720"/>
        <w:rPr>
          <w:color w:val="000000"/>
          <w:kern w:val="28"/>
        </w:rPr>
      </w:pPr>
      <w:r w:rsidRPr="00786738">
        <w:rPr>
          <w:color w:val="000000"/>
          <w:kern w:val="28"/>
        </w:rPr>
        <w:t>WHEREAS, the Hardin County Board of Education believes in work ethic and the ability of students, staff and community members dedicating themselves totally to education of our next generation of leaders, and;</w:t>
      </w:r>
    </w:p>
    <w:p w:rsidR="00786738" w:rsidRPr="00786738" w:rsidRDefault="00786738" w:rsidP="00786738">
      <w:pPr>
        <w:ind w:firstLine="720"/>
        <w:rPr>
          <w:color w:val="000000"/>
          <w:kern w:val="28"/>
        </w:rPr>
      </w:pPr>
    </w:p>
    <w:p w:rsidR="00786738" w:rsidRPr="00786738" w:rsidRDefault="00786738" w:rsidP="00786738">
      <w:pPr>
        <w:ind w:firstLine="720"/>
        <w:rPr>
          <w:color w:val="000000"/>
          <w:kern w:val="28"/>
        </w:rPr>
      </w:pPr>
      <w:r w:rsidRPr="00786738">
        <w:rPr>
          <w:color w:val="000000"/>
          <w:kern w:val="28"/>
        </w:rPr>
        <w:t>WHEREAS, the district’s theme for the 2021-22 school year is #HCSStrongerTogether and the Hardin County Board of Education believes in these characteristics so greatly that it will recognize HCS students &amp; staff and Hardin County community</w:t>
      </w:r>
      <w:r w:rsidRPr="00786738">
        <w:rPr>
          <w:i/>
          <w:color w:val="000000"/>
          <w:kern w:val="28"/>
        </w:rPr>
        <w:t xml:space="preserve"> </w:t>
      </w:r>
      <w:r w:rsidRPr="00786738">
        <w:rPr>
          <w:color w:val="000000"/>
          <w:kern w:val="28"/>
        </w:rPr>
        <w:t>members</w:t>
      </w:r>
      <w:r w:rsidRPr="00786738">
        <w:rPr>
          <w:i/>
          <w:color w:val="000000"/>
          <w:kern w:val="28"/>
        </w:rPr>
        <w:t xml:space="preserve"> </w:t>
      </w:r>
      <w:r w:rsidRPr="00786738">
        <w:rPr>
          <w:color w:val="000000"/>
          <w:kern w:val="28"/>
        </w:rPr>
        <w:t>at its regularly scheduled meeting each month during the school year with the #HCSStrongerTogether Award;</w:t>
      </w:r>
    </w:p>
    <w:p w:rsidR="00786738" w:rsidRPr="00786738" w:rsidRDefault="00786738" w:rsidP="00786738">
      <w:pPr>
        <w:rPr>
          <w:color w:val="000000"/>
          <w:kern w:val="28"/>
        </w:rPr>
      </w:pPr>
    </w:p>
    <w:p w:rsidR="00786738" w:rsidRPr="00786738" w:rsidRDefault="00786738" w:rsidP="00786738">
      <w:pPr>
        <w:ind w:firstLine="720"/>
        <w:rPr>
          <w:kern w:val="28"/>
        </w:rPr>
      </w:pPr>
      <w:r w:rsidRPr="00786738">
        <w:rPr>
          <w:kern w:val="28"/>
        </w:rPr>
        <w:t>BE IT THEREFORE RESOLVED THAT the Hardin County Board of Education, in a regular meeting on August 19, 2021 does hereby recognize the following for earning the #HCSStrongerTogether Award for August 2021:</w:t>
      </w:r>
    </w:p>
    <w:p w:rsidR="00786738" w:rsidRPr="00786738" w:rsidRDefault="00786738" w:rsidP="00786738">
      <w:pPr>
        <w:ind w:firstLine="720"/>
        <w:rPr>
          <w:kern w:val="28"/>
        </w:rPr>
      </w:pPr>
    </w:p>
    <w:p w:rsidR="00786738" w:rsidRPr="00786738" w:rsidRDefault="00786738" w:rsidP="00786738">
      <w:pPr>
        <w:numPr>
          <w:ilvl w:val="0"/>
          <w:numId w:val="1"/>
        </w:numPr>
        <w:shd w:val="clear" w:color="auto" w:fill="FFFFFF"/>
      </w:pPr>
      <w:r w:rsidRPr="00786738">
        <w:rPr>
          <w:b/>
          <w:kern w:val="28"/>
        </w:rPr>
        <w:t>Kelsey Adkins (10</w:t>
      </w:r>
      <w:r w:rsidRPr="00786738">
        <w:rPr>
          <w:b/>
          <w:kern w:val="28"/>
          <w:vertAlign w:val="superscript"/>
        </w:rPr>
        <w:t>th</w:t>
      </w:r>
      <w:r w:rsidRPr="00786738">
        <w:rPr>
          <w:b/>
          <w:kern w:val="28"/>
        </w:rPr>
        <w:t xml:space="preserve"> grade), Ryann Fey (10</w:t>
      </w:r>
      <w:r w:rsidRPr="00786738">
        <w:rPr>
          <w:b/>
          <w:kern w:val="28"/>
          <w:vertAlign w:val="superscript"/>
        </w:rPr>
        <w:t>th</w:t>
      </w:r>
      <w:r w:rsidRPr="00786738">
        <w:rPr>
          <w:b/>
          <w:kern w:val="28"/>
        </w:rPr>
        <w:t xml:space="preserve"> grade), Madyson </w:t>
      </w:r>
      <w:proofErr w:type="spellStart"/>
      <w:r w:rsidRPr="00786738">
        <w:rPr>
          <w:b/>
          <w:kern w:val="28"/>
        </w:rPr>
        <w:t>Hunley</w:t>
      </w:r>
      <w:proofErr w:type="spellEnd"/>
      <w:r w:rsidRPr="00786738">
        <w:rPr>
          <w:b/>
          <w:kern w:val="28"/>
        </w:rPr>
        <w:t xml:space="preserve"> (10</w:t>
      </w:r>
      <w:r w:rsidRPr="00786738">
        <w:rPr>
          <w:b/>
          <w:kern w:val="28"/>
          <w:vertAlign w:val="superscript"/>
        </w:rPr>
        <w:t>th</w:t>
      </w:r>
      <w:r w:rsidRPr="00786738">
        <w:rPr>
          <w:b/>
          <w:kern w:val="28"/>
        </w:rPr>
        <w:t xml:space="preserve"> grade) and Jocelyn Crutcher (11</w:t>
      </w:r>
      <w:r w:rsidRPr="00786738">
        <w:rPr>
          <w:b/>
          <w:kern w:val="28"/>
          <w:vertAlign w:val="superscript"/>
        </w:rPr>
        <w:t>th</w:t>
      </w:r>
      <w:r w:rsidRPr="00786738">
        <w:rPr>
          <w:b/>
          <w:kern w:val="28"/>
        </w:rPr>
        <w:t xml:space="preserve"> grade) </w:t>
      </w:r>
      <w:r w:rsidRPr="00786738">
        <w:rPr>
          <w:kern w:val="28"/>
        </w:rPr>
        <w:t xml:space="preserve">are all students at North Hardin High School.  These students gave several hours over several days this summer sorting cards with sight words for kindergarten and preschool students.  Their selfless donation of time and talent helped educators in elementary schools across the district.  They worked hard and were dedicated to the task until it was finished.  </w:t>
      </w:r>
    </w:p>
    <w:p w:rsidR="00786738" w:rsidRPr="00786738" w:rsidRDefault="00786738" w:rsidP="00786738">
      <w:pPr>
        <w:shd w:val="clear" w:color="auto" w:fill="FFFFFF"/>
        <w:ind w:left="720"/>
      </w:pPr>
    </w:p>
    <w:p w:rsidR="00786738" w:rsidRPr="00786738" w:rsidRDefault="00786738" w:rsidP="00786738">
      <w:pPr>
        <w:numPr>
          <w:ilvl w:val="0"/>
          <w:numId w:val="1"/>
        </w:numPr>
        <w:rPr>
          <w:rFonts w:eastAsia="Calibri"/>
          <w:b/>
          <w:bCs/>
        </w:rPr>
      </w:pPr>
      <w:r w:rsidRPr="00786738">
        <w:rPr>
          <w:rFonts w:eastAsia="Calibri"/>
          <w:b/>
          <w:bCs/>
        </w:rPr>
        <w:t>Janay Sutton</w:t>
      </w:r>
      <w:r w:rsidRPr="00786738">
        <w:rPr>
          <w:rFonts w:eastAsia="Calibri"/>
          <w:bCs/>
        </w:rPr>
        <w:t xml:space="preserve"> is the Hardin County Schools Director of Family Resource and Youth Service Centers and Health Services.  On March 13, 2020, the trajectory of the district </w:t>
      </w:r>
      <w:proofErr w:type="gramStart"/>
      <w:r w:rsidRPr="00786738">
        <w:rPr>
          <w:rFonts w:eastAsia="Calibri"/>
          <w:bCs/>
        </w:rPr>
        <w:t>was changed</w:t>
      </w:r>
      <w:proofErr w:type="gramEnd"/>
      <w:r w:rsidRPr="00786738">
        <w:rPr>
          <w:rFonts w:eastAsia="Calibri"/>
          <w:bCs/>
        </w:rPr>
        <w:t xml:space="preserve"> when we were forced to begin non-traditional instruction in light of the COVID-19 pandemic.  Mrs. Sutton immediately began work to organize contact tracing across the district, social distancing protocols and deeper cleaning regimens.  She guided administrators, principals, directors and ultimately all staff and students through unprecedented times.  She went </w:t>
      </w:r>
      <w:proofErr w:type="gramStart"/>
      <w:r w:rsidRPr="00786738">
        <w:rPr>
          <w:rFonts w:eastAsia="Calibri"/>
          <w:bCs/>
        </w:rPr>
        <w:t>above and beyond</w:t>
      </w:r>
      <w:proofErr w:type="gramEnd"/>
      <w:r w:rsidRPr="00786738">
        <w:rPr>
          <w:rFonts w:eastAsia="Calibri"/>
          <w:bCs/>
        </w:rPr>
        <w:t xml:space="preserve"> in state reporting efforts.  Her work as a liaison to the Lincoln Trail District Health Department, Baptist Health Hardin and the Healthy Kids Clinic has been remarkable.  Mrs. Sutton’s steadfast guidance, direction and dedication </w:t>
      </w:r>
      <w:proofErr w:type="gramStart"/>
      <w:r w:rsidRPr="00786738">
        <w:rPr>
          <w:rFonts w:eastAsia="Calibri"/>
          <w:bCs/>
        </w:rPr>
        <w:t>are appreciated</w:t>
      </w:r>
      <w:proofErr w:type="gramEnd"/>
      <w:r w:rsidRPr="00786738">
        <w:rPr>
          <w:rFonts w:eastAsia="Calibri"/>
          <w:bCs/>
        </w:rPr>
        <w:t xml:space="preserve"> each day, especially as the pandemic stages a resurgence.    She is certainly an MVP on the HCS team.</w:t>
      </w:r>
    </w:p>
    <w:p w:rsidR="00786738" w:rsidRPr="00786738" w:rsidRDefault="00786738" w:rsidP="00786738">
      <w:pPr>
        <w:ind w:left="720"/>
        <w:rPr>
          <w:rFonts w:eastAsia="Calibri"/>
          <w:b/>
          <w:shd w:val="clear" w:color="auto" w:fill="FFFFFF"/>
        </w:rPr>
      </w:pPr>
    </w:p>
    <w:p w:rsidR="00786738" w:rsidRPr="00786738" w:rsidRDefault="00786738" w:rsidP="00786738">
      <w:pPr>
        <w:numPr>
          <w:ilvl w:val="0"/>
          <w:numId w:val="1"/>
        </w:numPr>
      </w:pPr>
      <w:r w:rsidRPr="00786738">
        <w:rPr>
          <w:b/>
        </w:rPr>
        <w:t>The Miller Family</w:t>
      </w:r>
      <w:r w:rsidRPr="00786738">
        <w:t xml:space="preserve"> of Elizabethtown, Kentucky has earned this month’s #HCSStrongerTogether Community Award.  Creekside Elementary School has started an </w:t>
      </w:r>
      <w:proofErr w:type="spellStart"/>
      <w:r w:rsidRPr="00786738">
        <w:t>AgSTREAM</w:t>
      </w:r>
      <w:proofErr w:type="spellEnd"/>
      <w:r w:rsidRPr="00786738">
        <w:t xml:space="preserve"> program in its curriculum.  Its focus is to help students realize the power of agriculture and the many careers that it provides.  Creekside lays in a community dominated by farms and those who make a living in agriculture.  </w:t>
      </w:r>
    </w:p>
    <w:p w:rsidR="00786738" w:rsidRPr="00786738" w:rsidRDefault="00786738" w:rsidP="00786738">
      <w:pPr>
        <w:ind w:left="720"/>
        <w:rPr>
          <w:rFonts w:eastAsia="Calibri"/>
        </w:rPr>
      </w:pPr>
    </w:p>
    <w:p w:rsidR="00786738" w:rsidRPr="00786738" w:rsidRDefault="00786738" w:rsidP="00786738">
      <w:pPr>
        <w:ind w:left="720"/>
      </w:pPr>
      <w:r w:rsidRPr="00786738">
        <w:t xml:space="preserve">Melissa Miller is the Executive Director of the Kentucky 4-H Foundation.  She has been critical to the </w:t>
      </w:r>
      <w:proofErr w:type="spellStart"/>
      <w:r w:rsidRPr="00786738">
        <w:t>AgSTREAM</w:t>
      </w:r>
      <w:proofErr w:type="spellEnd"/>
      <w:r w:rsidRPr="00786738">
        <w:t xml:space="preserve"> initiative at Creekside since its inception.  She has connected the school with many state and local resources.  She and her family facilitated a professional development day at Sawmill Farms and Fresh Start Farms with a lunch provided by the Hardin County Farm Bureau.  It also included a question-and-answer session with local farmers.  The Miller family’s dedication will help ensure students continue to thrive in agriculture-based learning at Creekside Elementary School.</w:t>
      </w: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V. Focus on Academics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 xml:space="preserve">Chief Academic Officer Greg Sutton presented the positives/successes of the district over the past year. </w:t>
      </w: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VI. Recognition of Visitors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 xml:space="preserve">The following visitors addressed the Board in regards to freedom of choice and the mask mandate: Katie </w:t>
      </w:r>
      <w:proofErr w:type="spellStart"/>
      <w:r w:rsidRPr="00A0297A">
        <w:rPr>
          <w:rFonts w:ascii="Times New Roman" w:hAnsi="Times New Roman" w:cs="Times New Roman"/>
          <w:sz w:val="24"/>
          <w:szCs w:val="24"/>
        </w:rPr>
        <w:t>Keary</w:t>
      </w:r>
      <w:proofErr w:type="spellEnd"/>
      <w:r w:rsidRPr="00A0297A">
        <w:rPr>
          <w:rFonts w:ascii="Times New Roman" w:hAnsi="Times New Roman" w:cs="Times New Roman"/>
          <w:sz w:val="24"/>
          <w:szCs w:val="24"/>
        </w:rPr>
        <w:t xml:space="preserve">, Jenny Bowman, Lydia </w:t>
      </w:r>
      <w:proofErr w:type="spellStart"/>
      <w:r w:rsidRPr="00A0297A">
        <w:rPr>
          <w:rFonts w:ascii="Times New Roman" w:hAnsi="Times New Roman" w:cs="Times New Roman"/>
          <w:sz w:val="24"/>
          <w:szCs w:val="24"/>
        </w:rPr>
        <w:t>Keary</w:t>
      </w:r>
      <w:proofErr w:type="spellEnd"/>
      <w:r w:rsidRPr="00A0297A">
        <w:rPr>
          <w:rFonts w:ascii="Times New Roman" w:hAnsi="Times New Roman" w:cs="Times New Roman"/>
          <w:sz w:val="24"/>
          <w:szCs w:val="24"/>
        </w:rPr>
        <w:t xml:space="preserve">, Brooke French, Dolly </w:t>
      </w:r>
      <w:proofErr w:type="spellStart"/>
      <w:r w:rsidRPr="00A0297A">
        <w:rPr>
          <w:rFonts w:ascii="Times New Roman" w:hAnsi="Times New Roman" w:cs="Times New Roman"/>
          <w:sz w:val="24"/>
          <w:szCs w:val="24"/>
        </w:rPr>
        <w:t>Guenthner</w:t>
      </w:r>
      <w:proofErr w:type="spellEnd"/>
      <w:r w:rsidRPr="00A0297A">
        <w:rPr>
          <w:rFonts w:ascii="Times New Roman" w:hAnsi="Times New Roman" w:cs="Times New Roman"/>
          <w:sz w:val="24"/>
          <w:szCs w:val="24"/>
        </w:rPr>
        <w:t xml:space="preserve">, Miranda Montgomery, Jennifer Black, Jacob Clark, Corey Romine, Makenna </w:t>
      </w:r>
      <w:proofErr w:type="spellStart"/>
      <w:r w:rsidRPr="00A0297A">
        <w:rPr>
          <w:rFonts w:ascii="Times New Roman" w:hAnsi="Times New Roman" w:cs="Times New Roman"/>
          <w:sz w:val="24"/>
          <w:szCs w:val="24"/>
        </w:rPr>
        <w:t>Bullington</w:t>
      </w:r>
      <w:proofErr w:type="spellEnd"/>
      <w:r w:rsidRPr="00A0297A">
        <w:rPr>
          <w:rFonts w:ascii="Times New Roman" w:hAnsi="Times New Roman" w:cs="Times New Roman"/>
          <w:sz w:val="24"/>
          <w:szCs w:val="24"/>
        </w:rPr>
        <w:t xml:space="preserve">, Jenny </w:t>
      </w:r>
      <w:proofErr w:type="spellStart"/>
      <w:r w:rsidRPr="00A0297A">
        <w:rPr>
          <w:rFonts w:ascii="Times New Roman" w:hAnsi="Times New Roman" w:cs="Times New Roman"/>
          <w:sz w:val="24"/>
          <w:szCs w:val="24"/>
        </w:rPr>
        <w:t>Bullington</w:t>
      </w:r>
      <w:proofErr w:type="spellEnd"/>
      <w:r w:rsidRPr="00A0297A">
        <w:rPr>
          <w:rFonts w:ascii="Times New Roman" w:hAnsi="Times New Roman" w:cs="Times New Roman"/>
          <w:sz w:val="24"/>
          <w:szCs w:val="24"/>
        </w:rPr>
        <w:t xml:space="preserve">, Branden </w:t>
      </w:r>
      <w:proofErr w:type="spellStart"/>
      <w:r w:rsidRPr="00A0297A">
        <w:rPr>
          <w:rFonts w:ascii="Times New Roman" w:hAnsi="Times New Roman" w:cs="Times New Roman"/>
          <w:sz w:val="24"/>
          <w:szCs w:val="24"/>
        </w:rPr>
        <w:t>Bullington</w:t>
      </w:r>
      <w:proofErr w:type="spellEnd"/>
      <w:r w:rsidRPr="00A0297A">
        <w:rPr>
          <w:rFonts w:ascii="Times New Roman" w:hAnsi="Times New Roman" w:cs="Times New Roman"/>
          <w:sz w:val="24"/>
          <w:szCs w:val="24"/>
        </w:rPr>
        <w:t xml:space="preserve">, Paula Gardner, and Jennifer Kidwell. </w:t>
      </w: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VII. Construction Updates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VII.A. Report on projects in progress from JRA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VIII. Consideration of Consent Agenda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 Consent Agenda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Order #10948 - Motion Passed: </w:t>
      </w:r>
      <w:r w:rsidRPr="00A0297A">
        <w:rPr>
          <w:rFonts w:ascii="Times New Roman" w:hAnsi="Times New Roman" w:cs="Times New Roman"/>
          <w:sz w:val="24"/>
          <w:szCs w:val="24"/>
        </w:rPr>
        <w:t xml:space="preserve"> Approval of the consent agenda as presented passed with a motion by Mr. Ben Sego and a second by Mr. Steve Bland.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 xml:space="preserve">Mr. Steve Bland           </w:t>
      </w:r>
      <w:r w:rsidR="00786738">
        <w:rPr>
          <w:rFonts w:ascii="Times New Roman" w:hAnsi="Times New Roman" w:cs="Times New Roman"/>
          <w:sz w:val="24"/>
          <w:szCs w:val="24"/>
        </w:rPr>
        <w:tab/>
      </w:r>
      <w:r w:rsidRPr="00A0297A">
        <w:rPr>
          <w:rFonts w:ascii="Times New Roman" w:hAnsi="Times New Roman" w:cs="Times New Roman"/>
          <w:sz w:val="24"/>
          <w:szCs w:val="24"/>
        </w:rPr>
        <w:t>Yes</w:t>
      </w:r>
    </w:p>
    <w:p w:rsidR="00382EFF" w:rsidRPr="00A0297A" w:rsidRDefault="00786738"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A0297A">
        <w:rPr>
          <w:rFonts w:ascii="Times New Roman" w:hAnsi="Times New Roman" w:cs="Times New Roman"/>
          <w:sz w:val="24"/>
          <w:szCs w:val="24"/>
        </w:rPr>
        <w:t xml:space="preserve">Logsdon </w:t>
      </w:r>
      <w:proofErr w:type="gramStart"/>
      <w:r w:rsidR="00382EFF" w:rsidRPr="00A0297A">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A0297A">
        <w:rPr>
          <w:rFonts w:ascii="Times New Roman" w:hAnsi="Times New Roman" w:cs="Times New Roman"/>
          <w:sz w:val="24"/>
          <w:szCs w:val="24"/>
        </w:rPr>
        <w:t>Yes</w:t>
      </w:r>
      <w:proofErr w:type="gramEnd"/>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 xml:space="preserve">Mr. Ben Sego              </w:t>
      </w:r>
      <w:r w:rsidR="00786738">
        <w:rPr>
          <w:rFonts w:ascii="Times New Roman" w:hAnsi="Times New Roman" w:cs="Times New Roman"/>
          <w:sz w:val="24"/>
          <w:szCs w:val="24"/>
        </w:rPr>
        <w:tab/>
      </w:r>
      <w:r w:rsidRPr="00A0297A">
        <w:rPr>
          <w:rFonts w:ascii="Times New Roman" w:hAnsi="Times New Roman" w:cs="Times New Roman"/>
          <w:sz w:val="24"/>
          <w:szCs w:val="24"/>
        </w:rPr>
        <w:t>Yes</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 xml:space="preserve">Mr. Charlie Wise          </w:t>
      </w:r>
      <w:r w:rsidR="00786738">
        <w:rPr>
          <w:rFonts w:ascii="Times New Roman" w:hAnsi="Times New Roman" w:cs="Times New Roman"/>
          <w:sz w:val="24"/>
          <w:szCs w:val="24"/>
        </w:rPr>
        <w:tab/>
      </w:r>
      <w:r w:rsidRPr="00A0297A">
        <w:rPr>
          <w:rFonts w:ascii="Times New Roman" w:hAnsi="Times New Roman" w:cs="Times New Roman"/>
          <w:sz w:val="24"/>
          <w:szCs w:val="24"/>
        </w:rPr>
        <w:t>Absent</w:t>
      </w: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A. Instructional Services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A.1. Approval of modified schedules for students with a disability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A.2. Approval of the HCEC-TV contract for production services with Brandenburg Telecom for live sports coverage from July 1, 2020 - June 30, 2021 </w:t>
      </w:r>
      <w:r w:rsidRPr="00A0297A">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A.3. Received the Annual Data Security Report </w:t>
      </w:r>
      <w:r w:rsidRPr="00A0297A">
        <w:rPr>
          <w:rFonts w:ascii="Times New Roman" w:hAnsi="Times New Roman" w:cs="Times New Roman"/>
          <w:sz w:val="24"/>
          <w:szCs w:val="24"/>
        </w:rPr>
        <w:t xml:space="preserve"> </w:t>
      </w:r>
    </w:p>
    <w:p w:rsidR="00786738" w:rsidRPr="00A0297A" w:rsidRDefault="00786738" w:rsidP="00551814">
      <w:pPr>
        <w:pStyle w:val="PlainText"/>
        <w:rPr>
          <w:rFonts w:ascii="Times New Roman" w:hAnsi="Times New Roman" w:cs="Times New Roman"/>
          <w:sz w:val="24"/>
          <w:szCs w:val="24"/>
        </w:rPr>
      </w:pPr>
    </w:p>
    <w:p w:rsidR="00C725BA" w:rsidRDefault="00C725BA" w:rsidP="00551814">
      <w:pPr>
        <w:pStyle w:val="PlainText"/>
        <w:rPr>
          <w:rFonts w:ascii="Times New Roman" w:hAnsi="Times New Roman" w:cs="Times New Roman"/>
          <w:b/>
          <w:sz w:val="24"/>
          <w:szCs w:val="24"/>
        </w:rPr>
      </w:pPr>
    </w:p>
    <w:p w:rsidR="00C725BA" w:rsidRDefault="00C725BA" w:rsidP="00551814">
      <w:pPr>
        <w:pStyle w:val="PlainText"/>
        <w:rPr>
          <w:rFonts w:ascii="Times New Roman" w:hAnsi="Times New Roman" w:cs="Times New Roman"/>
          <w:b/>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B. Student Services </w:t>
      </w:r>
      <w:r w:rsidRPr="00A0297A">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B.1. Approval for the Central Hardin High School JROTC Raider Team to travel to </w:t>
      </w:r>
      <w:proofErr w:type="spellStart"/>
      <w:r w:rsidRPr="00A0297A">
        <w:rPr>
          <w:rFonts w:ascii="Times New Roman" w:hAnsi="Times New Roman" w:cs="Times New Roman"/>
          <w:b/>
          <w:sz w:val="24"/>
          <w:szCs w:val="24"/>
        </w:rPr>
        <w:t>Molena</w:t>
      </w:r>
      <w:proofErr w:type="spellEnd"/>
      <w:r w:rsidRPr="00A0297A">
        <w:rPr>
          <w:rFonts w:ascii="Times New Roman" w:hAnsi="Times New Roman" w:cs="Times New Roman"/>
          <w:b/>
          <w:sz w:val="24"/>
          <w:szCs w:val="24"/>
        </w:rPr>
        <w:t xml:space="preserve">, GA from November 5-7, 2021, via commercial carrier due to cost efficiency </w:t>
      </w:r>
      <w:r w:rsidRPr="00A0297A">
        <w:rPr>
          <w:rFonts w:ascii="Times New Roman" w:hAnsi="Times New Roman" w:cs="Times New Roman"/>
          <w:sz w:val="24"/>
          <w:szCs w:val="24"/>
        </w:rPr>
        <w:t xml:space="preserve"> </w:t>
      </w:r>
    </w:p>
    <w:p w:rsidR="00786738" w:rsidRPr="00A0297A" w:rsidRDefault="00786738"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C. Financial Services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C.1. Received the Monthly Financial Reports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C.2. Approval of the Orders of the Treasurer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C.3. Received the School Activity Report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C.4. Approval of the revised BG-1 for the Woodland Elementary HVAC project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C.5. Approval of the Local Planning Committee (LPC) Community Members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C.6. Received information on Bonding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 xml:space="preserve">Mr. Chip Sutherland with Baird presented information to the Board on current bonds and bond capacity. </w:t>
      </w:r>
    </w:p>
    <w:p w:rsidR="00382EFF"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C.7. Approval of school-wide fundraisers </w:t>
      </w:r>
      <w:r w:rsidRPr="00A0297A">
        <w:rPr>
          <w:rFonts w:ascii="Times New Roman" w:hAnsi="Times New Roman" w:cs="Times New Roman"/>
          <w:sz w:val="24"/>
          <w:szCs w:val="24"/>
        </w:rPr>
        <w:t xml:space="preserve"> </w:t>
      </w:r>
    </w:p>
    <w:p w:rsidR="00786738" w:rsidRPr="00A0297A" w:rsidRDefault="00786738"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D. Human Resources </w:t>
      </w:r>
      <w:r w:rsidRPr="00A0297A">
        <w:rPr>
          <w:rFonts w:ascii="Times New Roman" w:hAnsi="Times New Roman" w:cs="Times New Roman"/>
          <w:sz w:val="24"/>
          <w:szCs w:val="24"/>
        </w:rPr>
        <w:t xml:space="preserve"> </w:t>
      </w:r>
    </w:p>
    <w:p w:rsidR="00786738" w:rsidRDefault="00382EFF" w:rsidP="00551814">
      <w:pPr>
        <w:pStyle w:val="PlainText"/>
        <w:rPr>
          <w:rFonts w:ascii="Times New Roman" w:hAnsi="Times New Roman" w:cs="Times New Roman"/>
          <w:b/>
          <w:sz w:val="24"/>
          <w:szCs w:val="24"/>
        </w:rPr>
      </w:pPr>
      <w:r w:rsidRPr="00A0297A">
        <w:rPr>
          <w:rFonts w:ascii="Times New Roman" w:hAnsi="Times New Roman" w:cs="Times New Roman"/>
          <w:b/>
          <w:sz w:val="24"/>
          <w:szCs w:val="24"/>
        </w:rPr>
        <w:t>IX.D.1. Certified Personnel Actions</w:t>
      </w:r>
    </w:p>
    <w:p w:rsidR="00786738" w:rsidRPr="00786738" w:rsidRDefault="00786738" w:rsidP="00786738">
      <w:pPr>
        <w:rPr>
          <w:bCs/>
          <w:u w:val="single"/>
        </w:rPr>
      </w:pPr>
      <w:r w:rsidRPr="00786738">
        <w:rPr>
          <w:bCs/>
          <w:u w:val="single"/>
        </w:rPr>
        <w:t>CERTIFIED HIRING</w:t>
      </w:r>
    </w:p>
    <w:p w:rsidR="00786738" w:rsidRPr="00786738" w:rsidRDefault="00786738" w:rsidP="00786738">
      <w:pPr>
        <w:rPr>
          <w:bCs/>
        </w:rPr>
      </w:pPr>
      <w:r w:rsidRPr="00786738">
        <w:rPr>
          <w:bCs/>
        </w:rPr>
        <w:t>Abel, James – J. T. Alton, Exceptional Child/LBD</w:t>
      </w:r>
    </w:p>
    <w:p w:rsidR="00786738" w:rsidRPr="00786738" w:rsidRDefault="00786738" w:rsidP="00786738">
      <w:pPr>
        <w:rPr>
          <w:bCs/>
        </w:rPr>
      </w:pPr>
      <w:r w:rsidRPr="00786738">
        <w:rPr>
          <w:bCs/>
        </w:rPr>
        <w:t>Anderson, Debbie – Lakewood, Writing Resource (retired)</w:t>
      </w:r>
    </w:p>
    <w:p w:rsidR="00786738" w:rsidRPr="00786738" w:rsidRDefault="00786738" w:rsidP="00786738">
      <w:pPr>
        <w:rPr>
          <w:bCs/>
        </w:rPr>
      </w:pPr>
      <w:r w:rsidRPr="00786738">
        <w:rPr>
          <w:bCs/>
        </w:rPr>
        <w:t>Baker, Steven – North Hardin, Art</w:t>
      </w:r>
    </w:p>
    <w:p w:rsidR="00786738" w:rsidRPr="00786738" w:rsidRDefault="00786738" w:rsidP="00786738">
      <w:pPr>
        <w:rPr>
          <w:bCs/>
        </w:rPr>
      </w:pPr>
      <w:proofErr w:type="spellStart"/>
      <w:r w:rsidRPr="00786738">
        <w:rPr>
          <w:bCs/>
        </w:rPr>
        <w:t>Batistoni</w:t>
      </w:r>
      <w:proofErr w:type="spellEnd"/>
      <w:r w:rsidRPr="00786738">
        <w:rPr>
          <w:bCs/>
        </w:rPr>
        <w:t>, Rosalie – Central Hardin, English</w:t>
      </w:r>
    </w:p>
    <w:p w:rsidR="00786738" w:rsidRPr="00786738" w:rsidRDefault="00786738" w:rsidP="00786738">
      <w:pPr>
        <w:rPr>
          <w:bCs/>
        </w:rPr>
      </w:pPr>
      <w:r w:rsidRPr="00786738">
        <w:rPr>
          <w:bCs/>
        </w:rPr>
        <w:t>Blair, Bailey – North Middle, Exceptional Child/LBD</w:t>
      </w:r>
    </w:p>
    <w:p w:rsidR="00786738" w:rsidRPr="00786738" w:rsidRDefault="00786738" w:rsidP="00786738">
      <w:pPr>
        <w:rPr>
          <w:bCs/>
        </w:rPr>
      </w:pPr>
      <w:proofErr w:type="spellStart"/>
      <w:r w:rsidRPr="00786738">
        <w:rPr>
          <w:bCs/>
        </w:rPr>
        <w:t>Brannack</w:t>
      </w:r>
      <w:proofErr w:type="spellEnd"/>
      <w:r w:rsidRPr="00786738">
        <w:rPr>
          <w:bCs/>
        </w:rPr>
        <w:t>, William – Bluegrass, Social Studies</w:t>
      </w:r>
    </w:p>
    <w:p w:rsidR="00786738" w:rsidRPr="00786738" w:rsidRDefault="00786738" w:rsidP="00786738">
      <w:pPr>
        <w:rPr>
          <w:bCs/>
        </w:rPr>
      </w:pPr>
      <w:r w:rsidRPr="00786738">
        <w:rPr>
          <w:bCs/>
        </w:rPr>
        <w:t>Brubaker, Julie – North Hardin, Math</w:t>
      </w:r>
    </w:p>
    <w:p w:rsidR="00786738" w:rsidRPr="00786738" w:rsidRDefault="00786738" w:rsidP="00786738">
      <w:pPr>
        <w:rPr>
          <w:bCs/>
        </w:rPr>
      </w:pPr>
      <w:r w:rsidRPr="00786738">
        <w:rPr>
          <w:bCs/>
        </w:rPr>
        <w:t>Bryant, Mary Beth – Rineyville, Exceptional Child/LBD</w:t>
      </w:r>
    </w:p>
    <w:p w:rsidR="00786738" w:rsidRPr="00786738" w:rsidRDefault="00786738" w:rsidP="00786738">
      <w:pPr>
        <w:rPr>
          <w:bCs/>
        </w:rPr>
      </w:pPr>
      <w:r w:rsidRPr="00786738">
        <w:rPr>
          <w:bCs/>
        </w:rPr>
        <w:t>Butler, Alexis – Rineyville, Grade 5</w:t>
      </w:r>
    </w:p>
    <w:p w:rsidR="00786738" w:rsidRPr="00786738" w:rsidRDefault="00786738" w:rsidP="00786738">
      <w:pPr>
        <w:rPr>
          <w:bCs/>
        </w:rPr>
      </w:pPr>
      <w:proofErr w:type="spellStart"/>
      <w:r w:rsidRPr="00786738">
        <w:rPr>
          <w:bCs/>
        </w:rPr>
        <w:t>Cambron</w:t>
      </w:r>
      <w:proofErr w:type="spellEnd"/>
      <w:r w:rsidRPr="00786738">
        <w:rPr>
          <w:bCs/>
        </w:rPr>
        <w:t>, Kristy – John Hardin, English</w:t>
      </w:r>
    </w:p>
    <w:p w:rsidR="00786738" w:rsidRPr="00786738" w:rsidRDefault="00786738" w:rsidP="00786738">
      <w:pPr>
        <w:rPr>
          <w:bCs/>
        </w:rPr>
      </w:pPr>
      <w:r w:rsidRPr="00786738">
        <w:rPr>
          <w:bCs/>
        </w:rPr>
        <w:t>Carroll, Mary Kay – College View, Physical Education</w:t>
      </w:r>
    </w:p>
    <w:p w:rsidR="00786738" w:rsidRPr="00786738" w:rsidRDefault="00786738" w:rsidP="00786738">
      <w:pPr>
        <w:rPr>
          <w:bCs/>
        </w:rPr>
      </w:pPr>
      <w:r w:rsidRPr="00786738">
        <w:rPr>
          <w:bCs/>
        </w:rPr>
        <w:t>Clark, Marian – Woodland, Grade 4</w:t>
      </w:r>
    </w:p>
    <w:p w:rsidR="00786738" w:rsidRPr="00786738" w:rsidRDefault="00786738" w:rsidP="00786738">
      <w:pPr>
        <w:rPr>
          <w:bCs/>
        </w:rPr>
      </w:pPr>
      <w:r w:rsidRPr="00786738">
        <w:rPr>
          <w:bCs/>
        </w:rPr>
        <w:t>Cooper, Heather – Woodland, Primary</w:t>
      </w:r>
    </w:p>
    <w:p w:rsidR="00786738" w:rsidRPr="00786738" w:rsidRDefault="00786738" w:rsidP="00786738">
      <w:pPr>
        <w:rPr>
          <w:bCs/>
        </w:rPr>
      </w:pPr>
      <w:r w:rsidRPr="00786738">
        <w:rPr>
          <w:bCs/>
        </w:rPr>
        <w:t>Coy, Jessica – North Park, Preschool</w:t>
      </w:r>
    </w:p>
    <w:p w:rsidR="00786738" w:rsidRPr="00786738" w:rsidRDefault="00786738" w:rsidP="00786738">
      <w:pPr>
        <w:rPr>
          <w:bCs/>
        </w:rPr>
      </w:pPr>
      <w:r w:rsidRPr="00786738">
        <w:rPr>
          <w:bCs/>
        </w:rPr>
        <w:t xml:space="preserve">Ellis, </w:t>
      </w:r>
      <w:proofErr w:type="spellStart"/>
      <w:r w:rsidRPr="00786738">
        <w:rPr>
          <w:bCs/>
        </w:rPr>
        <w:t>Aleia</w:t>
      </w:r>
      <w:proofErr w:type="spellEnd"/>
      <w:r w:rsidRPr="00786738">
        <w:rPr>
          <w:bCs/>
        </w:rPr>
        <w:t xml:space="preserve"> – Heartland, Kindergarten</w:t>
      </w:r>
    </w:p>
    <w:p w:rsidR="00786738" w:rsidRPr="00786738" w:rsidRDefault="00786738" w:rsidP="00786738">
      <w:pPr>
        <w:rPr>
          <w:bCs/>
        </w:rPr>
      </w:pPr>
      <w:r w:rsidRPr="00786738">
        <w:rPr>
          <w:bCs/>
        </w:rPr>
        <w:t>Ferguson, Cassie – North Middle, Exceptional Child/LBD</w:t>
      </w:r>
    </w:p>
    <w:p w:rsidR="00786738" w:rsidRPr="00786738" w:rsidRDefault="00786738" w:rsidP="00786738">
      <w:pPr>
        <w:rPr>
          <w:bCs/>
        </w:rPr>
      </w:pPr>
      <w:r w:rsidRPr="00786738">
        <w:rPr>
          <w:bCs/>
        </w:rPr>
        <w:t>Fulkerson, Jenna – Meadow View, Primary</w:t>
      </w:r>
    </w:p>
    <w:p w:rsidR="00786738" w:rsidRPr="00786738" w:rsidRDefault="00786738" w:rsidP="00786738">
      <w:pPr>
        <w:rPr>
          <w:bCs/>
        </w:rPr>
      </w:pPr>
      <w:r w:rsidRPr="00786738">
        <w:rPr>
          <w:bCs/>
        </w:rPr>
        <w:t>Fulkerson, Shelby – Lincoln Trail, Exceptional Child/LBD</w:t>
      </w:r>
    </w:p>
    <w:p w:rsidR="00786738" w:rsidRPr="00786738" w:rsidRDefault="00786738" w:rsidP="00786738">
      <w:pPr>
        <w:rPr>
          <w:bCs/>
        </w:rPr>
      </w:pPr>
      <w:r w:rsidRPr="00786738">
        <w:rPr>
          <w:bCs/>
        </w:rPr>
        <w:t>Garner, G. Wes – North Hardin, Science</w:t>
      </w:r>
    </w:p>
    <w:p w:rsidR="00786738" w:rsidRPr="00786738" w:rsidRDefault="00786738" w:rsidP="00786738">
      <w:pPr>
        <w:rPr>
          <w:bCs/>
        </w:rPr>
      </w:pPr>
      <w:r w:rsidRPr="00786738">
        <w:rPr>
          <w:bCs/>
        </w:rPr>
        <w:t>Garner, Rebekah – Radcliff, Grade 5</w:t>
      </w:r>
    </w:p>
    <w:p w:rsidR="00786738" w:rsidRPr="00786738" w:rsidRDefault="00786738" w:rsidP="00786738">
      <w:pPr>
        <w:rPr>
          <w:bCs/>
        </w:rPr>
      </w:pPr>
      <w:r w:rsidRPr="00786738">
        <w:rPr>
          <w:bCs/>
        </w:rPr>
        <w:t>Gibson, Erin – New Highland, Grade 4</w:t>
      </w:r>
    </w:p>
    <w:p w:rsidR="00786738" w:rsidRPr="00786738" w:rsidRDefault="00786738" w:rsidP="00786738">
      <w:pPr>
        <w:rPr>
          <w:bCs/>
        </w:rPr>
      </w:pPr>
      <w:r w:rsidRPr="00786738">
        <w:rPr>
          <w:bCs/>
        </w:rPr>
        <w:t>Greene, Christopher – College View, Social Studies</w:t>
      </w:r>
    </w:p>
    <w:p w:rsidR="00786738" w:rsidRPr="00786738" w:rsidRDefault="00786738" w:rsidP="00786738">
      <w:pPr>
        <w:rPr>
          <w:bCs/>
        </w:rPr>
      </w:pPr>
      <w:r w:rsidRPr="00786738">
        <w:rPr>
          <w:bCs/>
        </w:rPr>
        <w:t>Grinnell, Rebecca – Bluegrass, Science</w:t>
      </w:r>
    </w:p>
    <w:p w:rsidR="00786738" w:rsidRPr="00786738" w:rsidRDefault="00786738" w:rsidP="00786738">
      <w:pPr>
        <w:rPr>
          <w:bCs/>
        </w:rPr>
      </w:pPr>
      <w:r w:rsidRPr="00786738">
        <w:rPr>
          <w:bCs/>
        </w:rPr>
        <w:t>Hardin, Leah – North Park, Kindergarten</w:t>
      </w:r>
    </w:p>
    <w:p w:rsidR="00786738" w:rsidRPr="00786738" w:rsidRDefault="00786738" w:rsidP="00786738">
      <w:pPr>
        <w:rPr>
          <w:bCs/>
        </w:rPr>
      </w:pPr>
      <w:r w:rsidRPr="00786738">
        <w:rPr>
          <w:bCs/>
        </w:rPr>
        <w:t>Henderson, Sarah – North Middle, Language Arts</w:t>
      </w:r>
    </w:p>
    <w:p w:rsidR="00786738" w:rsidRPr="00786738" w:rsidRDefault="00786738" w:rsidP="00786738">
      <w:pPr>
        <w:rPr>
          <w:bCs/>
        </w:rPr>
      </w:pPr>
      <w:r w:rsidRPr="00786738">
        <w:rPr>
          <w:bCs/>
        </w:rPr>
        <w:t>Hinton, Lauren – North Park, Preschool</w:t>
      </w:r>
    </w:p>
    <w:p w:rsidR="00786738" w:rsidRPr="00786738" w:rsidRDefault="00786738" w:rsidP="00786738">
      <w:pPr>
        <w:rPr>
          <w:bCs/>
        </w:rPr>
      </w:pPr>
      <w:r w:rsidRPr="00786738">
        <w:rPr>
          <w:bCs/>
        </w:rPr>
        <w:t>Honaker, Kayla – J. T. Alton, Enrichment Teacher</w:t>
      </w:r>
    </w:p>
    <w:p w:rsidR="00786738" w:rsidRPr="00786738" w:rsidRDefault="00786738" w:rsidP="00786738">
      <w:pPr>
        <w:rPr>
          <w:bCs/>
        </w:rPr>
      </w:pPr>
      <w:r w:rsidRPr="00786738">
        <w:rPr>
          <w:bCs/>
        </w:rPr>
        <w:t xml:space="preserve">Houston, </w:t>
      </w:r>
      <w:proofErr w:type="spellStart"/>
      <w:r w:rsidRPr="00786738">
        <w:rPr>
          <w:bCs/>
        </w:rPr>
        <w:t>Deetta</w:t>
      </w:r>
      <w:proofErr w:type="spellEnd"/>
      <w:r w:rsidRPr="00786738">
        <w:rPr>
          <w:bCs/>
        </w:rPr>
        <w:t xml:space="preserve"> – Woodland, Grade 4</w:t>
      </w:r>
    </w:p>
    <w:p w:rsidR="00786738" w:rsidRPr="00786738" w:rsidRDefault="00786738" w:rsidP="00786738">
      <w:pPr>
        <w:rPr>
          <w:bCs/>
        </w:rPr>
      </w:pPr>
      <w:proofErr w:type="spellStart"/>
      <w:r w:rsidRPr="00786738">
        <w:rPr>
          <w:bCs/>
        </w:rPr>
        <w:t>Hullett</w:t>
      </w:r>
      <w:proofErr w:type="spellEnd"/>
      <w:r w:rsidRPr="00786738">
        <w:rPr>
          <w:bCs/>
        </w:rPr>
        <w:t>, Barry – North Hardin, English</w:t>
      </w:r>
    </w:p>
    <w:p w:rsidR="00786738" w:rsidRPr="00786738" w:rsidRDefault="00786738" w:rsidP="00786738">
      <w:pPr>
        <w:rPr>
          <w:bCs/>
        </w:rPr>
      </w:pPr>
      <w:r w:rsidRPr="00786738">
        <w:rPr>
          <w:bCs/>
        </w:rPr>
        <w:t>Jones, Larry Jr – Bluegrass, Exceptional Child/LBD</w:t>
      </w:r>
    </w:p>
    <w:p w:rsidR="00786738" w:rsidRPr="00786738" w:rsidRDefault="00786738" w:rsidP="00786738">
      <w:pPr>
        <w:rPr>
          <w:bCs/>
        </w:rPr>
      </w:pPr>
      <w:proofErr w:type="spellStart"/>
      <w:r w:rsidRPr="00786738">
        <w:rPr>
          <w:bCs/>
        </w:rPr>
        <w:t>Kazarovich</w:t>
      </w:r>
      <w:proofErr w:type="spellEnd"/>
      <w:r w:rsidRPr="00786738">
        <w:rPr>
          <w:bCs/>
        </w:rPr>
        <w:t>, Marcie – Radcliff, Primary</w:t>
      </w:r>
    </w:p>
    <w:p w:rsidR="00786738" w:rsidRPr="00786738" w:rsidRDefault="00786738" w:rsidP="00786738">
      <w:pPr>
        <w:rPr>
          <w:bCs/>
        </w:rPr>
      </w:pPr>
      <w:r w:rsidRPr="00786738">
        <w:rPr>
          <w:bCs/>
        </w:rPr>
        <w:t>Keck, E. Spencer – North Hardin, English</w:t>
      </w:r>
    </w:p>
    <w:p w:rsidR="00786738" w:rsidRPr="00786738" w:rsidRDefault="00786738" w:rsidP="00786738">
      <w:pPr>
        <w:rPr>
          <w:bCs/>
        </w:rPr>
      </w:pPr>
      <w:r w:rsidRPr="00786738">
        <w:rPr>
          <w:bCs/>
        </w:rPr>
        <w:t>Langford, Courtney – Lincoln Trail Hospital, Homebound Teacher</w:t>
      </w:r>
    </w:p>
    <w:p w:rsidR="00786738" w:rsidRPr="00786738" w:rsidRDefault="00786738" w:rsidP="00786738">
      <w:pPr>
        <w:rPr>
          <w:bCs/>
        </w:rPr>
      </w:pPr>
      <w:r w:rsidRPr="00786738">
        <w:rPr>
          <w:bCs/>
        </w:rPr>
        <w:t>Miller, Natalie – Woodland, Primary</w:t>
      </w:r>
    </w:p>
    <w:p w:rsidR="00786738" w:rsidRPr="00786738" w:rsidRDefault="00786738" w:rsidP="00786738">
      <w:pPr>
        <w:rPr>
          <w:bCs/>
        </w:rPr>
      </w:pPr>
      <w:r w:rsidRPr="00786738">
        <w:rPr>
          <w:bCs/>
        </w:rPr>
        <w:t>Montgomery, Eric – Central Hardin, Arts and Humanities</w:t>
      </w:r>
    </w:p>
    <w:p w:rsidR="00786738" w:rsidRPr="00786738" w:rsidRDefault="00786738" w:rsidP="00786738">
      <w:pPr>
        <w:rPr>
          <w:bCs/>
        </w:rPr>
      </w:pPr>
      <w:r w:rsidRPr="00786738">
        <w:rPr>
          <w:bCs/>
        </w:rPr>
        <w:t>Moore, Charity – New Highland, Exceptional Child/LBD</w:t>
      </w:r>
    </w:p>
    <w:p w:rsidR="00786738" w:rsidRPr="00786738" w:rsidRDefault="00786738" w:rsidP="00786738">
      <w:pPr>
        <w:rPr>
          <w:bCs/>
        </w:rPr>
      </w:pPr>
      <w:r w:rsidRPr="00786738">
        <w:rPr>
          <w:bCs/>
        </w:rPr>
        <w:t xml:space="preserve">Moore, </w:t>
      </w:r>
      <w:proofErr w:type="spellStart"/>
      <w:r w:rsidRPr="00786738">
        <w:rPr>
          <w:bCs/>
        </w:rPr>
        <w:t>LaJeana</w:t>
      </w:r>
      <w:proofErr w:type="spellEnd"/>
      <w:r w:rsidRPr="00786738">
        <w:rPr>
          <w:bCs/>
        </w:rPr>
        <w:t xml:space="preserve"> – Rineyville, Exceptional Child/LBD</w:t>
      </w:r>
    </w:p>
    <w:p w:rsidR="00786738" w:rsidRPr="00786738" w:rsidRDefault="00786738" w:rsidP="00786738">
      <w:pPr>
        <w:rPr>
          <w:bCs/>
        </w:rPr>
      </w:pPr>
      <w:r w:rsidRPr="00786738">
        <w:rPr>
          <w:bCs/>
        </w:rPr>
        <w:t>Mouser, Tamara – Bluegrass, Math</w:t>
      </w:r>
    </w:p>
    <w:p w:rsidR="00786738" w:rsidRPr="00786738" w:rsidRDefault="00786738" w:rsidP="00786738">
      <w:pPr>
        <w:rPr>
          <w:bCs/>
        </w:rPr>
      </w:pPr>
      <w:r w:rsidRPr="00786738">
        <w:rPr>
          <w:bCs/>
        </w:rPr>
        <w:t>Nelson, Ricki – North Park, Enrichment Teacher .5</w:t>
      </w:r>
    </w:p>
    <w:p w:rsidR="00786738" w:rsidRPr="00786738" w:rsidRDefault="00786738" w:rsidP="00786738">
      <w:pPr>
        <w:rPr>
          <w:bCs/>
        </w:rPr>
      </w:pPr>
      <w:r w:rsidRPr="00786738">
        <w:rPr>
          <w:bCs/>
        </w:rPr>
        <w:t>Nettles, Renee – Bluegrass, Exceptional Child/LBD</w:t>
      </w:r>
    </w:p>
    <w:p w:rsidR="00786738" w:rsidRPr="00786738" w:rsidRDefault="00786738" w:rsidP="00786738">
      <w:pPr>
        <w:rPr>
          <w:bCs/>
        </w:rPr>
      </w:pPr>
      <w:r w:rsidRPr="00786738">
        <w:rPr>
          <w:bCs/>
        </w:rPr>
        <w:t>Patterson, Amanda – Vine Grove, Media Librarian</w:t>
      </w:r>
    </w:p>
    <w:p w:rsidR="00786738" w:rsidRPr="00786738" w:rsidRDefault="00786738" w:rsidP="00786738">
      <w:pPr>
        <w:rPr>
          <w:bCs/>
        </w:rPr>
      </w:pPr>
      <w:r w:rsidRPr="00786738">
        <w:rPr>
          <w:bCs/>
        </w:rPr>
        <w:t>Pearson, Erica – East Hardin, Social Studies</w:t>
      </w:r>
    </w:p>
    <w:p w:rsidR="00786738" w:rsidRPr="00786738" w:rsidRDefault="00786738" w:rsidP="00786738">
      <w:pPr>
        <w:rPr>
          <w:bCs/>
        </w:rPr>
      </w:pPr>
      <w:r w:rsidRPr="00786738">
        <w:rPr>
          <w:bCs/>
        </w:rPr>
        <w:t>Peterson, Leonard – J. T. Alton, Arts and Humanities/Related Arts</w:t>
      </w:r>
    </w:p>
    <w:p w:rsidR="00786738" w:rsidRPr="00786738" w:rsidRDefault="00786738" w:rsidP="00786738">
      <w:pPr>
        <w:rPr>
          <w:bCs/>
        </w:rPr>
      </w:pPr>
      <w:r w:rsidRPr="00786738">
        <w:rPr>
          <w:bCs/>
        </w:rPr>
        <w:t>Petty, Tasha – New Highland, Exceptional Child/LI</w:t>
      </w:r>
    </w:p>
    <w:p w:rsidR="00786738" w:rsidRPr="00786738" w:rsidRDefault="00786738" w:rsidP="00786738">
      <w:pPr>
        <w:rPr>
          <w:bCs/>
        </w:rPr>
      </w:pPr>
      <w:proofErr w:type="spellStart"/>
      <w:r w:rsidRPr="00786738">
        <w:rPr>
          <w:bCs/>
        </w:rPr>
        <w:t>Pickerell</w:t>
      </w:r>
      <w:proofErr w:type="spellEnd"/>
      <w:r w:rsidRPr="00786738">
        <w:rPr>
          <w:bCs/>
        </w:rPr>
        <w:t>, Jessica – West Hardin, Math</w:t>
      </w:r>
    </w:p>
    <w:p w:rsidR="00786738" w:rsidRPr="00786738" w:rsidRDefault="00786738" w:rsidP="00786738">
      <w:pPr>
        <w:rPr>
          <w:bCs/>
        </w:rPr>
      </w:pPr>
      <w:r w:rsidRPr="00786738">
        <w:rPr>
          <w:bCs/>
        </w:rPr>
        <w:t>Price, Chelsey – John Hardin, Math</w:t>
      </w:r>
    </w:p>
    <w:p w:rsidR="00786738" w:rsidRPr="00786738" w:rsidRDefault="00786738" w:rsidP="00786738">
      <w:pPr>
        <w:rPr>
          <w:bCs/>
        </w:rPr>
      </w:pPr>
      <w:proofErr w:type="spellStart"/>
      <w:r w:rsidRPr="00786738">
        <w:rPr>
          <w:bCs/>
        </w:rPr>
        <w:t>Proffitt</w:t>
      </w:r>
      <w:proofErr w:type="spellEnd"/>
      <w:r w:rsidRPr="00786738">
        <w:rPr>
          <w:bCs/>
        </w:rPr>
        <w:t>, Braden – East Hardin, Science</w:t>
      </w:r>
    </w:p>
    <w:p w:rsidR="00786738" w:rsidRPr="00786738" w:rsidRDefault="00786738" w:rsidP="00786738">
      <w:pPr>
        <w:rPr>
          <w:bCs/>
        </w:rPr>
      </w:pPr>
      <w:r w:rsidRPr="00786738">
        <w:rPr>
          <w:bCs/>
        </w:rPr>
        <w:t>Ramirez, Erica – New Highland, Primary</w:t>
      </w:r>
    </w:p>
    <w:p w:rsidR="00786738" w:rsidRPr="00786738" w:rsidRDefault="00786738" w:rsidP="00786738">
      <w:pPr>
        <w:rPr>
          <w:bCs/>
        </w:rPr>
      </w:pPr>
      <w:r w:rsidRPr="00786738">
        <w:rPr>
          <w:bCs/>
        </w:rPr>
        <w:t xml:space="preserve">Reynolds, Michelle – College View, </w:t>
      </w:r>
      <w:proofErr w:type="spellStart"/>
      <w:r w:rsidRPr="00786738">
        <w:rPr>
          <w:bCs/>
        </w:rPr>
        <w:t>ExCEL</w:t>
      </w:r>
      <w:proofErr w:type="spellEnd"/>
      <w:r w:rsidRPr="00786738">
        <w:rPr>
          <w:bCs/>
        </w:rPr>
        <w:t xml:space="preserve"> Program Teacher</w:t>
      </w:r>
    </w:p>
    <w:p w:rsidR="00786738" w:rsidRPr="00786738" w:rsidRDefault="00786738" w:rsidP="00786738">
      <w:pPr>
        <w:rPr>
          <w:bCs/>
        </w:rPr>
      </w:pPr>
      <w:proofErr w:type="spellStart"/>
      <w:r w:rsidRPr="00786738">
        <w:rPr>
          <w:bCs/>
        </w:rPr>
        <w:t>Roden</w:t>
      </w:r>
      <w:proofErr w:type="spellEnd"/>
      <w:r w:rsidRPr="00786738">
        <w:rPr>
          <w:bCs/>
        </w:rPr>
        <w:t xml:space="preserve">, </w:t>
      </w:r>
      <w:proofErr w:type="gramStart"/>
      <w:r w:rsidRPr="00786738">
        <w:rPr>
          <w:bCs/>
        </w:rPr>
        <w:t>Autumn</w:t>
      </w:r>
      <w:proofErr w:type="gramEnd"/>
      <w:r w:rsidRPr="00786738">
        <w:rPr>
          <w:bCs/>
        </w:rPr>
        <w:t xml:space="preserve"> – Meadow View, Primary</w:t>
      </w:r>
    </w:p>
    <w:p w:rsidR="00786738" w:rsidRPr="00786738" w:rsidRDefault="00786738" w:rsidP="00786738">
      <w:pPr>
        <w:rPr>
          <w:bCs/>
        </w:rPr>
      </w:pPr>
      <w:r w:rsidRPr="00786738">
        <w:rPr>
          <w:bCs/>
        </w:rPr>
        <w:t>Ruth, Jordan – Radcliff, Primary</w:t>
      </w:r>
    </w:p>
    <w:p w:rsidR="00786738" w:rsidRPr="00786738" w:rsidRDefault="00786738" w:rsidP="00786738">
      <w:pPr>
        <w:rPr>
          <w:bCs/>
        </w:rPr>
      </w:pPr>
      <w:r w:rsidRPr="00786738">
        <w:rPr>
          <w:bCs/>
        </w:rPr>
        <w:t>Sharp, Matthew – North Hardin, Social Studies</w:t>
      </w:r>
    </w:p>
    <w:p w:rsidR="00786738" w:rsidRPr="00786738" w:rsidRDefault="00786738" w:rsidP="00786738">
      <w:pPr>
        <w:rPr>
          <w:bCs/>
        </w:rPr>
      </w:pPr>
      <w:r w:rsidRPr="00786738">
        <w:rPr>
          <w:bCs/>
        </w:rPr>
        <w:t>Simon, Krista – Bluegrass, Language Arts</w:t>
      </w:r>
    </w:p>
    <w:p w:rsidR="00786738" w:rsidRPr="00786738" w:rsidRDefault="00786738" w:rsidP="00786738">
      <w:pPr>
        <w:rPr>
          <w:bCs/>
        </w:rPr>
      </w:pPr>
      <w:r w:rsidRPr="00786738">
        <w:rPr>
          <w:bCs/>
        </w:rPr>
        <w:t>Simpson, Christopher – Rineyville, Exceptional Child/EBD</w:t>
      </w:r>
    </w:p>
    <w:p w:rsidR="00786738" w:rsidRPr="00786738" w:rsidRDefault="00786738" w:rsidP="00786738">
      <w:pPr>
        <w:rPr>
          <w:bCs/>
        </w:rPr>
      </w:pPr>
      <w:r w:rsidRPr="00786738">
        <w:rPr>
          <w:bCs/>
        </w:rPr>
        <w:t>Sims, P. Baylee – Bluegrass, Science</w:t>
      </w:r>
    </w:p>
    <w:p w:rsidR="00786738" w:rsidRPr="00786738" w:rsidRDefault="00786738" w:rsidP="00786738">
      <w:pPr>
        <w:rPr>
          <w:bCs/>
        </w:rPr>
      </w:pPr>
      <w:r w:rsidRPr="00786738">
        <w:rPr>
          <w:bCs/>
        </w:rPr>
        <w:t>Skaggs, Hilary – J. T. Alton, Exceptional Child/LBD</w:t>
      </w:r>
    </w:p>
    <w:p w:rsidR="00786738" w:rsidRPr="00786738" w:rsidRDefault="00786738" w:rsidP="00786738">
      <w:pPr>
        <w:rPr>
          <w:bCs/>
        </w:rPr>
      </w:pPr>
      <w:r w:rsidRPr="00786738">
        <w:rPr>
          <w:bCs/>
        </w:rPr>
        <w:t>Stewart, Christen – College View Campus Exceptional Child Office, School Psychologist</w:t>
      </w:r>
    </w:p>
    <w:p w:rsidR="00786738" w:rsidRPr="00786738" w:rsidRDefault="00786738" w:rsidP="00786738">
      <w:pPr>
        <w:rPr>
          <w:bCs/>
        </w:rPr>
      </w:pPr>
      <w:proofErr w:type="spellStart"/>
      <w:r w:rsidRPr="00786738">
        <w:rPr>
          <w:bCs/>
        </w:rPr>
        <w:t>Swiney</w:t>
      </w:r>
      <w:proofErr w:type="spellEnd"/>
      <w:r w:rsidRPr="00786738">
        <w:rPr>
          <w:bCs/>
        </w:rPr>
        <w:t>, Brittany – Cecilia Valley, Preschool</w:t>
      </w:r>
    </w:p>
    <w:p w:rsidR="00786738" w:rsidRPr="00786738" w:rsidRDefault="00786738" w:rsidP="00786738">
      <w:pPr>
        <w:rPr>
          <w:bCs/>
        </w:rPr>
      </w:pPr>
      <w:r w:rsidRPr="00786738">
        <w:rPr>
          <w:bCs/>
        </w:rPr>
        <w:t>Tingle, William – College View, Exceptional Child/LBD</w:t>
      </w:r>
    </w:p>
    <w:p w:rsidR="00786738" w:rsidRPr="00786738" w:rsidRDefault="00786738" w:rsidP="00786738">
      <w:pPr>
        <w:rPr>
          <w:bCs/>
        </w:rPr>
      </w:pPr>
      <w:r w:rsidRPr="00786738">
        <w:rPr>
          <w:bCs/>
        </w:rPr>
        <w:t xml:space="preserve">Vaughan, </w:t>
      </w:r>
      <w:proofErr w:type="spellStart"/>
      <w:r w:rsidRPr="00786738">
        <w:rPr>
          <w:bCs/>
        </w:rPr>
        <w:t>Travix</w:t>
      </w:r>
      <w:proofErr w:type="spellEnd"/>
      <w:r w:rsidRPr="00786738">
        <w:rPr>
          <w:bCs/>
        </w:rPr>
        <w:t xml:space="preserve"> – North Hardin, Project Lead the Way</w:t>
      </w:r>
    </w:p>
    <w:p w:rsidR="00786738" w:rsidRPr="00786738" w:rsidRDefault="00786738" w:rsidP="00786738">
      <w:pPr>
        <w:rPr>
          <w:bCs/>
        </w:rPr>
      </w:pPr>
      <w:r w:rsidRPr="00786738">
        <w:rPr>
          <w:bCs/>
        </w:rPr>
        <w:t>Vowels, Alex – Bluegrass, Reading</w:t>
      </w:r>
    </w:p>
    <w:p w:rsidR="00786738" w:rsidRPr="00786738" w:rsidRDefault="00786738" w:rsidP="00786738">
      <w:pPr>
        <w:rPr>
          <w:bCs/>
        </w:rPr>
      </w:pPr>
      <w:r w:rsidRPr="00786738">
        <w:rPr>
          <w:bCs/>
        </w:rPr>
        <w:t>Willingham, Breanna – Creekside, Exceptional Child/LBD</w:t>
      </w:r>
    </w:p>
    <w:p w:rsidR="00786738" w:rsidRPr="00786738" w:rsidRDefault="00786738" w:rsidP="00786738">
      <w:pPr>
        <w:rPr>
          <w:bCs/>
        </w:rPr>
      </w:pPr>
      <w:r w:rsidRPr="00786738">
        <w:rPr>
          <w:bCs/>
        </w:rPr>
        <w:t xml:space="preserve">Windham, </w:t>
      </w:r>
      <w:proofErr w:type="spellStart"/>
      <w:r w:rsidRPr="00786738">
        <w:rPr>
          <w:bCs/>
        </w:rPr>
        <w:t>Onjoli</w:t>
      </w:r>
      <w:proofErr w:type="spellEnd"/>
      <w:r w:rsidRPr="00786738">
        <w:rPr>
          <w:bCs/>
        </w:rPr>
        <w:t xml:space="preserve"> – Rineyville, Exceptional Child/LBD</w:t>
      </w:r>
    </w:p>
    <w:p w:rsidR="00786738" w:rsidRPr="00786738" w:rsidRDefault="00786738" w:rsidP="00786738">
      <w:pPr>
        <w:rPr>
          <w:bCs/>
        </w:rPr>
      </w:pPr>
      <w:r w:rsidRPr="00786738">
        <w:rPr>
          <w:bCs/>
        </w:rPr>
        <w:t>Yu, Michaela – North Middle, Science</w:t>
      </w:r>
    </w:p>
    <w:p w:rsidR="00786738" w:rsidRPr="00786738" w:rsidRDefault="00786738" w:rsidP="00786738">
      <w:pPr>
        <w:rPr>
          <w:bCs/>
          <w:u w:val="single"/>
        </w:rPr>
      </w:pPr>
    </w:p>
    <w:p w:rsidR="00786738" w:rsidRPr="00786738" w:rsidRDefault="00786738" w:rsidP="00786738">
      <w:pPr>
        <w:rPr>
          <w:bCs/>
          <w:u w:val="single"/>
        </w:rPr>
      </w:pPr>
      <w:r w:rsidRPr="00786738">
        <w:rPr>
          <w:bCs/>
          <w:u w:val="single"/>
        </w:rPr>
        <w:t>CERTIFIED, LIMITED CONTRACT (originally on non-renewal list, re-employed before 6/30/21)</w:t>
      </w:r>
    </w:p>
    <w:p w:rsidR="00786738" w:rsidRPr="00786738" w:rsidRDefault="00786738" w:rsidP="00786738">
      <w:pPr>
        <w:rPr>
          <w:bCs/>
        </w:rPr>
      </w:pPr>
      <w:r w:rsidRPr="00786738">
        <w:rPr>
          <w:bCs/>
        </w:rPr>
        <w:t>Lafollette, Leanna (JHHS)</w:t>
      </w:r>
    </w:p>
    <w:p w:rsidR="00786738" w:rsidRPr="00786738" w:rsidRDefault="00786738" w:rsidP="00786738">
      <w:pPr>
        <w:rPr>
          <w:bCs/>
          <w:u w:val="single"/>
        </w:rPr>
      </w:pPr>
    </w:p>
    <w:p w:rsidR="00786738" w:rsidRPr="00786738" w:rsidRDefault="00786738" w:rsidP="00786738">
      <w:pPr>
        <w:rPr>
          <w:bCs/>
        </w:rPr>
      </w:pPr>
      <w:r w:rsidRPr="00786738">
        <w:rPr>
          <w:bCs/>
          <w:u w:val="single"/>
        </w:rPr>
        <w:t>CERTIFIED RESIGNATIONS</w:t>
      </w:r>
      <w:r w:rsidRPr="00786738">
        <w:rPr>
          <w:bCs/>
        </w:rPr>
        <w:t xml:space="preserve"> </w:t>
      </w:r>
    </w:p>
    <w:p w:rsidR="00786738" w:rsidRPr="00786738" w:rsidRDefault="00786738" w:rsidP="00786738">
      <w:pPr>
        <w:rPr>
          <w:bCs/>
        </w:rPr>
      </w:pPr>
      <w:r w:rsidRPr="00786738">
        <w:rPr>
          <w:bCs/>
        </w:rPr>
        <w:t>Buckley, T. Michelle – North Park, Preschool – effective 7/28/21</w:t>
      </w:r>
    </w:p>
    <w:p w:rsidR="00786738" w:rsidRPr="00786738" w:rsidRDefault="00786738" w:rsidP="00786738">
      <w:pPr>
        <w:rPr>
          <w:bCs/>
        </w:rPr>
      </w:pPr>
      <w:r w:rsidRPr="00786738">
        <w:rPr>
          <w:bCs/>
        </w:rPr>
        <w:t>Eaves, Amy – North Hardin, Math – effective 7/22/21</w:t>
      </w:r>
    </w:p>
    <w:p w:rsidR="00786738" w:rsidRPr="00786738" w:rsidRDefault="00786738" w:rsidP="00786738">
      <w:pPr>
        <w:rPr>
          <w:bCs/>
        </w:rPr>
      </w:pPr>
      <w:r w:rsidRPr="00786738">
        <w:rPr>
          <w:bCs/>
        </w:rPr>
        <w:t>Griffin, Stephanie – College View Exceptional Child Office, School Psychologist – effective 7/28/21</w:t>
      </w:r>
    </w:p>
    <w:p w:rsidR="00786738" w:rsidRPr="00786738" w:rsidRDefault="00786738" w:rsidP="00786738">
      <w:pPr>
        <w:rPr>
          <w:bCs/>
        </w:rPr>
      </w:pPr>
      <w:r w:rsidRPr="00786738">
        <w:rPr>
          <w:bCs/>
        </w:rPr>
        <w:t xml:space="preserve">Hayes, </w:t>
      </w:r>
      <w:proofErr w:type="spellStart"/>
      <w:r w:rsidRPr="00786738">
        <w:rPr>
          <w:bCs/>
        </w:rPr>
        <w:t>Rienna</w:t>
      </w:r>
      <w:proofErr w:type="spellEnd"/>
      <w:r w:rsidRPr="00786738">
        <w:rPr>
          <w:bCs/>
        </w:rPr>
        <w:t xml:space="preserve"> – North Hardin, Social Studies – effective 7/28/21</w:t>
      </w:r>
    </w:p>
    <w:p w:rsidR="00786738" w:rsidRPr="00786738" w:rsidRDefault="00786738" w:rsidP="00786738">
      <w:pPr>
        <w:rPr>
          <w:bCs/>
        </w:rPr>
      </w:pPr>
      <w:proofErr w:type="spellStart"/>
      <w:r w:rsidRPr="00786738">
        <w:rPr>
          <w:bCs/>
        </w:rPr>
        <w:t>Hazelip</w:t>
      </w:r>
      <w:proofErr w:type="spellEnd"/>
      <w:r w:rsidRPr="00786738">
        <w:rPr>
          <w:bCs/>
        </w:rPr>
        <w:t>, Courtney – North Middle, Science – effective 7/23/21</w:t>
      </w:r>
    </w:p>
    <w:p w:rsidR="00786738" w:rsidRPr="00786738" w:rsidRDefault="00786738" w:rsidP="00786738">
      <w:pPr>
        <w:rPr>
          <w:bCs/>
        </w:rPr>
      </w:pPr>
      <w:r w:rsidRPr="00786738">
        <w:rPr>
          <w:bCs/>
        </w:rPr>
        <w:t xml:space="preserve">Houston, </w:t>
      </w:r>
      <w:proofErr w:type="spellStart"/>
      <w:r w:rsidRPr="00786738">
        <w:rPr>
          <w:bCs/>
        </w:rPr>
        <w:t>Deetta</w:t>
      </w:r>
      <w:proofErr w:type="spellEnd"/>
      <w:r w:rsidRPr="00786738">
        <w:rPr>
          <w:bCs/>
        </w:rPr>
        <w:t xml:space="preserve"> – Woodland, Grade 4 – effective 8/11/21</w:t>
      </w:r>
    </w:p>
    <w:p w:rsidR="00786738" w:rsidRPr="00786738" w:rsidRDefault="00786738" w:rsidP="00786738">
      <w:pPr>
        <w:rPr>
          <w:bCs/>
        </w:rPr>
      </w:pPr>
      <w:r w:rsidRPr="00786738">
        <w:rPr>
          <w:bCs/>
        </w:rPr>
        <w:t>Kendall, Kayla – Heartland, Exceptional Child/LI – effective 7/20/21</w:t>
      </w:r>
    </w:p>
    <w:p w:rsidR="00786738" w:rsidRPr="00786738" w:rsidRDefault="00786738" w:rsidP="00786738">
      <w:pPr>
        <w:rPr>
          <w:bCs/>
        </w:rPr>
      </w:pPr>
      <w:proofErr w:type="spellStart"/>
      <w:r w:rsidRPr="00786738">
        <w:rPr>
          <w:bCs/>
        </w:rPr>
        <w:t>Kintner</w:t>
      </w:r>
      <w:proofErr w:type="spellEnd"/>
      <w:r w:rsidRPr="00786738">
        <w:rPr>
          <w:bCs/>
        </w:rPr>
        <w:t>, Jillian – College View Exceptional Child Office, School Psychologist – effective 7/16/21</w:t>
      </w:r>
    </w:p>
    <w:p w:rsidR="00786738" w:rsidRPr="00786738" w:rsidRDefault="00786738" w:rsidP="00786738">
      <w:pPr>
        <w:rPr>
          <w:bCs/>
        </w:rPr>
      </w:pPr>
      <w:r w:rsidRPr="00786738">
        <w:rPr>
          <w:bCs/>
        </w:rPr>
        <w:t>Sutherland, Heather – Rineyville, Grade 5 – effective 7/20/21</w:t>
      </w:r>
    </w:p>
    <w:p w:rsidR="00786738" w:rsidRPr="00786738" w:rsidRDefault="00786738" w:rsidP="00786738">
      <w:pPr>
        <w:rPr>
          <w:bCs/>
        </w:rPr>
      </w:pPr>
      <w:r w:rsidRPr="00786738">
        <w:rPr>
          <w:bCs/>
        </w:rPr>
        <w:t xml:space="preserve">Thomas, </w:t>
      </w:r>
      <w:proofErr w:type="spellStart"/>
      <w:r w:rsidRPr="00786738">
        <w:rPr>
          <w:bCs/>
        </w:rPr>
        <w:t>Tanica</w:t>
      </w:r>
      <w:proofErr w:type="spellEnd"/>
      <w:r w:rsidRPr="00786738">
        <w:rPr>
          <w:bCs/>
        </w:rPr>
        <w:t xml:space="preserve"> – </w:t>
      </w:r>
      <w:proofErr w:type="spellStart"/>
      <w:r w:rsidRPr="00786738">
        <w:rPr>
          <w:bCs/>
        </w:rPr>
        <w:t>Colleve</w:t>
      </w:r>
      <w:proofErr w:type="spellEnd"/>
      <w:r w:rsidRPr="00786738">
        <w:rPr>
          <w:bCs/>
        </w:rPr>
        <w:t xml:space="preserve"> View, Exceptional Child/LBD – effective 7/31/21</w:t>
      </w:r>
    </w:p>
    <w:p w:rsidR="00786738" w:rsidRPr="00786738" w:rsidRDefault="00786738" w:rsidP="00786738">
      <w:pPr>
        <w:rPr>
          <w:bCs/>
        </w:rPr>
      </w:pPr>
      <w:r w:rsidRPr="00786738">
        <w:rPr>
          <w:bCs/>
        </w:rPr>
        <w:t xml:space="preserve">Tucker, Carolyn – College View Education Center, </w:t>
      </w:r>
      <w:proofErr w:type="spellStart"/>
      <w:r w:rsidRPr="00786738">
        <w:rPr>
          <w:bCs/>
        </w:rPr>
        <w:t>ExCel</w:t>
      </w:r>
      <w:proofErr w:type="spellEnd"/>
      <w:r w:rsidRPr="00786738">
        <w:rPr>
          <w:bCs/>
        </w:rPr>
        <w:t xml:space="preserve"> Teacher – effective 7/15/21</w:t>
      </w:r>
    </w:p>
    <w:p w:rsidR="00786738" w:rsidRPr="00786738" w:rsidRDefault="00786738" w:rsidP="00786738">
      <w:pPr>
        <w:rPr>
          <w:bCs/>
          <w:u w:val="single"/>
        </w:rPr>
      </w:pPr>
    </w:p>
    <w:p w:rsidR="00786738" w:rsidRPr="00786738" w:rsidRDefault="00786738" w:rsidP="00786738">
      <w:pPr>
        <w:rPr>
          <w:bCs/>
          <w:u w:val="single"/>
        </w:rPr>
      </w:pPr>
      <w:r w:rsidRPr="00786738">
        <w:rPr>
          <w:bCs/>
          <w:u w:val="single"/>
        </w:rPr>
        <w:t>CERTIFIED TRANSFERS</w:t>
      </w:r>
    </w:p>
    <w:p w:rsidR="00786738" w:rsidRPr="00786738" w:rsidRDefault="00786738" w:rsidP="00786738">
      <w:pPr>
        <w:rPr>
          <w:bCs/>
        </w:rPr>
      </w:pPr>
      <w:proofErr w:type="spellStart"/>
      <w:r w:rsidRPr="00786738">
        <w:rPr>
          <w:bCs/>
        </w:rPr>
        <w:t>Bevill</w:t>
      </w:r>
      <w:proofErr w:type="spellEnd"/>
      <w:r w:rsidRPr="00786738">
        <w:rPr>
          <w:bCs/>
        </w:rPr>
        <w:t>, Brandon – from Woodland to John Hardin, Exceptional Child/LBD</w:t>
      </w:r>
    </w:p>
    <w:p w:rsidR="00786738" w:rsidRPr="00786738" w:rsidRDefault="00786738" w:rsidP="00786738">
      <w:pPr>
        <w:rPr>
          <w:bCs/>
        </w:rPr>
      </w:pPr>
      <w:proofErr w:type="spellStart"/>
      <w:r w:rsidRPr="00786738">
        <w:rPr>
          <w:bCs/>
        </w:rPr>
        <w:t>Creason</w:t>
      </w:r>
      <w:proofErr w:type="spellEnd"/>
      <w:r w:rsidRPr="00786738">
        <w:rPr>
          <w:bCs/>
        </w:rPr>
        <w:t>, William – from North Hardin to John Hardin, Exceptional Child/LBD</w:t>
      </w:r>
    </w:p>
    <w:p w:rsidR="00786738" w:rsidRPr="00786738" w:rsidRDefault="00786738" w:rsidP="00786738">
      <w:pPr>
        <w:rPr>
          <w:bCs/>
        </w:rPr>
      </w:pPr>
      <w:r w:rsidRPr="00786738">
        <w:rPr>
          <w:bCs/>
        </w:rPr>
        <w:t>Drake, Karen – from New Highland, Art to Meadow View, Primary</w:t>
      </w:r>
    </w:p>
    <w:p w:rsidR="00786738" w:rsidRPr="00786738" w:rsidRDefault="00786738" w:rsidP="00786738">
      <w:pPr>
        <w:rPr>
          <w:bCs/>
        </w:rPr>
      </w:pPr>
      <w:r w:rsidRPr="00786738">
        <w:rPr>
          <w:bCs/>
        </w:rPr>
        <w:t>Hill, Angela – from Vine Grove, Library Media to Woodland, Grade 4</w:t>
      </w:r>
    </w:p>
    <w:p w:rsidR="00786738" w:rsidRPr="00786738" w:rsidRDefault="00786738" w:rsidP="00786738">
      <w:pPr>
        <w:rPr>
          <w:bCs/>
        </w:rPr>
      </w:pPr>
      <w:r w:rsidRPr="00786738">
        <w:rPr>
          <w:bCs/>
        </w:rPr>
        <w:t>Jeffries, Gena – from Lincoln Trail, Principal to Central Office, Instructional Facilitator</w:t>
      </w:r>
    </w:p>
    <w:p w:rsidR="00786738" w:rsidRPr="00786738" w:rsidRDefault="00786738" w:rsidP="00786738">
      <w:pPr>
        <w:rPr>
          <w:bCs/>
        </w:rPr>
      </w:pPr>
      <w:proofErr w:type="spellStart"/>
      <w:r w:rsidRPr="00786738">
        <w:rPr>
          <w:bCs/>
        </w:rPr>
        <w:t>Kellett</w:t>
      </w:r>
      <w:proofErr w:type="spellEnd"/>
      <w:r w:rsidRPr="00786738">
        <w:rPr>
          <w:bCs/>
        </w:rPr>
        <w:t xml:space="preserve">, Miles – from Central Hardin, </w:t>
      </w:r>
      <w:proofErr w:type="gramStart"/>
      <w:r w:rsidRPr="00786738">
        <w:rPr>
          <w:bCs/>
        </w:rPr>
        <w:t>Arts and Humanities and Assistant Band Director to North Middle, Band</w:t>
      </w:r>
      <w:proofErr w:type="gramEnd"/>
      <w:r w:rsidRPr="00786738">
        <w:rPr>
          <w:bCs/>
        </w:rPr>
        <w:t xml:space="preserve"> and North</w:t>
      </w:r>
      <w:r w:rsidR="00C725BA">
        <w:rPr>
          <w:bCs/>
        </w:rPr>
        <w:t xml:space="preserve"> </w:t>
      </w:r>
      <w:r w:rsidRPr="00786738">
        <w:rPr>
          <w:bCs/>
        </w:rPr>
        <w:t>Hardin Assistant Band Director</w:t>
      </w:r>
    </w:p>
    <w:p w:rsidR="00786738" w:rsidRPr="00786738" w:rsidRDefault="00786738" w:rsidP="00786738">
      <w:pPr>
        <w:rPr>
          <w:bCs/>
        </w:rPr>
      </w:pPr>
      <w:r w:rsidRPr="00786738">
        <w:rPr>
          <w:bCs/>
        </w:rPr>
        <w:t>King, Wallace – from College View, Physical Education to North Hardin, Health and PE</w:t>
      </w:r>
    </w:p>
    <w:p w:rsidR="00786738" w:rsidRPr="00786738" w:rsidRDefault="00786738" w:rsidP="00786738">
      <w:pPr>
        <w:rPr>
          <w:bCs/>
        </w:rPr>
      </w:pPr>
      <w:r w:rsidRPr="00786738">
        <w:rPr>
          <w:bCs/>
        </w:rPr>
        <w:t>Stuecker, Jennifer – from Radcliff, Supplemental Instruction to John Hardin, Reading</w:t>
      </w:r>
    </w:p>
    <w:p w:rsidR="00786738" w:rsidRPr="00786738" w:rsidRDefault="00786738" w:rsidP="00786738">
      <w:pPr>
        <w:rPr>
          <w:bCs/>
        </w:rPr>
      </w:pPr>
      <w:r w:rsidRPr="00786738">
        <w:rPr>
          <w:bCs/>
        </w:rPr>
        <w:t>Vogel, Maggie – John Hardin, from Exceptional Child/LBD to Counselor</w:t>
      </w:r>
    </w:p>
    <w:p w:rsidR="00786738" w:rsidRPr="00786738" w:rsidRDefault="00786738" w:rsidP="00786738">
      <w:pPr>
        <w:rPr>
          <w:bCs/>
        </w:rPr>
      </w:pPr>
    </w:p>
    <w:p w:rsidR="00786738" w:rsidRPr="00786738" w:rsidRDefault="00786738" w:rsidP="00786738">
      <w:pPr>
        <w:rPr>
          <w:bCs/>
          <w:u w:val="single"/>
        </w:rPr>
      </w:pPr>
      <w:r w:rsidRPr="00786738">
        <w:rPr>
          <w:bCs/>
          <w:u w:val="single"/>
        </w:rPr>
        <w:t>SUBSTITUTE HIRING</w:t>
      </w:r>
    </w:p>
    <w:p w:rsidR="00786738" w:rsidRPr="00786738" w:rsidRDefault="00786738" w:rsidP="00786738">
      <w:pPr>
        <w:rPr>
          <w:bCs/>
        </w:rPr>
      </w:pPr>
      <w:r w:rsidRPr="00786738">
        <w:rPr>
          <w:bCs/>
        </w:rPr>
        <w:t>Abbott, Stephanie</w:t>
      </w:r>
    </w:p>
    <w:p w:rsidR="00786738" w:rsidRPr="00786738" w:rsidRDefault="00786738" w:rsidP="00786738">
      <w:pPr>
        <w:rPr>
          <w:bCs/>
        </w:rPr>
      </w:pPr>
      <w:r w:rsidRPr="00786738">
        <w:rPr>
          <w:bCs/>
        </w:rPr>
        <w:t>Akin, Scott</w:t>
      </w:r>
    </w:p>
    <w:p w:rsidR="00786738" w:rsidRPr="00786738" w:rsidRDefault="00786738" w:rsidP="00786738">
      <w:pPr>
        <w:rPr>
          <w:bCs/>
        </w:rPr>
      </w:pPr>
      <w:r w:rsidRPr="00786738">
        <w:rPr>
          <w:bCs/>
        </w:rPr>
        <w:t>Barlow, Brandon</w:t>
      </w:r>
    </w:p>
    <w:p w:rsidR="00786738" w:rsidRPr="00786738" w:rsidRDefault="00786738" w:rsidP="00786738">
      <w:pPr>
        <w:rPr>
          <w:bCs/>
        </w:rPr>
      </w:pPr>
      <w:r w:rsidRPr="00786738">
        <w:rPr>
          <w:bCs/>
        </w:rPr>
        <w:t>Blair, Michelle</w:t>
      </w:r>
    </w:p>
    <w:p w:rsidR="00786738" w:rsidRPr="00786738" w:rsidRDefault="00786738" w:rsidP="00786738">
      <w:pPr>
        <w:rPr>
          <w:bCs/>
        </w:rPr>
      </w:pPr>
      <w:r w:rsidRPr="00786738">
        <w:rPr>
          <w:bCs/>
        </w:rPr>
        <w:t>Clark, James</w:t>
      </w:r>
    </w:p>
    <w:p w:rsidR="00786738" w:rsidRPr="00786738" w:rsidRDefault="00786738" w:rsidP="00786738">
      <w:pPr>
        <w:rPr>
          <w:bCs/>
        </w:rPr>
      </w:pPr>
      <w:r w:rsidRPr="00786738">
        <w:rPr>
          <w:bCs/>
        </w:rPr>
        <w:t>Day, Kimberly</w:t>
      </w:r>
    </w:p>
    <w:p w:rsidR="00786738" w:rsidRPr="00786738" w:rsidRDefault="00786738" w:rsidP="00786738">
      <w:pPr>
        <w:rPr>
          <w:bCs/>
        </w:rPr>
      </w:pPr>
      <w:r w:rsidRPr="00786738">
        <w:rPr>
          <w:bCs/>
        </w:rPr>
        <w:t>Gabrielle, Barbara</w:t>
      </w:r>
    </w:p>
    <w:p w:rsidR="00786738" w:rsidRPr="00786738" w:rsidRDefault="00786738" w:rsidP="00786738">
      <w:pPr>
        <w:rPr>
          <w:bCs/>
        </w:rPr>
      </w:pPr>
      <w:r w:rsidRPr="00786738">
        <w:rPr>
          <w:bCs/>
        </w:rPr>
        <w:t xml:space="preserve">Gary, </w:t>
      </w:r>
      <w:proofErr w:type="spellStart"/>
      <w:r w:rsidRPr="00786738">
        <w:rPr>
          <w:bCs/>
        </w:rPr>
        <w:t>Kailie</w:t>
      </w:r>
      <w:proofErr w:type="spellEnd"/>
    </w:p>
    <w:p w:rsidR="00786738" w:rsidRPr="00786738" w:rsidRDefault="00786738" w:rsidP="00786738">
      <w:pPr>
        <w:rPr>
          <w:bCs/>
        </w:rPr>
      </w:pPr>
      <w:r w:rsidRPr="00786738">
        <w:rPr>
          <w:bCs/>
        </w:rPr>
        <w:t>Gray, Emma</w:t>
      </w:r>
    </w:p>
    <w:p w:rsidR="00786738" w:rsidRPr="00786738" w:rsidRDefault="00786738" w:rsidP="00786738">
      <w:pPr>
        <w:rPr>
          <w:bCs/>
        </w:rPr>
      </w:pPr>
      <w:r w:rsidRPr="00786738">
        <w:rPr>
          <w:bCs/>
        </w:rPr>
        <w:t>Hastings, Cindy</w:t>
      </w:r>
    </w:p>
    <w:p w:rsidR="00786738" w:rsidRPr="00786738" w:rsidRDefault="00786738" w:rsidP="00786738">
      <w:pPr>
        <w:rPr>
          <w:bCs/>
        </w:rPr>
      </w:pPr>
      <w:proofErr w:type="spellStart"/>
      <w:r w:rsidRPr="00786738">
        <w:rPr>
          <w:bCs/>
        </w:rPr>
        <w:t>Helsel</w:t>
      </w:r>
      <w:proofErr w:type="spellEnd"/>
      <w:r w:rsidRPr="00786738">
        <w:rPr>
          <w:bCs/>
        </w:rPr>
        <w:t>, Kimberly</w:t>
      </w:r>
    </w:p>
    <w:p w:rsidR="00786738" w:rsidRPr="00786738" w:rsidRDefault="00786738" w:rsidP="00786738">
      <w:pPr>
        <w:rPr>
          <w:bCs/>
        </w:rPr>
      </w:pPr>
      <w:proofErr w:type="spellStart"/>
      <w:r w:rsidRPr="00786738">
        <w:rPr>
          <w:bCs/>
        </w:rPr>
        <w:t>Hohenstein</w:t>
      </w:r>
      <w:proofErr w:type="spellEnd"/>
      <w:r w:rsidRPr="00786738">
        <w:rPr>
          <w:bCs/>
        </w:rPr>
        <w:t>, Allison</w:t>
      </w:r>
    </w:p>
    <w:p w:rsidR="00786738" w:rsidRPr="00786738" w:rsidRDefault="00786738" w:rsidP="00786738">
      <w:pPr>
        <w:rPr>
          <w:bCs/>
        </w:rPr>
      </w:pPr>
      <w:proofErr w:type="spellStart"/>
      <w:r w:rsidRPr="00786738">
        <w:rPr>
          <w:bCs/>
        </w:rPr>
        <w:t>Holl</w:t>
      </w:r>
      <w:proofErr w:type="spellEnd"/>
      <w:r w:rsidRPr="00786738">
        <w:rPr>
          <w:bCs/>
        </w:rPr>
        <w:t>, Meagan</w:t>
      </w:r>
    </w:p>
    <w:p w:rsidR="00786738" w:rsidRPr="00786738" w:rsidRDefault="00786738" w:rsidP="00786738">
      <w:pPr>
        <w:rPr>
          <w:bCs/>
        </w:rPr>
      </w:pPr>
      <w:r w:rsidRPr="00786738">
        <w:rPr>
          <w:bCs/>
        </w:rPr>
        <w:t>Hunt, Alexus</w:t>
      </w:r>
    </w:p>
    <w:p w:rsidR="00786738" w:rsidRPr="00786738" w:rsidRDefault="00786738" w:rsidP="00786738">
      <w:pPr>
        <w:rPr>
          <w:bCs/>
        </w:rPr>
      </w:pPr>
      <w:r w:rsidRPr="00786738">
        <w:rPr>
          <w:bCs/>
        </w:rPr>
        <w:t xml:space="preserve">Lackey, </w:t>
      </w:r>
      <w:proofErr w:type="spellStart"/>
      <w:r w:rsidRPr="00786738">
        <w:rPr>
          <w:bCs/>
        </w:rPr>
        <w:t>Mayahna</w:t>
      </w:r>
      <w:proofErr w:type="spellEnd"/>
    </w:p>
    <w:p w:rsidR="00786738" w:rsidRPr="00786738" w:rsidRDefault="00786738" w:rsidP="00786738">
      <w:pPr>
        <w:rPr>
          <w:bCs/>
        </w:rPr>
      </w:pPr>
      <w:r w:rsidRPr="00786738">
        <w:rPr>
          <w:bCs/>
        </w:rPr>
        <w:t>Meagher, Christina</w:t>
      </w:r>
    </w:p>
    <w:p w:rsidR="00786738" w:rsidRPr="00786738" w:rsidRDefault="00786738" w:rsidP="00786738">
      <w:pPr>
        <w:rPr>
          <w:bCs/>
        </w:rPr>
      </w:pPr>
      <w:r w:rsidRPr="00786738">
        <w:rPr>
          <w:bCs/>
        </w:rPr>
        <w:t>Pierce, Jessica</w:t>
      </w:r>
    </w:p>
    <w:p w:rsidR="00786738" w:rsidRPr="00786738" w:rsidRDefault="00786738" w:rsidP="00786738">
      <w:pPr>
        <w:rPr>
          <w:bCs/>
        </w:rPr>
      </w:pPr>
      <w:r w:rsidRPr="00786738">
        <w:rPr>
          <w:bCs/>
        </w:rPr>
        <w:t>Rogers, Kelsey</w:t>
      </w:r>
    </w:p>
    <w:p w:rsidR="00786738" w:rsidRPr="00786738" w:rsidRDefault="00786738" w:rsidP="00786738">
      <w:pPr>
        <w:rPr>
          <w:bCs/>
        </w:rPr>
      </w:pPr>
      <w:r w:rsidRPr="00786738">
        <w:rPr>
          <w:bCs/>
        </w:rPr>
        <w:t>Smith, Christopher</w:t>
      </w:r>
    </w:p>
    <w:p w:rsidR="00786738" w:rsidRPr="00786738" w:rsidRDefault="00786738" w:rsidP="00786738">
      <w:pPr>
        <w:rPr>
          <w:bCs/>
        </w:rPr>
      </w:pPr>
      <w:r w:rsidRPr="00786738">
        <w:rPr>
          <w:bCs/>
        </w:rPr>
        <w:t>Wheeler, Blake</w:t>
      </w:r>
    </w:p>
    <w:p w:rsidR="00786738" w:rsidRPr="00786738" w:rsidRDefault="00786738" w:rsidP="00786738">
      <w:pPr>
        <w:rPr>
          <w:bCs/>
        </w:rPr>
      </w:pPr>
      <w:r w:rsidRPr="00786738">
        <w:rPr>
          <w:bCs/>
        </w:rPr>
        <w:t>Wheeler, Constance</w:t>
      </w:r>
    </w:p>
    <w:p w:rsidR="00786738" w:rsidRPr="00786738" w:rsidRDefault="00786738" w:rsidP="00786738">
      <w:pPr>
        <w:rPr>
          <w:bCs/>
        </w:rPr>
      </w:pPr>
      <w:r w:rsidRPr="00786738">
        <w:rPr>
          <w:bCs/>
        </w:rPr>
        <w:t>White, Sherry</w:t>
      </w:r>
    </w:p>
    <w:p w:rsidR="00786738" w:rsidRPr="00786738" w:rsidRDefault="00786738" w:rsidP="00786738">
      <w:pPr>
        <w:rPr>
          <w:bCs/>
        </w:rPr>
      </w:pPr>
      <w:proofErr w:type="spellStart"/>
      <w:r w:rsidRPr="00786738">
        <w:rPr>
          <w:bCs/>
        </w:rPr>
        <w:t>Yongbathom</w:t>
      </w:r>
      <w:proofErr w:type="spellEnd"/>
      <w:r w:rsidRPr="00786738">
        <w:rPr>
          <w:bCs/>
        </w:rPr>
        <w:t>, Cyrus</w:t>
      </w:r>
    </w:p>
    <w:p w:rsidR="00786738" w:rsidRPr="00786738" w:rsidRDefault="00786738" w:rsidP="00786738">
      <w:pPr>
        <w:shd w:val="clear" w:color="auto" w:fill="FFFFFF"/>
        <w:rPr>
          <w:color w:val="222222"/>
        </w:rPr>
      </w:pPr>
    </w:p>
    <w:p w:rsidR="00786738" w:rsidRPr="00786738" w:rsidRDefault="00786738" w:rsidP="00786738">
      <w:pPr>
        <w:rPr>
          <w:bCs/>
          <w:u w:val="single"/>
        </w:rPr>
      </w:pPr>
      <w:r w:rsidRPr="00786738">
        <w:rPr>
          <w:bCs/>
          <w:u w:val="single"/>
        </w:rPr>
        <w:t>SUBSTITUTE RESIGNATIONS</w:t>
      </w:r>
    </w:p>
    <w:p w:rsidR="00786738" w:rsidRPr="00786738" w:rsidRDefault="00786738" w:rsidP="00786738">
      <w:pPr>
        <w:rPr>
          <w:bCs/>
        </w:rPr>
      </w:pPr>
      <w:r w:rsidRPr="00786738">
        <w:rPr>
          <w:bCs/>
        </w:rPr>
        <w:t>Glass, Mercedes – effective 8/9/21</w:t>
      </w:r>
    </w:p>
    <w:p w:rsidR="00786738" w:rsidRPr="00786738" w:rsidRDefault="00786738" w:rsidP="00786738">
      <w:pPr>
        <w:rPr>
          <w:bCs/>
          <w:u w:val="single"/>
        </w:rPr>
      </w:pPr>
    </w:p>
    <w:p w:rsidR="00786738" w:rsidRPr="00786738" w:rsidRDefault="00786738" w:rsidP="00786738">
      <w:pPr>
        <w:rPr>
          <w:bCs/>
          <w:u w:val="single"/>
        </w:rPr>
      </w:pPr>
      <w:r w:rsidRPr="00786738">
        <w:rPr>
          <w:bCs/>
          <w:u w:val="single"/>
        </w:rPr>
        <w:t>EXTRA-CURRICULAR/PARAPROFESSIONAL HIRING</w:t>
      </w:r>
    </w:p>
    <w:p w:rsidR="00786738" w:rsidRPr="00786738" w:rsidRDefault="00786738" w:rsidP="00786738">
      <w:pPr>
        <w:rPr>
          <w:bCs/>
        </w:rPr>
      </w:pPr>
      <w:r w:rsidRPr="00786738">
        <w:rPr>
          <w:bCs/>
        </w:rPr>
        <w:t>Blair, Bailey – North Hardin, Softball Head Coach</w:t>
      </w:r>
    </w:p>
    <w:p w:rsidR="00786738" w:rsidRPr="00786738" w:rsidRDefault="00786738" w:rsidP="00786738">
      <w:pPr>
        <w:rPr>
          <w:bCs/>
        </w:rPr>
      </w:pPr>
      <w:r w:rsidRPr="00786738">
        <w:rPr>
          <w:bCs/>
        </w:rPr>
        <w:t>Bowers, Michael – Central Hardin, Boys Soccer Assistant Coach 50%</w:t>
      </w:r>
    </w:p>
    <w:p w:rsidR="00786738" w:rsidRPr="00786738" w:rsidRDefault="00786738" w:rsidP="00786738">
      <w:pPr>
        <w:rPr>
          <w:bCs/>
        </w:rPr>
      </w:pPr>
      <w:r w:rsidRPr="00786738">
        <w:rPr>
          <w:bCs/>
        </w:rPr>
        <w:t>Curry, Gabriel – John Hardin, Boys Soccer Assistant Coach 1%</w:t>
      </w:r>
    </w:p>
    <w:p w:rsidR="00786738" w:rsidRPr="00786738" w:rsidRDefault="00786738" w:rsidP="00786738">
      <w:pPr>
        <w:rPr>
          <w:bCs/>
        </w:rPr>
      </w:pPr>
      <w:r w:rsidRPr="00786738">
        <w:rPr>
          <w:bCs/>
        </w:rPr>
        <w:t>Geer, Austin – North Hardin, Boys Golf Coach #1</w:t>
      </w:r>
    </w:p>
    <w:p w:rsidR="00786738" w:rsidRPr="00786738" w:rsidRDefault="00786738" w:rsidP="00786738">
      <w:pPr>
        <w:rPr>
          <w:bCs/>
        </w:rPr>
      </w:pPr>
      <w:r w:rsidRPr="00786738">
        <w:rPr>
          <w:bCs/>
        </w:rPr>
        <w:t>Hightower, Derrick – J. T. Alton, Football Assistant Coach 1%</w:t>
      </w:r>
    </w:p>
    <w:p w:rsidR="00786738" w:rsidRPr="00786738" w:rsidRDefault="00786738" w:rsidP="00786738">
      <w:pPr>
        <w:rPr>
          <w:bCs/>
        </w:rPr>
      </w:pPr>
      <w:r w:rsidRPr="00786738">
        <w:rPr>
          <w:bCs/>
        </w:rPr>
        <w:t>Howell, Madison – J. T. Alton, 7</w:t>
      </w:r>
      <w:r w:rsidRPr="00786738">
        <w:rPr>
          <w:bCs/>
          <w:vertAlign w:val="superscript"/>
        </w:rPr>
        <w:t>th</w:t>
      </w:r>
      <w:r w:rsidRPr="00786738">
        <w:rPr>
          <w:bCs/>
        </w:rPr>
        <w:t xml:space="preserve"> Grade Girls Basketball Coach</w:t>
      </w:r>
    </w:p>
    <w:p w:rsidR="00786738" w:rsidRPr="00786738" w:rsidRDefault="00786738" w:rsidP="00786738">
      <w:pPr>
        <w:rPr>
          <w:bCs/>
        </w:rPr>
      </w:pPr>
      <w:proofErr w:type="spellStart"/>
      <w:r w:rsidRPr="00786738">
        <w:rPr>
          <w:bCs/>
        </w:rPr>
        <w:t>Isom</w:t>
      </w:r>
      <w:proofErr w:type="spellEnd"/>
      <w:r w:rsidRPr="00786738">
        <w:rPr>
          <w:bCs/>
        </w:rPr>
        <w:t xml:space="preserve">, </w:t>
      </w:r>
      <w:proofErr w:type="spellStart"/>
      <w:r w:rsidRPr="00786738">
        <w:rPr>
          <w:bCs/>
        </w:rPr>
        <w:t>Vonce</w:t>
      </w:r>
      <w:proofErr w:type="spellEnd"/>
      <w:r w:rsidRPr="00786738">
        <w:rPr>
          <w:bCs/>
        </w:rPr>
        <w:t xml:space="preserve"> – J. T. Alton, 8</w:t>
      </w:r>
      <w:r w:rsidRPr="00786738">
        <w:rPr>
          <w:bCs/>
          <w:vertAlign w:val="superscript"/>
        </w:rPr>
        <w:t>th</w:t>
      </w:r>
      <w:r w:rsidRPr="00786738">
        <w:rPr>
          <w:bCs/>
        </w:rPr>
        <w:t xml:space="preserve"> Grade Girls Basketball Coach</w:t>
      </w:r>
    </w:p>
    <w:p w:rsidR="00786738" w:rsidRPr="00786738" w:rsidRDefault="00786738" w:rsidP="00786738">
      <w:pPr>
        <w:rPr>
          <w:bCs/>
        </w:rPr>
      </w:pPr>
      <w:proofErr w:type="spellStart"/>
      <w:r w:rsidRPr="00786738">
        <w:rPr>
          <w:bCs/>
        </w:rPr>
        <w:t>Jaquess</w:t>
      </w:r>
      <w:proofErr w:type="spellEnd"/>
      <w:r w:rsidRPr="00786738">
        <w:rPr>
          <w:bCs/>
        </w:rPr>
        <w:t>, Zachary – John Hardin, Girls Soccer Assistant Coach 50%</w:t>
      </w:r>
    </w:p>
    <w:p w:rsidR="00786738" w:rsidRPr="00786738" w:rsidRDefault="00786738" w:rsidP="00786738">
      <w:pPr>
        <w:rPr>
          <w:bCs/>
        </w:rPr>
      </w:pPr>
      <w:r w:rsidRPr="00786738">
        <w:rPr>
          <w:bCs/>
        </w:rPr>
        <w:t>Montgomery, Eric – Central Hardin, Assistant Band Director #2</w:t>
      </w:r>
    </w:p>
    <w:p w:rsidR="00786738" w:rsidRPr="00786738" w:rsidRDefault="00786738" w:rsidP="00786738">
      <w:pPr>
        <w:rPr>
          <w:bCs/>
        </w:rPr>
      </w:pPr>
      <w:r w:rsidRPr="00786738">
        <w:rPr>
          <w:bCs/>
        </w:rPr>
        <w:t>Owen, Nathan – John Hardin, 9</w:t>
      </w:r>
      <w:r w:rsidRPr="00786738">
        <w:rPr>
          <w:bCs/>
          <w:vertAlign w:val="superscript"/>
        </w:rPr>
        <w:t>th</w:t>
      </w:r>
      <w:r w:rsidRPr="00786738">
        <w:rPr>
          <w:bCs/>
        </w:rPr>
        <w:t xml:space="preserve"> Grade Football Coach #2</w:t>
      </w:r>
    </w:p>
    <w:p w:rsidR="00786738" w:rsidRPr="00786738" w:rsidRDefault="00786738" w:rsidP="00786738">
      <w:pPr>
        <w:rPr>
          <w:bCs/>
        </w:rPr>
      </w:pPr>
      <w:proofErr w:type="spellStart"/>
      <w:r w:rsidRPr="00786738">
        <w:rPr>
          <w:bCs/>
        </w:rPr>
        <w:t>Pickerell</w:t>
      </w:r>
      <w:proofErr w:type="spellEnd"/>
      <w:r w:rsidRPr="00786738">
        <w:rPr>
          <w:bCs/>
        </w:rPr>
        <w:t>, Jessica – West Hardin, 8</w:t>
      </w:r>
      <w:r w:rsidRPr="00786738">
        <w:rPr>
          <w:bCs/>
          <w:vertAlign w:val="superscript"/>
        </w:rPr>
        <w:t>th</w:t>
      </w:r>
      <w:r w:rsidRPr="00786738">
        <w:rPr>
          <w:bCs/>
        </w:rPr>
        <w:t xml:space="preserve"> Grade Girls Basketball Coach</w:t>
      </w:r>
    </w:p>
    <w:p w:rsidR="00786738" w:rsidRPr="00786738" w:rsidRDefault="00786738" w:rsidP="00786738">
      <w:pPr>
        <w:rPr>
          <w:bCs/>
        </w:rPr>
      </w:pPr>
      <w:proofErr w:type="spellStart"/>
      <w:r w:rsidRPr="00786738">
        <w:rPr>
          <w:bCs/>
        </w:rPr>
        <w:t>Pickerell</w:t>
      </w:r>
      <w:proofErr w:type="spellEnd"/>
      <w:r w:rsidRPr="00786738">
        <w:rPr>
          <w:bCs/>
        </w:rPr>
        <w:t>, Jessica – West Hardin, 7</w:t>
      </w:r>
      <w:r w:rsidRPr="00786738">
        <w:rPr>
          <w:bCs/>
          <w:vertAlign w:val="superscript"/>
        </w:rPr>
        <w:t>th</w:t>
      </w:r>
      <w:r w:rsidRPr="00786738">
        <w:rPr>
          <w:bCs/>
        </w:rPr>
        <w:t xml:space="preserve"> Grade Girls Basketball Coach</w:t>
      </w:r>
    </w:p>
    <w:p w:rsidR="00786738" w:rsidRPr="00786738" w:rsidRDefault="00786738" w:rsidP="00786738">
      <w:pPr>
        <w:rPr>
          <w:bCs/>
        </w:rPr>
      </w:pPr>
      <w:r w:rsidRPr="00786738">
        <w:rPr>
          <w:bCs/>
        </w:rPr>
        <w:t xml:space="preserve">Sanders, </w:t>
      </w:r>
      <w:proofErr w:type="spellStart"/>
      <w:r w:rsidRPr="00786738">
        <w:rPr>
          <w:bCs/>
        </w:rPr>
        <w:t>MaryBeth</w:t>
      </w:r>
      <w:proofErr w:type="spellEnd"/>
      <w:r w:rsidRPr="00786738">
        <w:rPr>
          <w:bCs/>
        </w:rPr>
        <w:t xml:space="preserve"> – East Hardin, Cheer Coach</w:t>
      </w:r>
    </w:p>
    <w:p w:rsidR="00786738" w:rsidRPr="00786738" w:rsidRDefault="00786738" w:rsidP="00786738">
      <w:pPr>
        <w:rPr>
          <w:bCs/>
        </w:rPr>
      </w:pPr>
      <w:r w:rsidRPr="00786738">
        <w:rPr>
          <w:bCs/>
        </w:rPr>
        <w:t>Simpson, Christopher – West Hardin, 7</w:t>
      </w:r>
      <w:r w:rsidRPr="00786738">
        <w:rPr>
          <w:bCs/>
          <w:vertAlign w:val="superscript"/>
        </w:rPr>
        <w:t>th</w:t>
      </w:r>
      <w:r w:rsidRPr="00786738">
        <w:rPr>
          <w:bCs/>
        </w:rPr>
        <w:t xml:space="preserve"> Grade Girls Basketball Coach 50% </w:t>
      </w:r>
    </w:p>
    <w:p w:rsidR="00786738" w:rsidRPr="00786738" w:rsidRDefault="00786738" w:rsidP="00786738">
      <w:pPr>
        <w:rPr>
          <w:bCs/>
        </w:rPr>
      </w:pPr>
    </w:p>
    <w:p w:rsidR="00786738" w:rsidRPr="00786738" w:rsidRDefault="00786738" w:rsidP="00786738">
      <w:pPr>
        <w:rPr>
          <w:bCs/>
          <w:u w:val="single"/>
        </w:rPr>
      </w:pPr>
      <w:r w:rsidRPr="00786738">
        <w:rPr>
          <w:bCs/>
          <w:u w:val="single"/>
        </w:rPr>
        <w:t>EXTRA-CURRICULAR/PARAPROFESSIONAL RESIGNATIONS</w:t>
      </w:r>
    </w:p>
    <w:p w:rsidR="00786738" w:rsidRPr="00786738" w:rsidRDefault="00786738" w:rsidP="00786738">
      <w:pPr>
        <w:rPr>
          <w:bCs/>
        </w:rPr>
      </w:pPr>
      <w:r w:rsidRPr="00786738">
        <w:rPr>
          <w:bCs/>
        </w:rPr>
        <w:t xml:space="preserve">Bell, </w:t>
      </w:r>
      <w:proofErr w:type="spellStart"/>
      <w:r w:rsidRPr="00786738">
        <w:rPr>
          <w:bCs/>
        </w:rPr>
        <w:t>Lakeshia</w:t>
      </w:r>
      <w:proofErr w:type="spellEnd"/>
      <w:r w:rsidRPr="00786738">
        <w:rPr>
          <w:bCs/>
        </w:rPr>
        <w:t xml:space="preserve"> – John Hardin, Boys Cheer Coach – effective 8/31/21</w:t>
      </w:r>
    </w:p>
    <w:p w:rsidR="00786738" w:rsidRPr="00786738" w:rsidRDefault="00786738" w:rsidP="00786738">
      <w:pPr>
        <w:rPr>
          <w:bCs/>
        </w:rPr>
      </w:pPr>
      <w:r w:rsidRPr="00786738">
        <w:rPr>
          <w:bCs/>
        </w:rPr>
        <w:t xml:space="preserve">Grant, </w:t>
      </w:r>
      <w:proofErr w:type="spellStart"/>
      <w:r w:rsidRPr="00786738">
        <w:rPr>
          <w:bCs/>
        </w:rPr>
        <w:t>Tillford</w:t>
      </w:r>
      <w:proofErr w:type="spellEnd"/>
      <w:r w:rsidRPr="00786738">
        <w:rPr>
          <w:bCs/>
        </w:rPr>
        <w:t xml:space="preserve"> – North Hardin, Bowling Head Coach – effective 7/27/21</w:t>
      </w:r>
    </w:p>
    <w:p w:rsidR="00786738" w:rsidRPr="00786738" w:rsidRDefault="00786738" w:rsidP="00786738">
      <w:pPr>
        <w:rPr>
          <w:bCs/>
        </w:rPr>
      </w:pPr>
      <w:r w:rsidRPr="00786738">
        <w:rPr>
          <w:bCs/>
        </w:rPr>
        <w:t>Huffman, Ashley – North Middle, Archery Head Coach – effective 8/3/21</w:t>
      </w:r>
    </w:p>
    <w:p w:rsidR="00786738" w:rsidRPr="00786738" w:rsidRDefault="00786738" w:rsidP="00786738">
      <w:pPr>
        <w:rPr>
          <w:bCs/>
        </w:rPr>
      </w:pPr>
      <w:proofErr w:type="spellStart"/>
      <w:r w:rsidRPr="00786738">
        <w:rPr>
          <w:bCs/>
        </w:rPr>
        <w:t>Isom</w:t>
      </w:r>
      <w:proofErr w:type="spellEnd"/>
      <w:r w:rsidRPr="00786738">
        <w:rPr>
          <w:bCs/>
        </w:rPr>
        <w:t xml:space="preserve">, </w:t>
      </w:r>
      <w:proofErr w:type="spellStart"/>
      <w:r w:rsidRPr="00786738">
        <w:rPr>
          <w:bCs/>
        </w:rPr>
        <w:t>Vonce</w:t>
      </w:r>
      <w:proofErr w:type="spellEnd"/>
      <w:r w:rsidRPr="00786738">
        <w:rPr>
          <w:bCs/>
        </w:rPr>
        <w:t xml:space="preserve"> – East Hardin, 8</w:t>
      </w:r>
      <w:r w:rsidRPr="00786738">
        <w:rPr>
          <w:bCs/>
          <w:vertAlign w:val="superscript"/>
        </w:rPr>
        <w:t>th</w:t>
      </w:r>
      <w:r w:rsidRPr="00786738">
        <w:rPr>
          <w:bCs/>
        </w:rPr>
        <w:t xml:space="preserve"> Grade Girls Basketball Coach – effective 7/16/21</w:t>
      </w:r>
    </w:p>
    <w:p w:rsidR="00786738" w:rsidRPr="00786738" w:rsidRDefault="00786738" w:rsidP="00786738">
      <w:pPr>
        <w:rPr>
          <w:bCs/>
        </w:rPr>
      </w:pPr>
      <w:r w:rsidRPr="00786738">
        <w:rPr>
          <w:bCs/>
        </w:rPr>
        <w:t>Lee, Jonathan – West Hardin, Football Assistant Coach 50% - effective 7/15/21</w:t>
      </w:r>
    </w:p>
    <w:p w:rsidR="00786738" w:rsidRPr="00786738" w:rsidRDefault="00786738" w:rsidP="00786738">
      <w:pPr>
        <w:rPr>
          <w:bCs/>
        </w:rPr>
      </w:pPr>
      <w:r w:rsidRPr="00786738">
        <w:rPr>
          <w:bCs/>
        </w:rPr>
        <w:t>Phillips, Nicholas – Central Hardin, Band Assistant Director #3 50% - effective 6/30/21</w:t>
      </w:r>
    </w:p>
    <w:p w:rsidR="00786738" w:rsidRPr="00786738" w:rsidRDefault="00786738" w:rsidP="00786738">
      <w:pPr>
        <w:rPr>
          <w:bCs/>
        </w:rPr>
      </w:pPr>
      <w:r w:rsidRPr="00786738">
        <w:rPr>
          <w:bCs/>
        </w:rPr>
        <w:t>Rowland, Richard – J. T. Alton, Athletic/Activities Director 66% - effective 8/11/21</w:t>
      </w:r>
    </w:p>
    <w:p w:rsidR="00786738" w:rsidRPr="00786738" w:rsidRDefault="00786738" w:rsidP="00786738">
      <w:pPr>
        <w:rPr>
          <w:bCs/>
        </w:rPr>
      </w:pPr>
      <w:r w:rsidRPr="00786738">
        <w:rPr>
          <w:bCs/>
        </w:rPr>
        <w:t>Ruiz, Daniel – John Hardin, Boys Soccer Head Coach 1% - effective 7/16/21</w:t>
      </w:r>
    </w:p>
    <w:p w:rsidR="00786738" w:rsidRPr="00786738" w:rsidRDefault="00786738" w:rsidP="00786738">
      <w:pPr>
        <w:rPr>
          <w:bCs/>
        </w:rPr>
      </w:pPr>
      <w:proofErr w:type="spellStart"/>
      <w:r w:rsidRPr="00786738">
        <w:rPr>
          <w:bCs/>
        </w:rPr>
        <w:t>VanMeter</w:t>
      </w:r>
      <w:proofErr w:type="spellEnd"/>
      <w:r w:rsidRPr="00786738">
        <w:rPr>
          <w:bCs/>
        </w:rPr>
        <w:t>, Isaac – Central Hardin, 9</w:t>
      </w:r>
      <w:r w:rsidRPr="00786738">
        <w:rPr>
          <w:bCs/>
          <w:vertAlign w:val="superscript"/>
        </w:rPr>
        <w:t>th</w:t>
      </w:r>
      <w:r w:rsidRPr="00786738">
        <w:rPr>
          <w:bCs/>
        </w:rPr>
        <w:t xml:space="preserve"> Grade Softball Coach – effective 8/6/21</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 </w:t>
      </w:r>
      <w:r w:rsidRPr="00A0297A">
        <w:rPr>
          <w:rFonts w:ascii="Times New Roman" w:hAnsi="Times New Roman" w:cs="Times New Roman"/>
          <w:sz w:val="24"/>
          <w:szCs w:val="24"/>
        </w:rPr>
        <w:t xml:space="preserve"> </w:t>
      </w:r>
    </w:p>
    <w:p w:rsidR="00786738" w:rsidRDefault="00382EFF" w:rsidP="00551814">
      <w:pPr>
        <w:pStyle w:val="PlainText"/>
        <w:rPr>
          <w:rFonts w:ascii="Times New Roman" w:hAnsi="Times New Roman" w:cs="Times New Roman"/>
          <w:b/>
          <w:sz w:val="24"/>
          <w:szCs w:val="24"/>
        </w:rPr>
      </w:pPr>
      <w:r w:rsidRPr="00A0297A">
        <w:rPr>
          <w:rFonts w:ascii="Times New Roman" w:hAnsi="Times New Roman" w:cs="Times New Roman"/>
          <w:b/>
          <w:sz w:val="24"/>
          <w:szCs w:val="24"/>
        </w:rPr>
        <w:t>IX.D.2. Classified Personnel Actions</w:t>
      </w:r>
    </w:p>
    <w:p w:rsidR="000D330F" w:rsidRPr="000D330F" w:rsidRDefault="000D330F" w:rsidP="000D330F">
      <w:pPr>
        <w:rPr>
          <w:u w:val="single"/>
        </w:rPr>
      </w:pPr>
      <w:r w:rsidRPr="000D330F">
        <w:rPr>
          <w:u w:val="single"/>
        </w:rPr>
        <w:t>CLASSIFIED HIRING:</w:t>
      </w:r>
    </w:p>
    <w:p w:rsidR="000D330F" w:rsidRPr="000D330F" w:rsidRDefault="000D330F" w:rsidP="000D330F">
      <w:r w:rsidRPr="000D330F">
        <w:t xml:space="preserve">Avery, </w:t>
      </w:r>
      <w:proofErr w:type="spellStart"/>
      <w:r w:rsidRPr="000D330F">
        <w:t>Azja</w:t>
      </w:r>
      <w:proofErr w:type="spellEnd"/>
      <w:r w:rsidRPr="000D330F">
        <w:t xml:space="preserve"> – Full-time Instructional Assistant I at North Park Elementary</w:t>
      </w:r>
    </w:p>
    <w:p w:rsidR="000D330F" w:rsidRPr="000D330F" w:rsidRDefault="000D330F" w:rsidP="000D330F">
      <w:proofErr w:type="spellStart"/>
      <w:r w:rsidRPr="000D330F">
        <w:t>Barno</w:t>
      </w:r>
      <w:proofErr w:type="spellEnd"/>
      <w:r w:rsidRPr="000D330F">
        <w:t xml:space="preserve">, </w:t>
      </w:r>
      <w:proofErr w:type="spellStart"/>
      <w:r w:rsidRPr="000D330F">
        <w:t>LaKira</w:t>
      </w:r>
      <w:proofErr w:type="spellEnd"/>
      <w:r w:rsidRPr="000D330F">
        <w:t xml:space="preserve"> – Full-time Instructional Assistant I at Heartland Elementary</w:t>
      </w:r>
    </w:p>
    <w:p w:rsidR="000D330F" w:rsidRPr="000D330F" w:rsidRDefault="000D330F" w:rsidP="000D330F">
      <w:r w:rsidRPr="000D330F">
        <w:t>Beltran, Isabel – Clerk at Lincoln Trail Hospital</w:t>
      </w:r>
    </w:p>
    <w:p w:rsidR="000D330F" w:rsidRPr="000D330F" w:rsidRDefault="000D330F" w:rsidP="000D330F">
      <w:r w:rsidRPr="000D330F">
        <w:t xml:space="preserve">Berrios Colon, </w:t>
      </w:r>
      <w:proofErr w:type="spellStart"/>
      <w:r w:rsidRPr="000D330F">
        <w:t>Krizia</w:t>
      </w:r>
      <w:proofErr w:type="spellEnd"/>
      <w:r w:rsidRPr="000D330F">
        <w:t xml:space="preserve"> – Cook/Baker at Lakewood Elementary</w:t>
      </w:r>
    </w:p>
    <w:p w:rsidR="000D330F" w:rsidRPr="000D330F" w:rsidRDefault="000D330F" w:rsidP="000D330F">
      <w:r w:rsidRPr="000D330F">
        <w:t xml:space="preserve">Board, </w:t>
      </w:r>
      <w:proofErr w:type="spellStart"/>
      <w:r w:rsidRPr="000D330F">
        <w:t>Adrielle</w:t>
      </w:r>
      <w:proofErr w:type="spellEnd"/>
      <w:r w:rsidRPr="000D330F">
        <w:t xml:space="preserve"> – Districtwide Instructor III at Lincoln Trail Elementary</w:t>
      </w:r>
    </w:p>
    <w:p w:rsidR="000D330F" w:rsidRPr="000D330F" w:rsidRDefault="000D330F" w:rsidP="000D330F">
      <w:r w:rsidRPr="000D330F">
        <w:t>Bowen, Georgia – Full-time Childcare Monitor at North Park Elementary</w:t>
      </w:r>
    </w:p>
    <w:p w:rsidR="000D330F" w:rsidRPr="000D330F" w:rsidRDefault="000D330F" w:rsidP="000D330F">
      <w:r w:rsidRPr="000D330F">
        <w:t>Bradley, Marsha – Clerk at John Hardin</w:t>
      </w:r>
    </w:p>
    <w:p w:rsidR="000D330F" w:rsidRPr="000D330F" w:rsidRDefault="000D330F" w:rsidP="000D330F">
      <w:r w:rsidRPr="000D330F">
        <w:t>Brooks, Taylor – Districtwide Instructor III at West Hardin</w:t>
      </w:r>
    </w:p>
    <w:p w:rsidR="000D330F" w:rsidRPr="000D330F" w:rsidRDefault="000D330F" w:rsidP="000D330F">
      <w:r w:rsidRPr="000D330F">
        <w:t>Bundy, Chantel – Full-time Instructional Assistant II at J.T. Alton</w:t>
      </w:r>
    </w:p>
    <w:p w:rsidR="000D330F" w:rsidRPr="000D330F" w:rsidRDefault="000D330F" w:rsidP="000D330F">
      <w:r w:rsidRPr="000D330F">
        <w:t>Butler, Krissy – Full-time Instructional Assistant I at Vine Grove Elementary</w:t>
      </w:r>
    </w:p>
    <w:p w:rsidR="000D330F" w:rsidRPr="000D330F" w:rsidRDefault="000D330F" w:rsidP="000D330F">
      <w:proofErr w:type="spellStart"/>
      <w:r w:rsidRPr="000D330F">
        <w:t>Butora</w:t>
      </w:r>
      <w:proofErr w:type="spellEnd"/>
      <w:r w:rsidRPr="000D330F">
        <w:t>, Kevin – 12-month districtwide Custodian</w:t>
      </w:r>
    </w:p>
    <w:p w:rsidR="000D330F" w:rsidRPr="000D330F" w:rsidRDefault="000D330F" w:rsidP="000D330F">
      <w:r w:rsidRPr="000D330F">
        <w:t>Chenault, Angela – Full-time districtwide Instructor III at Woodland Elementary</w:t>
      </w:r>
    </w:p>
    <w:p w:rsidR="000D330F" w:rsidRPr="000D330F" w:rsidRDefault="000D330F" w:rsidP="000D330F">
      <w:r w:rsidRPr="000D330F">
        <w:t>Childress, Amber – Full-time Instructional Assistant I at Heartland Elementary</w:t>
      </w:r>
    </w:p>
    <w:p w:rsidR="000D330F" w:rsidRPr="000D330F" w:rsidRDefault="000D330F" w:rsidP="000D330F">
      <w:r w:rsidRPr="000D330F">
        <w:t>Clark, James – Districtwide Instructor III at J.T. Alton</w:t>
      </w:r>
    </w:p>
    <w:p w:rsidR="000D330F" w:rsidRPr="000D330F" w:rsidRDefault="000D330F" w:rsidP="000D330F">
      <w:r w:rsidRPr="000D330F">
        <w:t>Clark, Joseph – Bus Driver</w:t>
      </w:r>
    </w:p>
    <w:p w:rsidR="000D330F" w:rsidRPr="000D330F" w:rsidRDefault="000D330F" w:rsidP="000D330F">
      <w:r w:rsidRPr="000D330F">
        <w:t>Clarkson, Rosetta – Part-time SACC Monitor at Vine Grove Elementary</w:t>
      </w:r>
    </w:p>
    <w:p w:rsidR="000D330F" w:rsidRPr="000D330F" w:rsidRDefault="000D330F" w:rsidP="000D330F">
      <w:r w:rsidRPr="000D330F">
        <w:t>Cooper, Tracy – Cook/Baker at Bluegrass</w:t>
      </w:r>
    </w:p>
    <w:p w:rsidR="000D330F" w:rsidRPr="000D330F" w:rsidRDefault="000D330F" w:rsidP="000D330F">
      <w:r w:rsidRPr="000D330F">
        <w:t>Craft, Amanda – Full-time Instructional Assistant II at East Hardin</w:t>
      </w:r>
    </w:p>
    <w:p w:rsidR="000D330F" w:rsidRPr="000D330F" w:rsidRDefault="000D330F" w:rsidP="000D330F">
      <w:r w:rsidRPr="000D330F">
        <w:t>Cralle, Brian – Full-time districtwide Instructor III at North Hardin</w:t>
      </w:r>
    </w:p>
    <w:p w:rsidR="000D330F" w:rsidRPr="000D330F" w:rsidRDefault="000D330F" w:rsidP="000D330F">
      <w:r w:rsidRPr="000D330F">
        <w:t>Dennis, Brandon – Student Worker at Central Hardin (TVP)</w:t>
      </w:r>
    </w:p>
    <w:p w:rsidR="000D330F" w:rsidRPr="000D330F" w:rsidRDefault="000D330F" w:rsidP="000D330F">
      <w:r w:rsidRPr="000D330F">
        <w:t xml:space="preserve">Drake, </w:t>
      </w:r>
      <w:proofErr w:type="spellStart"/>
      <w:r w:rsidRPr="000D330F">
        <w:t>Tammi</w:t>
      </w:r>
      <w:proofErr w:type="spellEnd"/>
      <w:r w:rsidRPr="000D330F">
        <w:t xml:space="preserve"> – Cook/Baker at North Hardin</w:t>
      </w:r>
    </w:p>
    <w:p w:rsidR="000D330F" w:rsidRPr="000D330F" w:rsidRDefault="000D330F" w:rsidP="000D330F">
      <w:r w:rsidRPr="000D330F">
        <w:t>Dukes, Sarah - Full-time districtwide Instructor III at North Middle</w:t>
      </w:r>
    </w:p>
    <w:p w:rsidR="000D330F" w:rsidRPr="000D330F" w:rsidRDefault="000D330F" w:rsidP="000D330F">
      <w:r w:rsidRPr="000D330F">
        <w:t>Durbin, Sue – Program Assistant II (21</w:t>
      </w:r>
      <w:r w:rsidRPr="000D330F">
        <w:rPr>
          <w:vertAlign w:val="superscript"/>
        </w:rPr>
        <w:t>st</w:t>
      </w:r>
      <w:r w:rsidRPr="000D330F">
        <w:t xml:space="preserve"> Century Grant) at Woodland Elementary</w:t>
      </w:r>
    </w:p>
    <w:p w:rsidR="000D330F" w:rsidRPr="000D330F" w:rsidRDefault="000D330F" w:rsidP="000D330F">
      <w:proofErr w:type="spellStart"/>
      <w:r w:rsidRPr="000D330F">
        <w:t>Eidson</w:t>
      </w:r>
      <w:proofErr w:type="spellEnd"/>
      <w:r w:rsidRPr="000D330F">
        <w:t>, Palma – Part-time Bus Monitor</w:t>
      </w:r>
    </w:p>
    <w:p w:rsidR="000D330F" w:rsidRPr="000D330F" w:rsidRDefault="000D330F" w:rsidP="000D330F">
      <w:r w:rsidRPr="000D330F">
        <w:t>Elms, Carol – Full-time Instructional Assistant II at Meadow View Elementary</w:t>
      </w:r>
    </w:p>
    <w:p w:rsidR="000D330F" w:rsidRPr="000D330F" w:rsidRDefault="000D330F" w:rsidP="000D330F">
      <w:proofErr w:type="spellStart"/>
      <w:r w:rsidRPr="000D330F">
        <w:t>Emmil</w:t>
      </w:r>
      <w:proofErr w:type="spellEnd"/>
      <w:r w:rsidRPr="000D330F">
        <w:t>, Danny – Cook/Baker at North Hardin</w:t>
      </w:r>
    </w:p>
    <w:p w:rsidR="000D330F" w:rsidRPr="000D330F" w:rsidRDefault="000D330F" w:rsidP="000D330F">
      <w:proofErr w:type="spellStart"/>
      <w:r w:rsidRPr="000D330F">
        <w:t>Erbele</w:t>
      </w:r>
      <w:proofErr w:type="spellEnd"/>
      <w:r w:rsidRPr="000D330F">
        <w:t>, Holly – Cook/Baker at East Hardin</w:t>
      </w:r>
    </w:p>
    <w:p w:rsidR="000D330F" w:rsidRPr="000D330F" w:rsidRDefault="000D330F" w:rsidP="000D330F">
      <w:r w:rsidRPr="000D330F">
        <w:t>Evans, Kari – Full-time Instructional Assistant I at G.C. Burkhead Elementary</w:t>
      </w:r>
    </w:p>
    <w:p w:rsidR="000D330F" w:rsidRPr="000D330F" w:rsidRDefault="000D330F" w:rsidP="000D330F">
      <w:r w:rsidRPr="000D330F">
        <w:t>Farmer, Tanya – Bus Driver</w:t>
      </w:r>
    </w:p>
    <w:p w:rsidR="000D330F" w:rsidRPr="000D330F" w:rsidRDefault="000D330F" w:rsidP="000D330F">
      <w:r w:rsidRPr="000D330F">
        <w:t>Farris, Rebecca – Full-time Instructional Assistant I at Lakewood Elementary</w:t>
      </w:r>
    </w:p>
    <w:p w:rsidR="000D330F" w:rsidRPr="000D330F" w:rsidRDefault="000D330F" w:rsidP="000D330F">
      <w:r w:rsidRPr="000D330F">
        <w:t>Flowers, Ashley – Part-time Instructional Assistant I at Rineyville Elementary</w:t>
      </w:r>
    </w:p>
    <w:p w:rsidR="000D330F" w:rsidRPr="000D330F" w:rsidRDefault="000D330F" w:rsidP="000D330F">
      <w:r w:rsidRPr="000D330F">
        <w:t>Fugate, Barbara – Part-time SACC Monitor at Lakewood Elementary</w:t>
      </w:r>
    </w:p>
    <w:p w:rsidR="000D330F" w:rsidRPr="000D330F" w:rsidRDefault="000D330F" w:rsidP="000D330F">
      <w:r w:rsidRPr="000D330F">
        <w:t xml:space="preserve">Goodman, </w:t>
      </w:r>
      <w:proofErr w:type="spellStart"/>
      <w:r w:rsidRPr="000D330F">
        <w:t>Sharisse</w:t>
      </w:r>
      <w:proofErr w:type="spellEnd"/>
      <w:r w:rsidRPr="000D330F">
        <w:t xml:space="preserve"> – Cook/Baker at Heartland Elementary</w:t>
      </w:r>
    </w:p>
    <w:p w:rsidR="000D330F" w:rsidRPr="000D330F" w:rsidRDefault="000D330F" w:rsidP="000D330F">
      <w:proofErr w:type="spellStart"/>
      <w:r w:rsidRPr="000D330F">
        <w:t>Grenda</w:t>
      </w:r>
      <w:proofErr w:type="spellEnd"/>
      <w:r w:rsidRPr="000D330F">
        <w:t>, Kelly – Full-time Instructional Assistant II at Rineyville Elementary</w:t>
      </w:r>
    </w:p>
    <w:p w:rsidR="000D330F" w:rsidRPr="000D330F" w:rsidRDefault="000D330F" w:rsidP="000D330F">
      <w:r w:rsidRPr="000D330F">
        <w:t>Grose, Barbara – Full-time districtwide Instructor III at Meadow View Elementary</w:t>
      </w:r>
    </w:p>
    <w:p w:rsidR="000D330F" w:rsidRPr="000D330F" w:rsidRDefault="000D330F" w:rsidP="000D330F">
      <w:r w:rsidRPr="000D330F">
        <w:t>Horn, Alexandria – Full-time Instructional Assistant I at G.C. Burkhead Elementary</w:t>
      </w:r>
    </w:p>
    <w:p w:rsidR="000D330F" w:rsidRPr="000D330F" w:rsidRDefault="000D330F" w:rsidP="000D330F">
      <w:proofErr w:type="spellStart"/>
      <w:r w:rsidRPr="000D330F">
        <w:t>Hornback</w:t>
      </w:r>
      <w:proofErr w:type="spellEnd"/>
      <w:r w:rsidRPr="000D330F">
        <w:t>, Anita – Cook/Baker at North Hardin</w:t>
      </w:r>
    </w:p>
    <w:p w:rsidR="000D330F" w:rsidRPr="000D330F" w:rsidRDefault="000D330F" w:rsidP="000D330F">
      <w:r w:rsidRPr="000D330F">
        <w:t>House, Charles – Part-time Bus Driver</w:t>
      </w:r>
    </w:p>
    <w:p w:rsidR="000D330F" w:rsidRPr="000D330F" w:rsidRDefault="000D330F" w:rsidP="000D330F">
      <w:r w:rsidRPr="000D330F">
        <w:t>Huffman, Lauren – Full-time Instructional Assistant II at Cecilia Valley Elementary</w:t>
      </w:r>
    </w:p>
    <w:p w:rsidR="000D330F" w:rsidRPr="000D330F" w:rsidRDefault="000D330F" w:rsidP="000D330F">
      <w:r w:rsidRPr="000D330F">
        <w:t>Hurst, Tabitha – Full-time Instructional Assistant II at Cecilia Valley Elementary</w:t>
      </w:r>
    </w:p>
    <w:p w:rsidR="000D330F" w:rsidRPr="000D330F" w:rsidRDefault="000D330F" w:rsidP="000D330F">
      <w:r w:rsidRPr="000D330F">
        <w:t>Izard, Kelly – Bus Driver</w:t>
      </w:r>
    </w:p>
    <w:p w:rsidR="000D330F" w:rsidRPr="000D330F" w:rsidRDefault="000D330F" w:rsidP="000D330F">
      <w:r w:rsidRPr="000D330F">
        <w:t>Kenney, Amanda – Part-time Instructional Assistant I at Rineyville Elementary</w:t>
      </w:r>
    </w:p>
    <w:p w:rsidR="000D330F" w:rsidRPr="000D330F" w:rsidRDefault="000D330F" w:rsidP="000D330F">
      <w:r w:rsidRPr="000D330F">
        <w:t>Kirksey, Karen – Full-time Instructional Assistant II at College View</w:t>
      </w:r>
    </w:p>
    <w:p w:rsidR="000D330F" w:rsidRPr="000D330F" w:rsidRDefault="000D330F" w:rsidP="000D330F">
      <w:proofErr w:type="spellStart"/>
      <w:r w:rsidRPr="000D330F">
        <w:t>Magner</w:t>
      </w:r>
      <w:proofErr w:type="spellEnd"/>
      <w:r w:rsidRPr="000D330F">
        <w:t>, Teresa – Full-time Instructional Assistant I at Creekside Elementary</w:t>
      </w:r>
    </w:p>
    <w:p w:rsidR="000D330F" w:rsidRPr="000D330F" w:rsidRDefault="000D330F" w:rsidP="000D330F">
      <w:proofErr w:type="spellStart"/>
      <w:r w:rsidRPr="000D330F">
        <w:t>Maisel</w:t>
      </w:r>
      <w:proofErr w:type="spellEnd"/>
      <w:r w:rsidRPr="000D330F">
        <w:t>, Cara – Student Worker with Central Office HR</w:t>
      </w:r>
    </w:p>
    <w:p w:rsidR="000D330F" w:rsidRPr="000D330F" w:rsidRDefault="000D330F" w:rsidP="000D330F">
      <w:proofErr w:type="spellStart"/>
      <w:r w:rsidRPr="000D330F">
        <w:t>Manakee</w:t>
      </w:r>
      <w:proofErr w:type="spellEnd"/>
      <w:r w:rsidRPr="000D330F">
        <w:t>, Adam – Districtwide Instructor III at East Hardin</w:t>
      </w:r>
    </w:p>
    <w:p w:rsidR="000D330F" w:rsidRPr="000D330F" w:rsidRDefault="000D330F" w:rsidP="000D330F">
      <w:r w:rsidRPr="000D330F">
        <w:t>Mark, Amanda – Districtwide Instructor III at Bluegrass</w:t>
      </w:r>
    </w:p>
    <w:p w:rsidR="000D330F" w:rsidRPr="000D330F" w:rsidRDefault="000D330F" w:rsidP="000D330F">
      <w:r w:rsidRPr="000D330F">
        <w:t>Meade, Shelly – Full-time districtwide Instructor III at Radcliff Elementary</w:t>
      </w:r>
    </w:p>
    <w:p w:rsidR="000D330F" w:rsidRPr="000D330F" w:rsidRDefault="000D330F" w:rsidP="000D330F">
      <w:r w:rsidRPr="000D330F">
        <w:t>Miller, Corey – Bus Driver</w:t>
      </w:r>
    </w:p>
    <w:p w:rsidR="000D330F" w:rsidRPr="000D330F" w:rsidRDefault="000D330F" w:rsidP="000D330F">
      <w:r w:rsidRPr="000D330F">
        <w:t>Miller, Joshua – Full-time Instructional Assistant II at John Hardin</w:t>
      </w:r>
    </w:p>
    <w:p w:rsidR="000D330F" w:rsidRPr="000D330F" w:rsidRDefault="000D330F" w:rsidP="000D330F">
      <w:r w:rsidRPr="000D330F">
        <w:t>Mott, Jessica – Full-time Instructional Assistant II at Cecilia Valley Elementary</w:t>
      </w:r>
    </w:p>
    <w:p w:rsidR="000D330F" w:rsidRPr="000D330F" w:rsidRDefault="000D330F" w:rsidP="000D330F">
      <w:r w:rsidRPr="000D330F">
        <w:t>Mowry, Jessica – Full-time Instructional Assistant I at North Park Elementary</w:t>
      </w:r>
    </w:p>
    <w:p w:rsidR="000D330F" w:rsidRPr="000D330F" w:rsidRDefault="000D330F" w:rsidP="000D330F">
      <w:r w:rsidRPr="000D330F">
        <w:t>New, William – Full-time Instructional Assistant II at Vine Grove Elementary</w:t>
      </w:r>
    </w:p>
    <w:p w:rsidR="000D330F" w:rsidRPr="000D330F" w:rsidRDefault="000D330F" w:rsidP="000D330F">
      <w:r w:rsidRPr="000D330F">
        <w:t>Nichols, Rena – Cook/Baker at Heartland Elementary</w:t>
      </w:r>
    </w:p>
    <w:p w:rsidR="000D330F" w:rsidRPr="000D330F" w:rsidRDefault="000D330F" w:rsidP="000D330F">
      <w:proofErr w:type="spellStart"/>
      <w:r w:rsidRPr="000D330F">
        <w:t>Nofziger</w:t>
      </w:r>
      <w:proofErr w:type="spellEnd"/>
      <w:r w:rsidRPr="000D330F">
        <w:t>, Kari – Full-time Instructional Assistant I at North Park Elementary</w:t>
      </w:r>
    </w:p>
    <w:p w:rsidR="000D330F" w:rsidRPr="000D330F" w:rsidRDefault="000D330F" w:rsidP="000D330F">
      <w:r w:rsidRPr="000D330F">
        <w:t>O’Neal, Geraldine – Part-time Bus Monitor</w:t>
      </w:r>
    </w:p>
    <w:p w:rsidR="000D330F" w:rsidRPr="000D330F" w:rsidRDefault="000D330F" w:rsidP="000D330F">
      <w:r w:rsidRPr="000D330F">
        <w:t>O’Neal, Madison – Full-time Instructional Assistant I at Lincoln Trail Elementary</w:t>
      </w:r>
    </w:p>
    <w:p w:rsidR="000D330F" w:rsidRPr="000D330F" w:rsidRDefault="000D330F" w:rsidP="000D330F">
      <w:proofErr w:type="spellStart"/>
      <w:r w:rsidRPr="000D330F">
        <w:t>Parkerson</w:t>
      </w:r>
      <w:proofErr w:type="spellEnd"/>
      <w:r w:rsidRPr="000D330F">
        <w:t>, Bianca – Cook/Baker at Central Hardin</w:t>
      </w:r>
    </w:p>
    <w:p w:rsidR="000D330F" w:rsidRPr="000D330F" w:rsidRDefault="000D330F" w:rsidP="000D330F">
      <w:r w:rsidRPr="000D330F">
        <w:t>Payton, Kelly – Instructional Assistant I at West Hardin</w:t>
      </w:r>
    </w:p>
    <w:p w:rsidR="000D330F" w:rsidRPr="000D330F" w:rsidRDefault="000D330F" w:rsidP="000D330F">
      <w:r w:rsidRPr="000D330F">
        <w:t>Pence, Sherry – Bus Driver</w:t>
      </w:r>
    </w:p>
    <w:p w:rsidR="000D330F" w:rsidRPr="000D330F" w:rsidRDefault="000D330F" w:rsidP="000D330F">
      <w:r w:rsidRPr="000D330F">
        <w:t xml:space="preserve">Perkins, </w:t>
      </w:r>
      <w:proofErr w:type="spellStart"/>
      <w:r w:rsidRPr="000D330F">
        <w:t>Messarine</w:t>
      </w:r>
      <w:proofErr w:type="spellEnd"/>
      <w:r w:rsidRPr="000D330F">
        <w:t xml:space="preserve"> – Full-time Instructional Assistant II at Rineyville Elementary</w:t>
      </w:r>
    </w:p>
    <w:p w:rsidR="000D330F" w:rsidRPr="000D330F" w:rsidRDefault="000D330F" w:rsidP="000D330F">
      <w:proofErr w:type="spellStart"/>
      <w:proofErr w:type="gramStart"/>
      <w:r w:rsidRPr="000D330F">
        <w:t>Raf</w:t>
      </w:r>
      <w:proofErr w:type="spellEnd"/>
      <w:proofErr w:type="gramEnd"/>
      <w:r w:rsidRPr="000D330F">
        <w:t>, Brett – Hourly Instructional Assistant I at Creekside Elementary (title)</w:t>
      </w:r>
    </w:p>
    <w:p w:rsidR="000D330F" w:rsidRPr="000D330F" w:rsidRDefault="000D330F" w:rsidP="000D330F">
      <w:r w:rsidRPr="000D330F">
        <w:t>Robinson, Hailey – Full-time Childcare Monitor at College View</w:t>
      </w:r>
    </w:p>
    <w:p w:rsidR="000D330F" w:rsidRPr="000D330F" w:rsidRDefault="000D330F" w:rsidP="000D330F">
      <w:proofErr w:type="spellStart"/>
      <w:r w:rsidRPr="000D330F">
        <w:t>Seegars</w:t>
      </w:r>
      <w:proofErr w:type="spellEnd"/>
      <w:r w:rsidRPr="000D330F">
        <w:t>, Christie – 12-month Custodian at New Highland Elementary</w:t>
      </w:r>
    </w:p>
    <w:p w:rsidR="000D330F" w:rsidRPr="000D330F" w:rsidRDefault="000D330F" w:rsidP="000D330F">
      <w:r w:rsidRPr="000D330F">
        <w:t>Simpson, Samantha – Full-time Instructional Assistant I at Heartland Elementary</w:t>
      </w:r>
    </w:p>
    <w:p w:rsidR="000D330F" w:rsidRPr="000D330F" w:rsidRDefault="000D330F" w:rsidP="000D330F">
      <w:r w:rsidRPr="000D330F">
        <w:t>Smith, Nicole - Program Assistant II (21</w:t>
      </w:r>
      <w:r w:rsidRPr="000D330F">
        <w:rPr>
          <w:vertAlign w:val="superscript"/>
        </w:rPr>
        <w:t>st</w:t>
      </w:r>
      <w:r w:rsidRPr="000D330F">
        <w:t xml:space="preserve"> Century Grant) at Radcliff Elementary</w:t>
      </w:r>
    </w:p>
    <w:p w:rsidR="000D330F" w:rsidRPr="000D330F" w:rsidRDefault="000D330F" w:rsidP="000D330F">
      <w:r w:rsidRPr="000D330F">
        <w:t>Taylor, Ashley – Full-time Instructional Assistant I at North Park Elementary</w:t>
      </w:r>
    </w:p>
    <w:p w:rsidR="000D330F" w:rsidRPr="000D330F" w:rsidRDefault="000D330F" w:rsidP="000D330F">
      <w:r w:rsidRPr="000D330F">
        <w:t>Thomas, Lauran - Full-time districtwide Instructor III at G.C. Burkhead Elementary</w:t>
      </w:r>
    </w:p>
    <w:p w:rsidR="000D330F" w:rsidRPr="000D330F" w:rsidRDefault="000D330F" w:rsidP="000D330F">
      <w:r w:rsidRPr="000D330F">
        <w:t>Tucker, Kelsey – Full-time Instructional Assistant I at Cecilia Valley Elementary</w:t>
      </w:r>
    </w:p>
    <w:p w:rsidR="000D330F" w:rsidRPr="000D330F" w:rsidRDefault="000D330F" w:rsidP="000D330F">
      <w:r w:rsidRPr="000D330F">
        <w:t>Vick, Contessa – Speech Language Pathologist at New Highland Elementary</w:t>
      </w:r>
    </w:p>
    <w:p w:rsidR="000D330F" w:rsidRPr="000D330F" w:rsidRDefault="000D330F" w:rsidP="000D330F">
      <w:r w:rsidRPr="000D330F">
        <w:t>Vincent, Stacy – Full-time Instructional Assistant I at Cecilia Valley Elementary</w:t>
      </w:r>
    </w:p>
    <w:p w:rsidR="000D330F" w:rsidRPr="000D330F" w:rsidRDefault="000D330F" w:rsidP="000D330F">
      <w:proofErr w:type="spellStart"/>
      <w:r w:rsidRPr="000D330F">
        <w:t>Whalin</w:t>
      </w:r>
      <w:proofErr w:type="spellEnd"/>
      <w:r w:rsidRPr="000D330F">
        <w:t>, Claudia – Bus Driver</w:t>
      </w:r>
    </w:p>
    <w:p w:rsidR="000D330F" w:rsidRPr="000D330F" w:rsidRDefault="000D330F" w:rsidP="000D330F">
      <w:r w:rsidRPr="000D330F">
        <w:t>Wheeler, Blake – Full-time Districtwide Instructor III at Central Hardin</w:t>
      </w:r>
    </w:p>
    <w:p w:rsidR="000D330F" w:rsidRPr="000D330F" w:rsidRDefault="000D330F" w:rsidP="000D330F">
      <w:r w:rsidRPr="000D330F">
        <w:t>White, John – Program Assistant II with TVP</w:t>
      </w:r>
    </w:p>
    <w:p w:rsidR="000D330F" w:rsidRPr="000D330F" w:rsidRDefault="000D330F" w:rsidP="000D330F">
      <w:proofErr w:type="spellStart"/>
      <w:r w:rsidRPr="000D330F">
        <w:t>Wierwille</w:t>
      </w:r>
      <w:proofErr w:type="spellEnd"/>
      <w:r w:rsidRPr="000D330F">
        <w:t>, John – Bus Driver</w:t>
      </w:r>
    </w:p>
    <w:p w:rsidR="000D330F" w:rsidRPr="000D330F" w:rsidRDefault="000D330F" w:rsidP="000D330F">
      <w:r w:rsidRPr="000D330F">
        <w:t>Williams-Harvey, Melanie – Part-time Bus Monitor</w:t>
      </w:r>
    </w:p>
    <w:p w:rsidR="000D330F" w:rsidRPr="000D330F" w:rsidRDefault="000D330F" w:rsidP="000D330F">
      <w:proofErr w:type="spellStart"/>
      <w:r w:rsidRPr="000D330F">
        <w:t>Yoak</w:t>
      </w:r>
      <w:proofErr w:type="spellEnd"/>
      <w:r w:rsidRPr="000D330F">
        <w:t>, James – 12-month Custodian at Vine Grove Elementary</w:t>
      </w:r>
    </w:p>
    <w:p w:rsidR="000D330F" w:rsidRPr="000D330F" w:rsidRDefault="000D330F" w:rsidP="000D330F"/>
    <w:p w:rsidR="000D330F" w:rsidRPr="000D330F" w:rsidRDefault="000D330F" w:rsidP="000D330F">
      <w:pPr>
        <w:rPr>
          <w:u w:val="single"/>
        </w:rPr>
      </w:pPr>
      <w:r w:rsidRPr="000D330F">
        <w:rPr>
          <w:u w:val="single"/>
        </w:rPr>
        <w:t>CLASSIFIED TRANSFERS:</w:t>
      </w:r>
    </w:p>
    <w:p w:rsidR="000D330F" w:rsidRPr="000D330F" w:rsidRDefault="000D330F" w:rsidP="000D330F">
      <w:r w:rsidRPr="000D330F">
        <w:t xml:space="preserve">Allen, Anne-Marie – Cook/Baker at Central Hardin changes from 6.75 to </w:t>
      </w:r>
      <w:proofErr w:type="gramStart"/>
      <w:r w:rsidRPr="000D330F">
        <w:t>7</w:t>
      </w:r>
      <w:proofErr w:type="gramEnd"/>
      <w:r w:rsidRPr="000D330F">
        <w:t xml:space="preserve"> hrs.</w:t>
      </w:r>
    </w:p>
    <w:p w:rsidR="000D330F" w:rsidRPr="000D330F" w:rsidRDefault="000D330F" w:rsidP="000D330F">
      <w:r w:rsidRPr="000D330F">
        <w:t>Beachy, Tiffany – Transfer from FT Bus Monitor to FT Bus Driver</w:t>
      </w:r>
    </w:p>
    <w:p w:rsidR="000D330F" w:rsidRPr="000D330F" w:rsidRDefault="000D330F" w:rsidP="000D330F">
      <w:proofErr w:type="spellStart"/>
      <w:r w:rsidRPr="000D330F">
        <w:t>Betner</w:t>
      </w:r>
      <w:proofErr w:type="spellEnd"/>
      <w:r w:rsidRPr="000D330F">
        <w:t>, Kimberlee – Change from PT SACC Monitor at Rineyville to FT Childcare Monitor at Lakewood</w:t>
      </w:r>
    </w:p>
    <w:p w:rsidR="000D330F" w:rsidRPr="000D330F" w:rsidRDefault="000D330F" w:rsidP="000D330F">
      <w:r w:rsidRPr="000D330F">
        <w:t>Blount, Charles – Transfer from FT Bus Monitor to FT Bus Driver</w:t>
      </w:r>
    </w:p>
    <w:p w:rsidR="000D330F" w:rsidRPr="000D330F" w:rsidRDefault="000D330F" w:rsidP="000D330F">
      <w:r w:rsidRPr="000D330F">
        <w:t>Booker, Kimberly – Transfer from Clerk to Registrar at Central Hardin</w:t>
      </w:r>
    </w:p>
    <w:p w:rsidR="000D330F" w:rsidRPr="000D330F" w:rsidRDefault="000D330F" w:rsidP="000D330F">
      <w:r w:rsidRPr="000D330F">
        <w:t>Bright, Timmy – Change from Full-time to Part-time Bus Driver per his request</w:t>
      </w:r>
    </w:p>
    <w:p w:rsidR="000D330F" w:rsidRPr="000D330F" w:rsidRDefault="000D330F" w:rsidP="000D330F">
      <w:r w:rsidRPr="000D330F">
        <w:t xml:space="preserve">Crutcher, </w:t>
      </w:r>
      <w:proofErr w:type="spellStart"/>
      <w:r w:rsidRPr="000D330F">
        <w:t>BobbiJo</w:t>
      </w:r>
      <w:proofErr w:type="spellEnd"/>
      <w:r w:rsidRPr="000D330F">
        <w:t xml:space="preserve"> – Transfer from office manager at Radcliff to Secretary II at Central Office</w:t>
      </w:r>
    </w:p>
    <w:p w:rsidR="000D330F" w:rsidRPr="000D330F" w:rsidRDefault="000D330F" w:rsidP="000D330F">
      <w:r w:rsidRPr="000D330F">
        <w:t>Ellis, Stephanie – Change from Part-time Bus Monitor to Full-time Bus Driver</w:t>
      </w:r>
    </w:p>
    <w:p w:rsidR="000D330F" w:rsidRPr="000D330F" w:rsidRDefault="000D330F" w:rsidP="000D330F">
      <w:r w:rsidRPr="000D330F">
        <w:t>Faulkner, Kathleen – Cook/Baker transfer from Meadow View to Lakewood</w:t>
      </w:r>
    </w:p>
    <w:p w:rsidR="000D330F" w:rsidRPr="000D330F" w:rsidRDefault="000D330F" w:rsidP="000D330F">
      <w:proofErr w:type="spellStart"/>
      <w:r w:rsidRPr="000D330F">
        <w:t>FitzPatrick</w:t>
      </w:r>
      <w:proofErr w:type="spellEnd"/>
      <w:r w:rsidRPr="000D330F">
        <w:t>, Rebecca – Cook/Baker transfer from John Hardin to J.T. Alton</w:t>
      </w:r>
    </w:p>
    <w:p w:rsidR="000D330F" w:rsidRPr="000D330F" w:rsidRDefault="000D330F" w:rsidP="000D330F">
      <w:r w:rsidRPr="000D330F">
        <w:t>Gregory, Debra – Full-time Instructional Assistant I transfer from Cecilia Valley to Lakewood</w:t>
      </w:r>
    </w:p>
    <w:p w:rsidR="000D330F" w:rsidRPr="000D330F" w:rsidRDefault="000D330F" w:rsidP="000D330F">
      <w:r w:rsidRPr="000D330F">
        <w:t>Hahn, Tammy – Transfer from Payroll Clerk II to Payroll Supervisor with Central Office finance</w:t>
      </w:r>
    </w:p>
    <w:p w:rsidR="000D330F" w:rsidRPr="000D330F" w:rsidRDefault="000D330F" w:rsidP="000D330F">
      <w:r w:rsidRPr="000D330F">
        <w:t>Hawkins, Bethany – Full-time Instructional Assistant at G.C. Burkhead change from I to II</w:t>
      </w:r>
    </w:p>
    <w:p w:rsidR="000D330F" w:rsidRPr="000D330F" w:rsidRDefault="000D330F" w:rsidP="000D330F">
      <w:r w:rsidRPr="000D330F">
        <w:t xml:space="preserve">Holt, </w:t>
      </w:r>
      <w:proofErr w:type="spellStart"/>
      <w:r w:rsidRPr="000D330F">
        <w:t>Ashiah</w:t>
      </w:r>
      <w:proofErr w:type="spellEnd"/>
      <w:r w:rsidRPr="000D330F">
        <w:t xml:space="preserve"> – Current PT SACC monitor adding PT Childcare Monitor where status will be FT for 21-22</w:t>
      </w:r>
    </w:p>
    <w:p w:rsidR="000D330F" w:rsidRPr="000D330F" w:rsidRDefault="000D330F" w:rsidP="000D330F">
      <w:r w:rsidRPr="000D330F">
        <w:t>Humphrey, Amanda – Transfer from FT Bus Monitor to FT Instructional Assistant I at North Park</w:t>
      </w:r>
    </w:p>
    <w:p w:rsidR="000D330F" w:rsidRPr="000D330F" w:rsidRDefault="000D330F" w:rsidP="000D330F">
      <w:proofErr w:type="spellStart"/>
      <w:r w:rsidRPr="000D330F">
        <w:t>Killion</w:t>
      </w:r>
      <w:proofErr w:type="spellEnd"/>
      <w:r w:rsidRPr="000D330F">
        <w:t xml:space="preserve">, Heather – Transfer from FT Childcare Monitor at North Park to </w:t>
      </w:r>
      <w:proofErr w:type="spellStart"/>
      <w:r w:rsidRPr="000D330F">
        <w:t>Inst</w:t>
      </w:r>
      <w:proofErr w:type="spellEnd"/>
      <w:r w:rsidRPr="000D330F">
        <w:t xml:space="preserve"> </w:t>
      </w:r>
      <w:proofErr w:type="spellStart"/>
      <w:r w:rsidRPr="000D330F">
        <w:t>Asst</w:t>
      </w:r>
      <w:proofErr w:type="spellEnd"/>
      <w:r w:rsidRPr="000D330F">
        <w:t xml:space="preserve"> I at Radcliff</w:t>
      </w:r>
    </w:p>
    <w:p w:rsidR="000D330F" w:rsidRPr="000D330F" w:rsidRDefault="000D330F" w:rsidP="000D330F">
      <w:r w:rsidRPr="000D330F">
        <w:t>Langley, Melody – Change from Part-time to Full-time Bus Monitor</w:t>
      </w:r>
    </w:p>
    <w:p w:rsidR="000D330F" w:rsidRPr="000D330F" w:rsidRDefault="000D330F" w:rsidP="000D330F">
      <w:r w:rsidRPr="000D330F">
        <w:t>Locklear, Shauna – Transfer from PT SACC Monitor PT Bus Monitor</w:t>
      </w:r>
    </w:p>
    <w:p w:rsidR="000D330F" w:rsidRPr="000D330F" w:rsidRDefault="000D330F" w:rsidP="000D330F">
      <w:r w:rsidRPr="000D330F">
        <w:t>Loop, Barbara – Transfer from Cook/Baker at J.T. Alton to SACC Site Leader at Radcliff Elementary</w:t>
      </w:r>
    </w:p>
    <w:p w:rsidR="000D330F" w:rsidRPr="000D330F" w:rsidRDefault="000D330F" w:rsidP="000D330F">
      <w:r w:rsidRPr="000D330F">
        <w:t>McGrew, Helen – Full-time Childcare Monitor transfer from College View to Lakewood Elementary</w:t>
      </w:r>
    </w:p>
    <w:p w:rsidR="000D330F" w:rsidRPr="000D330F" w:rsidRDefault="000D330F" w:rsidP="000D330F">
      <w:proofErr w:type="spellStart"/>
      <w:r w:rsidRPr="000D330F">
        <w:t>McWhirter</w:t>
      </w:r>
      <w:proofErr w:type="spellEnd"/>
      <w:r w:rsidRPr="000D330F">
        <w:t xml:space="preserve">, Julianne – Transfer from PT Bus Monitor (won’t work) to FT </w:t>
      </w:r>
      <w:proofErr w:type="spellStart"/>
      <w:r w:rsidRPr="000D330F">
        <w:t>Inst</w:t>
      </w:r>
      <w:proofErr w:type="spellEnd"/>
      <w:r w:rsidRPr="000D330F">
        <w:t xml:space="preserve"> </w:t>
      </w:r>
      <w:proofErr w:type="spellStart"/>
      <w:r w:rsidRPr="000D330F">
        <w:t>Asst</w:t>
      </w:r>
      <w:proofErr w:type="spellEnd"/>
      <w:r w:rsidRPr="000D330F">
        <w:t xml:space="preserve"> I at North Park</w:t>
      </w:r>
    </w:p>
    <w:p w:rsidR="000D330F" w:rsidRPr="000D330F" w:rsidRDefault="000D330F" w:rsidP="000D330F">
      <w:proofErr w:type="spellStart"/>
      <w:r w:rsidRPr="000D330F">
        <w:t>Mowen</w:t>
      </w:r>
      <w:proofErr w:type="spellEnd"/>
      <w:r w:rsidRPr="000D330F">
        <w:t>, Stephanie – Resigned from Cook/Baker at Heartland and hired right after for PT Bus Monitor</w:t>
      </w:r>
    </w:p>
    <w:p w:rsidR="000D330F" w:rsidRPr="000D330F" w:rsidRDefault="000D330F" w:rsidP="000D330F">
      <w:r w:rsidRPr="000D330F">
        <w:t xml:space="preserve">Niles, </w:t>
      </w:r>
      <w:proofErr w:type="spellStart"/>
      <w:r w:rsidRPr="000D330F">
        <w:t>Ursley</w:t>
      </w:r>
      <w:proofErr w:type="spellEnd"/>
      <w:r w:rsidRPr="000D330F">
        <w:t xml:space="preserve"> – Transfer from Cook/Baker at Heartland Elementary to Bus Driver</w:t>
      </w:r>
    </w:p>
    <w:p w:rsidR="000D330F" w:rsidRPr="000D330F" w:rsidRDefault="000D330F" w:rsidP="000D330F">
      <w:r w:rsidRPr="000D330F">
        <w:t>Overstreet, Brenda – Transfer from Instructional Assistant I to Cook/Baker at Cecilia Valley</w:t>
      </w:r>
    </w:p>
    <w:p w:rsidR="000D330F" w:rsidRPr="000D330F" w:rsidRDefault="000D330F" w:rsidP="000D330F">
      <w:r w:rsidRPr="000D330F">
        <w:t xml:space="preserve">Perry, </w:t>
      </w:r>
      <w:proofErr w:type="spellStart"/>
      <w:r w:rsidRPr="000D330F">
        <w:t>Rebeka</w:t>
      </w:r>
      <w:proofErr w:type="spellEnd"/>
      <w:r w:rsidRPr="000D330F">
        <w:t xml:space="preserve"> - Cook/Baker transfer from Heartland Elementary to New Highland Elementary </w:t>
      </w:r>
    </w:p>
    <w:p w:rsidR="000D330F" w:rsidRPr="000D330F" w:rsidRDefault="000D330F" w:rsidP="000D330F">
      <w:proofErr w:type="spellStart"/>
      <w:r w:rsidRPr="000D330F">
        <w:t>Ragsdal</w:t>
      </w:r>
      <w:proofErr w:type="spellEnd"/>
      <w:r w:rsidRPr="000D330F">
        <w:t>, Theresa – Full-time Instructional Assistant II transfer from Cecilia Valley to West Hardin</w:t>
      </w:r>
    </w:p>
    <w:p w:rsidR="000D330F" w:rsidRPr="000D330F" w:rsidRDefault="000D330F" w:rsidP="000D330F">
      <w:r w:rsidRPr="000D330F">
        <w:t>Reid, Tabitha – Bus Driver who will also work FT Instructional Assistant II at Vine Grove Elementary</w:t>
      </w:r>
    </w:p>
    <w:p w:rsidR="000D330F" w:rsidRPr="000D330F" w:rsidRDefault="000D330F" w:rsidP="000D330F">
      <w:r w:rsidRPr="000D330F">
        <w:t>Seng, Chrystal – Change from PT to FT Instructional Assistant II at Creekside Elementary</w:t>
      </w:r>
    </w:p>
    <w:p w:rsidR="000D330F" w:rsidRPr="000D330F" w:rsidRDefault="000D330F" w:rsidP="000D330F">
      <w:r w:rsidRPr="000D330F">
        <w:t>Smallwood, Darrell – Custodian @ EC3 who will also work FT Bus Driver</w:t>
      </w:r>
    </w:p>
    <w:p w:rsidR="000D330F" w:rsidRPr="000D330F" w:rsidRDefault="000D330F" w:rsidP="000D330F">
      <w:r w:rsidRPr="000D330F">
        <w:t>Smith, Cindy – Cook/Baker transfer from North Hardin to North Middle</w:t>
      </w:r>
    </w:p>
    <w:p w:rsidR="000D330F" w:rsidRPr="000D330F" w:rsidRDefault="000D330F" w:rsidP="000D330F">
      <w:r w:rsidRPr="000D330F">
        <w:t xml:space="preserve">Tudor, Shelby – Transfer from FT Childcare Monitor at North Park to </w:t>
      </w:r>
      <w:proofErr w:type="spellStart"/>
      <w:r w:rsidRPr="000D330F">
        <w:t>Inst</w:t>
      </w:r>
      <w:proofErr w:type="spellEnd"/>
      <w:r w:rsidRPr="000D330F">
        <w:t xml:space="preserve"> </w:t>
      </w:r>
      <w:proofErr w:type="spellStart"/>
      <w:r w:rsidRPr="000D330F">
        <w:t>Asst</w:t>
      </w:r>
      <w:proofErr w:type="spellEnd"/>
      <w:r w:rsidRPr="000D330F">
        <w:t xml:space="preserve"> I at Meadow View</w:t>
      </w:r>
    </w:p>
    <w:p w:rsidR="000D330F" w:rsidRPr="000D330F" w:rsidRDefault="000D330F" w:rsidP="000D330F">
      <w:r w:rsidRPr="000D330F">
        <w:t xml:space="preserve">Vessels, </w:t>
      </w:r>
      <w:proofErr w:type="spellStart"/>
      <w:r w:rsidRPr="000D330F">
        <w:t>Kema</w:t>
      </w:r>
      <w:proofErr w:type="spellEnd"/>
      <w:r w:rsidRPr="000D330F">
        <w:t xml:space="preserve"> – Full-time Instructional Assistant at North Park change from I to II</w:t>
      </w:r>
    </w:p>
    <w:p w:rsidR="000D330F" w:rsidRPr="000D330F" w:rsidRDefault="000D330F" w:rsidP="000D330F">
      <w:r w:rsidRPr="000D330F">
        <w:t>Windham, Chandler – Transfer from Instructional Assistant I to Registrar at Meadow View Elementary</w:t>
      </w:r>
    </w:p>
    <w:p w:rsidR="000D330F" w:rsidRPr="000D330F" w:rsidRDefault="000D330F" w:rsidP="000D330F">
      <w:pPr>
        <w:rPr>
          <w:u w:val="single"/>
        </w:rPr>
      </w:pPr>
    </w:p>
    <w:p w:rsidR="000D330F" w:rsidRPr="000D330F" w:rsidRDefault="000D330F" w:rsidP="000D330F">
      <w:pPr>
        <w:keepNext/>
        <w:outlineLvl w:val="1"/>
        <w:rPr>
          <w:u w:val="single"/>
        </w:rPr>
      </w:pPr>
      <w:r w:rsidRPr="000D330F">
        <w:rPr>
          <w:u w:val="single"/>
        </w:rPr>
        <w:t xml:space="preserve">CLASSIFIED RESIGNATIONS: </w:t>
      </w:r>
    </w:p>
    <w:p w:rsidR="000D330F" w:rsidRPr="000D330F" w:rsidRDefault="000D330F" w:rsidP="000D330F">
      <w:r w:rsidRPr="000D330F">
        <w:t>Barnes, Blake – 12-month districtwide Custodian w/maintenance, effective 7/29/21</w:t>
      </w:r>
    </w:p>
    <w:p w:rsidR="000D330F" w:rsidRPr="000D330F" w:rsidRDefault="000D330F" w:rsidP="000D330F">
      <w:r w:rsidRPr="000D330F">
        <w:t>Bartholomew, Grant – Full-time Instructional Assistant II at John Hardin, effective 7/19/21</w:t>
      </w:r>
    </w:p>
    <w:p w:rsidR="000D330F" w:rsidRPr="000D330F" w:rsidRDefault="000D330F" w:rsidP="000D330F">
      <w:r w:rsidRPr="000D330F">
        <w:t xml:space="preserve">Bland, </w:t>
      </w:r>
      <w:proofErr w:type="spellStart"/>
      <w:r w:rsidRPr="000D330F">
        <w:t>Kacenda</w:t>
      </w:r>
      <w:proofErr w:type="spellEnd"/>
      <w:r w:rsidRPr="000D330F">
        <w:t xml:space="preserve"> – FT Home School Community Liaison at G.C. Burkhead, effective 8/31/21</w:t>
      </w:r>
    </w:p>
    <w:p w:rsidR="000D330F" w:rsidRPr="000D330F" w:rsidRDefault="000D330F" w:rsidP="000D330F">
      <w:r w:rsidRPr="000D330F">
        <w:t>Brothers, Cynthia – Cook/Baker at Lincoln Trail Elementary, effective 8/9/21</w:t>
      </w:r>
    </w:p>
    <w:p w:rsidR="000D330F" w:rsidRPr="000D330F" w:rsidRDefault="000D330F" w:rsidP="000D330F">
      <w:r w:rsidRPr="000D330F">
        <w:t>Dennis, Daisy – Cook/Baker at John Hardin, effective 7/31/21</w:t>
      </w:r>
    </w:p>
    <w:p w:rsidR="000D330F" w:rsidRPr="000D330F" w:rsidRDefault="000D330F" w:rsidP="000D330F">
      <w:r w:rsidRPr="000D330F">
        <w:t>Dunn, Daniel – 12-month Custodian at Vine Grove Elementary, effective 7/30/21</w:t>
      </w:r>
    </w:p>
    <w:p w:rsidR="000D330F" w:rsidRPr="000D330F" w:rsidRDefault="000D330F" w:rsidP="000D330F">
      <w:proofErr w:type="spellStart"/>
      <w:r w:rsidRPr="000D330F">
        <w:t>Eddins</w:t>
      </w:r>
      <w:proofErr w:type="spellEnd"/>
      <w:r w:rsidRPr="000D330F">
        <w:t>, Tiffany – Full-time Instructional Assistant II at Rineyville Elementary, effective 8/10/21</w:t>
      </w:r>
    </w:p>
    <w:p w:rsidR="000D330F" w:rsidRPr="000D330F" w:rsidRDefault="000D330F" w:rsidP="000D330F">
      <w:r w:rsidRPr="000D330F">
        <w:t>Evans, Rebecca – Registrar at J.T. Alton, effective 8/13/21</w:t>
      </w:r>
    </w:p>
    <w:p w:rsidR="000D330F" w:rsidRPr="000D330F" w:rsidRDefault="000D330F" w:rsidP="000D330F">
      <w:proofErr w:type="spellStart"/>
      <w:r w:rsidRPr="000D330F">
        <w:t>Hazelip</w:t>
      </w:r>
      <w:proofErr w:type="spellEnd"/>
      <w:r w:rsidRPr="000D330F">
        <w:t>, Matthew – Bus Driver, effective 7/23/21</w:t>
      </w:r>
    </w:p>
    <w:p w:rsidR="000D330F" w:rsidRPr="000D330F" w:rsidRDefault="000D330F" w:rsidP="000D330F">
      <w:r w:rsidRPr="000D330F">
        <w:t>Isaacs, Rebecca – Part-time Program Assistant II at Central Hardin, effective 7/27/21</w:t>
      </w:r>
    </w:p>
    <w:p w:rsidR="000D330F" w:rsidRPr="000D330F" w:rsidRDefault="000D330F" w:rsidP="000D330F">
      <w:proofErr w:type="spellStart"/>
      <w:r w:rsidRPr="000D330F">
        <w:t>Jaggers</w:t>
      </w:r>
      <w:proofErr w:type="spellEnd"/>
      <w:r w:rsidRPr="000D330F">
        <w:t>, Shirley – Full-time Instructional Assistant I at Radcliff Elementary, effective 8/31/21</w:t>
      </w:r>
    </w:p>
    <w:p w:rsidR="000D330F" w:rsidRPr="000D330F" w:rsidRDefault="000D330F" w:rsidP="000D330F">
      <w:r w:rsidRPr="000D330F">
        <w:t xml:space="preserve">Johnson, </w:t>
      </w:r>
      <w:proofErr w:type="gramStart"/>
      <w:r w:rsidRPr="000D330F">
        <w:t>Autumn</w:t>
      </w:r>
      <w:proofErr w:type="gramEnd"/>
      <w:r w:rsidRPr="000D330F">
        <w:t xml:space="preserve"> – Childcare Monitor at College View, effective 7/22/21</w:t>
      </w:r>
    </w:p>
    <w:p w:rsidR="000D330F" w:rsidRPr="000D330F" w:rsidRDefault="000D330F" w:rsidP="000D330F">
      <w:r w:rsidRPr="000D330F">
        <w:t>Lowe, Emma – Full-time Instructional Assistant I at G.C. Burkhead, effective 7/26/21</w:t>
      </w:r>
    </w:p>
    <w:p w:rsidR="000D330F" w:rsidRPr="000D330F" w:rsidRDefault="000D330F" w:rsidP="000D330F">
      <w:r w:rsidRPr="000D330F">
        <w:t>Lucas, Deborah – Cook/Baker at Bluegrass, effective 8/9/21</w:t>
      </w:r>
    </w:p>
    <w:p w:rsidR="000D330F" w:rsidRPr="000D330F" w:rsidRDefault="000D330F" w:rsidP="000D330F">
      <w:r w:rsidRPr="000D330F">
        <w:t>Masterson, Stacey – Bus Driver, effective 8/4/21</w:t>
      </w:r>
    </w:p>
    <w:p w:rsidR="000D330F" w:rsidRPr="000D330F" w:rsidRDefault="000D330F" w:rsidP="000D330F">
      <w:r w:rsidRPr="000D330F">
        <w:t xml:space="preserve">Meyers, </w:t>
      </w:r>
      <w:proofErr w:type="spellStart"/>
      <w:r w:rsidRPr="000D330F">
        <w:t>Jakob</w:t>
      </w:r>
      <w:proofErr w:type="spellEnd"/>
      <w:r w:rsidRPr="000D330F">
        <w:t xml:space="preserve"> – 10-month Custodian at Central Hardin, effective 8/18/21</w:t>
      </w:r>
    </w:p>
    <w:p w:rsidR="000D330F" w:rsidRPr="000D330F" w:rsidRDefault="000D330F" w:rsidP="000D330F">
      <w:proofErr w:type="spellStart"/>
      <w:r w:rsidRPr="000D330F">
        <w:t>Mowen</w:t>
      </w:r>
      <w:proofErr w:type="spellEnd"/>
      <w:r w:rsidRPr="000D330F">
        <w:t>, Stephanie – Part-time Bus Monitor, effective 8/10/21</w:t>
      </w:r>
    </w:p>
    <w:p w:rsidR="000D330F" w:rsidRPr="000D330F" w:rsidRDefault="000D330F" w:rsidP="000D330F">
      <w:r w:rsidRPr="000D330F">
        <w:t>Murrell, Noah – Full-time Instructional Assistant I at Vine Grove Elementary, effective 8/2/21</w:t>
      </w:r>
    </w:p>
    <w:p w:rsidR="000D330F" w:rsidRPr="000D330F" w:rsidRDefault="000D330F" w:rsidP="000D330F">
      <w:proofErr w:type="spellStart"/>
      <w:r w:rsidRPr="000D330F">
        <w:t>Nally</w:t>
      </w:r>
      <w:proofErr w:type="spellEnd"/>
      <w:r w:rsidRPr="000D330F">
        <w:t>, Charlotte – Cook/Baker at Bluegrass, effective 7/30/21</w:t>
      </w:r>
    </w:p>
    <w:p w:rsidR="000D330F" w:rsidRPr="000D330F" w:rsidRDefault="000D330F" w:rsidP="000D330F">
      <w:r w:rsidRPr="000D330F">
        <w:t>Peters, Kevin – SACC Site Leader at G.C. Burkhead Elementary, effective 7/29/21</w:t>
      </w:r>
    </w:p>
    <w:p w:rsidR="000D330F" w:rsidRPr="000D330F" w:rsidRDefault="000D330F" w:rsidP="000D330F">
      <w:r w:rsidRPr="000D330F">
        <w:t>Pilgrim, April – Hired for FT Instructional Assistant I at North Park (never worked position)</w:t>
      </w:r>
    </w:p>
    <w:p w:rsidR="000D330F" w:rsidRPr="000D330F" w:rsidRDefault="000D330F" w:rsidP="000D330F">
      <w:proofErr w:type="spellStart"/>
      <w:r w:rsidRPr="000D330F">
        <w:t>Pils</w:t>
      </w:r>
      <w:proofErr w:type="spellEnd"/>
      <w:r w:rsidRPr="000D330F">
        <w:t>, Haydon – Maintenance Worker II, effective 9/16/21</w:t>
      </w:r>
    </w:p>
    <w:p w:rsidR="000D330F" w:rsidRPr="000D330F" w:rsidRDefault="000D330F" w:rsidP="000D330F">
      <w:r w:rsidRPr="000D330F">
        <w:t>Rains, Jessica – Full-time Instructional Assistant II at Rineyville Elementary, effective 8/30/21</w:t>
      </w:r>
    </w:p>
    <w:p w:rsidR="000D330F" w:rsidRPr="000D330F" w:rsidRDefault="000D330F" w:rsidP="000D330F">
      <w:r w:rsidRPr="000D330F">
        <w:t xml:space="preserve">Randolph, </w:t>
      </w:r>
      <w:proofErr w:type="spellStart"/>
      <w:r w:rsidRPr="000D330F">
        <w:t>Racquel</w:t>
      </w:r>
      <w:proofErr w:type="spellEnd"/>
      <w:r w:rsidRPr="000D330F">
        <w:t xml:space="preserve"> – Part-time SACC Monitor at Radcliff Elementary, effective 8/12/21</w:t>
      </w:r>
    </w:p>
    <w:p w:rsidR="000D330F" w:rsidRPr="000D330F" w:rsidRDefault="000D330F" w:rsidP="000D330F">
      <w:r w:rsidRPr="000D330F">
        <w:t>Rogers, Gladys – Full-time Instructional Assistant I at North Park Elementary, effective 8/20/21</w:t>
      </w:r>
    </w:p>
    <w:p w:rsidR="000D330F" w:rsidRPr="000D330F" w:rsidRDefault="000D330F" w:rsidP="000D330F">
      <w:r w:rsidRPr="000D330F">
        <w:t>Roth, Debra – Full-time Bus Monitor, effective 7/14/21</w:t>
      </w:r>
    </w:p>
    <w:p w:rsidR="000D330F" w:rsidRPr="000D330F" w:rsidRDefault="000D330F" w:rsidP="000D330F">
      <w:r w:rsidRPr="000D330F">
        <w:t>Salinas, Cristina – Part-time SACC Monitor at Rineyville Elementary, effective 8/13/21</w:t>
      </w:r>
    </w:p>
    <w:p w:rsidR="000D330F" w:rsidRPr="000D330F" w:rsidRDefault="000D330F" w:rsidP="000D330F">
      <w:r w:rsidRPr="000D330F">
        <w:t>Smith, Christopher – Clerk at North Hardin, effective 8/6/21</w:t>
      </w:r>
    </w:p>
    <w:p w:rsidR="000D330F" w:rsidRPr="000D330F" w:rsidRDefault="000D330F" w:rsidP="000D330F">
      <w:proofErr w:type="spellStart"/>
      <w:r w:rsidRPr="000D330F">
        <w:t>Solorzano</w:t>
      </w:r>
      <w:proofErr w:type="spellEnd"/>
      <w:r w:rsidRPr="000D330F">
        <w:t>, Tiffany – Full-time Instructional Assistant II at College View, effective 7/20/21</w:t>
      </w:r>
    </w:p>
    <w:p w:rsidR="000D330F" w:rsidRPr="000D330F" w:rsidRDefault="000D330F" w:rsidP="000D330F">
      <w:r w:rsidRPr="000D330F">
        <w:t>Stith, Julie – Full-time Instructional Assistant II at J.T. Alton, effective 6/30/21</w:t>
      </w:r>
    </w:p>
    <w:p w:rsidR="000D330F" w:rsidRPr="000D330F" w:rsidRDefault="000D330F" w:rsidP="000D330F">
      <w:r w:rsidRPr="000D330F">
        <w:t>Whitt, Ginny – Cook/Baker at Woodland Elementary, effective 8/10/21</w:t>
      </w:r>
    </w:p>
    <w:p w:rsidR="000D330F" w:rsidRPr="000D330F" w:rsidRDefault="000D330F" w:rsidP="000D330F"/>
    <w:p w:rsidR="000D330F" w:rsidRPr="000D330F" w:rsidRDefault="000D330F" w:rsidP="000D330F">
      <w:pPr>
        <w:rPr>
          <w:u w:val="single"/>
        </w:rPr>
      </w:pPr>
      <w:r w:rsidRPr="000D330F">
        <w:rPr>
          <w:u w:val="single"/>
        </w:rPr>
        <w:t>CLASSIFIED RETIREMENTS:</w:t>
      </w:r>
    </w:p>
    <w:p w:rsidR="000D330F" w:rsidRPr="000D330F" w:rsidRDefault="000D330F" w:rsidP="000D330F">
      <w:r w:rsidRPr="000D330F">
        <w:t>McClure, Donna – Personnel Specialist with Central Office HR, effective 11/1/21</w:t>
      </w:r>
    </w:p>
    <w:p w:rsidR="000D330F" w:rsidRPr="000D330F" w:rsidRDefault="000D330F" w:rsidP="000D330F">
      <w:pPr>
        <w:rPr>
          <w:u w:val="single"/>
        </w:rPr>
      </w:pPr>
    </w:p>
    <w:p w:rsidR="000D330F" w:rsidRPr="000D330F" w:rsidRDefault="000D330F" w:rsidP="000D330F">
      <w:pPr>
        <w:rPr>
          <w:u w:val="single"/>
        </w:rPr>
      </w:pPr>
      <w:r w:rsidRPr="000D330F">
        <w:rPr>
          <w:u w:val="single"/>
        </w:rPr>
        <w:t>CLASSIFIED TERMINATIONS:</w:t>
      </w:r>
    </w:p>
    <w:p w:rsidR="000D330F" w:rsidRPr="000D330F" w:rsidRDefault="000D330F" w:rsidP="000D330F">
      <w:r w:rsidRPr="000D330F">
        <w:t>Boles, Lauren – Part-time Bus Monitor, effective 8/13/21</w:t>
      </w:r>
    </w:p>
    <w:p w:rsidR="000D330F" w:rsidRPr="000D330F" w:rsidRDefault="000D330F" w:rsidP="000D330F">
      <w:pPr>
        <w:rPr>
          <w:szCs w:val="20"/>
        </w:rPr>
      </w:pPr>
      <w:r w:rsidRPr="000D330F">
        <w:t>Skaggs, Justin – Law Enforcement Officer at John Hardin, effective 8/13/21</w:t>
      </w:r>
    </w:p>
    <w:p w:rsidR="00786738" w:rsidRPr="00A0297A" w:rsidRDefault="00786738" w:rsidP="00551814">
      <w:pPr>
        <w:pStyle w:val="PlainText"/>
        <w:rPr>
          <w:rFonts w:ascii="Times New Roman" w:hAnsi="Times New Roman" w:cs="Times New Roman"/>
          <w:sz w:val="24"/>
          <w:szCs w:val="24"/>
        </w:rPr>
      </w:pPr>
      <w:bookmarkStart w:id="0" w:name="_GoBack"/>
      <w:bookmarkEnd w:id="0"/>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E. Miscellaneous Items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E.1. </w:t>
      </w:r>
      <w:proofErr w:type="gramStart"/>
      <w:r w:rsidRPr="00A0297A">
        <w:rPr>
          <w:rFonts w:ascii="Times New Roman" w:hAnsi="Times New Roman" w:cs="Times New Roman"/>
          <w:b/>
          <w:sz w:val="24"/>
          <w:szCs w:val="24"/>
        </w:rPr>
        <w:t>Received</w:t>
      </w:r>
      <w:proofErr w:type="gramEnd"/>
      <w:r w:rsidRPr="00A0297A">
        <w:rPr>
          <w:rFonts w:ascii="Times New Roman" w:hAnsi="Times New Roman" w:cs="Times New Roman"/>
          <w:b/>
          <w:sz w:val="24"/>
          <w:szCs w:val="24"/>
        </w:rPr>
        <w:t xml:space="preserve"> the schools SBDM Minutes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E.2. Received the PAC Information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E.3. Approval of the minutes from the July 15, 2021, board retreat/special meeting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E.4. Approval of the minutes from the July 15, 2021, regular evening board meeting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E.5. Approval of the minutes from the July 22, 2021, special board meeting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E.6. Approval of the minutes from the July 30, 2021, special board meeting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IX.E.7. Approval of the recommended policy revisions concerning Holiday and Annual Leave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X. Action Items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XI. New Business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XI.A. Approval of the signing of the Interagency Agreement between the Department of Juvenile Justice and the Hardin County Board of Education, acting for Hardin County Day Treatment, with the exception of items Q, R, and S of the contract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Order #10949 - Motion Passed: </w:t>
      </w:r>
      <w:r w:rsidRPr="00A0297A">
        <w:rPr>
          <w:rFonts w:ascii="Times New Roman" w:hAnsi="Times New Roman" w:cs="Times New Roman"/>
          <w:sz w:val="24"/>
          <w:szCs w:val="24"/>
        </w:rPr>
        <w:t xml:space="preserve"> Approval of the signing of the Interagency Agreement between the Department of Juvenile Justice and the Hardin County Board of Education, acting for Hardin County Day Treatment, with the exception of items Q, R, and S of the contract passed with a motion by Mr. Steve Bland and a second by Mr. Ben Sego.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 xml:space="preserve">Mr. Steve Bland           </w:t>
      </w:r>
      <w:r w:rsidR="000D330F">
        <w:rPr>
          <w:rFonts w:ascii="Times New Roman" w:hAnsi="Times New Roman" w:cs="Times New Roman"/>
          <w:sz w:val="24"/>
          <w:szCs w:val="24"/>
        </w:rPr>
        <w:tab/>
      </w:r>
      <w:r w:rsidRPr="00A0297A">
        <w:rPr>
          <w:rFonts w:ascii="Times New Roman" w:hAnsi="Times New Roman" w:cs="Times New Roman"/>
          <w:sz w:val="24"/>
          <w:szCs w:val="24"/>
        </w:rPr>
        <w:t>Yes</w:t>
      </w:r>
    </w:p>
    <w:p w:rsidR="00382EFF" w:rsidRPr="00A0297A" w:rsidRDefault="000D330F"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A0297A">
        <w:rPr>
          <w:rFonts w:ascii="Times New Roman" w:hAnsi="Times New Roman" w:cs="Times New Roman"/>
          <w:sz w:val="24"/>
          <w:szCs w:val="24"/>
        </w:rPr>
        <w:t xml:space="preserve">Logsdon </w:t>
      </w:r>
      <w:proofErr w:type="gramStart"/>
      <w:r w:rsidR="00382EFF" w:rsidRPr="00A0297A">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A0297A">
        <w:rPr>
          <w:rFonts w:ascii="Times New Roman" w:hAnsi="Times New Roman" w:cs="Times New Roman"/>
          <w:sz w:val="24"/>
          <w:szCs w:val="24"/>
        </w:rPr>
        <w:t>Yes</w:t>
      </w:r>
      <w:proofErr w:type="gramEnd"/>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 xml:space="preserve">Mr. Ben Sego              </w:t>
      </w:r>
      <w:r w:rsidR="000D330F">
        <w:rPr>
          <w:rFonts w:ascii="Times New Roman" w:hAnsi="Times New Roman" w:cs="Times New Roman"/>
          <w:sz w:val="24"/>
          <w:szCs w:val="24"/>
        </w:rPr>
        <w:tab/>
      </w:r>
      <w:r w:rsidRPr="00A0297A">
        <w:rPr>
          <w:rFonts w:ascii="Times New Roman" w:hAnsi="Times New Roman" w:cs="Times New Roman"/>
          <w:sz w:val="24"/>
          <w:szCs w:val="24"/>
        </w:rPr>
        <w:t>Yes</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 xml:space="preserve">Mr. Charlie Wise          </w:t>
      </w:r>
      <w:r w:rsidR="000D330F">
        <w:rPr>
          <w:rFonts w:ascii="Times New Roman" w:hAnsi="Times New Roman" w:cs="Times New Roman"/>
          <w:sz w:val="24"/>
          <w:szCs w:val="24"/>
        </w:rPr>
        <w:tab/>
      </w:r>
      <w:r w:rsidRPr="00A0297A">
        <w:rPr>
          <w:rFonts w:ascii="Times New Roman" w:hAnsi="Times New Roman" w:cs="Times New Roman"/>
          <w:sz w:val="24"/>
          <w:szCs w:val="24"/>
        </w:rPr>
        <w:t>Absent</w:t>
      </w: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XII. Superintendent's Report </w:t>
      </w:r>
      <w:r w:rsidRPr="00A0297A">
        <w:rPr>
          <w:rFonts w:ascii="Times New Roman" w:hAnsi="Times New Roman" w:cs="Times New Roman"/>
          <w:sz w:val="24"/>
          <w:szCs w:val="24"/>
        </w:rPr>
        <w:t xml:space="preserve"> </w:t>
      </w:r>
    </w:p>
    <w:p w:rsidR="000D330F"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lastRenderedPageBreak/>
        <w:t>Superintendent Teresa Morgan asked the community and families to understand the difficult times we are facing as a district, state, and nation. She asks everyone to plea</w:t>
      </w:r>
      <w:r w:rsidR="000D330F">
        <w:rPr>
          <w:rFonts w:ascii="Times New Roman" w:hAnsi="Times New Roman" w:cs="Times New Roman"/>
          <w:sz w:val="24"/>
          <w:szCs w:val="24"/>
        </w:rPr>
        <w:t>se show the respect and dignity when addressing issues as you would expect someone to do with you</w:t>
      </w:r>
      <w:r w:rsidRPr="00A0297A">
        <w:rPr>
          <w:rFonts w:ascii="Times New Roman" w:hAnsi="Times New Roman" w:cs="Times New Roman"/>
          <w:sz w:val="24"/>
          <w:szCs w:val="24"/>
        </w:rPr>
        <w:t xml:space="preserve">. </w:t>
      </w:r>
    </w:p>
    <w:p w:rsidR="000D330F" w:rsidRDefault="000D330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 xml:space="preserve">Director of Health and Family Services Janay Sutton shared COVID information with the Board. </w:t>
      </w: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XIII. Executive Session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XIV. Board Calendar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XIV.A. August 23 - First Day of School for Preschool Students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XIV.B. September 6 - Labor Day - Offices Closed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XIV.C. September 16 - 11:30 a.m. - Regular Lunch Board Meeting - New Highland Elementary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XIV.D. September 16 - 6:00 p.m. - Regular Evening Board Meeting - Central Office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XV. Adjournment </w:t>
      </w:r>
      <w:r w:rsidRPr="00A0297A">
        <w:rPr>
          <w:rFonts w:ascii="Times New Roman" w:hAnsi="Times New Roman" w:cs="Times New Roman"/>
          <w:sz w:val="24"/>
          <w:szCs w:val="24"/>
        </w:rPr>
        <w:t xml:space="preserve">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b/>
          <w:sz w:val="24"/>
          <w:szCs w:val="24"/>
        </w:rPr>
        <w:t xml:space="preserve">Order #10950 - Motion Passed: </w:t>
      </w:r>
      <w:r w:rsidRPr="00A0297A">
        <w:rPr>
          <w:rFonts w:ascii="Times New Roman" w:hAnsi="Times New Roman" w:cs="Times New Roman"/>
          <w:sz w:val="24"/>
          <w:szCs w:val="24"/>
        </w:rPr>
        <w:t xml:space="preserve"> There being no further business, approval to adjourn the meeting passed with a motion by Mr. Ben Sego and a second by Mr. Steve Bland.  </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 xml:space="preserve">Mr. Steve Bland           </w:t>
      </w:r>
      <w:r w:rsidR="008A73B0">
        <w:rPr>
          <w:rFonts w:ascii="Times New Roman" w:hAnsi="Times New Roman" w:cs="Times New Roman"/>
          <w:sz w:val="24"/>
          <w:szCs w:val="24"/>
        </w:rPr>
        <w:tab/>
      </w:r>
      <w:r w:rsidRPr="00A0297A">
        <w:rPr>
          <w:rFonts w:ascii="Times New Roman" w:hAnsi="Times New Roman" w:cs="Times New Roman"/>
          <w:sz w:val="24"/>
          <w:szCs w:val="24"/>
        </w:rPr>
        <w:t>Yes</w:t>
      </w:r>
    </w:p>
    <w:p w:rsidR="00382EFF" w:rsidRPr="00A0297A" w:rsidRDefault="008A73B0"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A0297A">
        <w:rPr>
          <w:rFonts w:ascii="Times New Roman" w:hAnsi="Times New Roman" w:cs="Times New Roman"/>
          <w:sz w:val="24"/>
          <w:szCs w:val="24"/>
        </w:rPr>
        <w:t xml:space="preserve">Logsdon </w:t>
      </w:r>
      <w:proofErr w:type="gramStart"/>
      <w:r w:rsidR="00382EFF" w:rsidRPr="00A0297A">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A0297A">
        <w:rPr>
          <w:rFonts w:ascii="Times New Roman" w:hAnsi="Times New Roman" w:cs="Times New Roman"/>
          <w:sz w:val="24"/>
          <w:szCs w:val="24"/>
        </w:rPr>
        <w:t>Yes</w:t>
      </w:r>
      <w:proofErr w:type="gramEnd"/>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 xml:space="preserve">Mr. Ben Sego              </w:t>
      </w:r>
      <w:r w:rsidR="008A73B0">
        <w:rPr>
          <w:rFonts w:ascii="Times New Roman" w:hAnsi="Times New Roman" w:cs="Times New Roman"/>
          <w:sz w:val="24"/>
          <w:szCs w:val="24"/>
        </w:rPr>
        <w:tab/>
      </w:r>
      <w:r w:rsidRPr="00A0297A">
        <w:rPr>
          <w:rFonts w:ascii="Times New Roman" w:hAnsi="Times New Roman" w:cs="Times New Roman"/>
          <w:sz w:val="24"/>
          <w:szCs w:val="24"/>
        </w:rPr>
        <w:t>Yes</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 xml:space="preserve">Mr. Charlie Wise          </w:t>
      </w:r>
      <w:r w:rsidR="008A73B0">
        <w:rPr>
          <w:rFonts w:ascii="Times New Roman" w:hAnsi="Times New Roman" w:cs="Times New Roman"/>
          <w:sz w:val="24"/>
          <w:szCs w:val="24"/>
        </w:rPr>
        <w:tab/>
      </w:r>
      <w:r w:rsidRPr="00A0297A">
        <w:rPr>
          <w:rFonts w:ascii="Times New Roman" w:hAnsi="Times New Roman" w:cs="Times New Roman"/>
          <w:sz w:val="24"/>
          <w:szCs w:val="24"/>
        </w:rPr>
        <w:t>Absent</w:t>
      </w: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551814">
      <w:pPr>
        <w:pStyle w:val="PlainText"/>
        <w:rPr>
          <w:rFonts w:ascii="Times New Roman" w:hAnsi="Times New Roman" w:cs="Times New Roman"/>
          <w:sz w:val="24"/>
          <w:szCs w:val="24"/>
        </w:rPr>
      </w:pPr>
    </w:p>
    <w:p w:rsidR="00382EFF" w:rsidRPr="00A0297A" w:rsidRDefault="00382EFF" w:rsidP="00382EFF">
      <w:pPr>
        <w:pStyle w:val="PlainText"/>
        <w:rPr>
          <w:rFonts w:ascii="Times New Roman" w:hAnsi="Times New Roman" w:cs="Times New Roman"/>
          <w:sz w:val="24"/>
          <w:szCs w:val="24"/>
        </w:rPr>
      </w:pPr>
      <w:r w:rsidRPr="00A0297A">
        <w:rPr>
          <w:rFonts w:ascii="Times New Roman" w:hAnsi="Times New Roman" w:cs="Times New Roman"/>
          <w:sz w:val="24"/>
          <w:szCs w:val="24"/>
        </w:rPr>
        <w:t>_____________________________________</w:t>
      </w:r>
    </w:p>
    <w:p w:rsidR="00382EFF" w:rsidRPr="00A0297A" w:rsidRDefault="00382EFF" w:rsidP="00382EFF">
      <w:pPr>
        <w:pStyle w:val="PlainText"/>
        <w:rPr>
          <w:rFonts w:ascii="Times New Roman" w:hAnsi="Times New Roman" w:cs="Times New Roman"/>
          <w:sz w:val="24"/>
          <w:szCs w:val="24"/>
        </w:rPr>
      </w:pPr>
      <w:r w:rsidRPr="00A0297A">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8A73B0" w:rsidRDefault="008A73B0" w:rsidP="00382EFF">
      <w:pPr>
        <w:pStyle w:val="PlainText"/>
        <w:rPr>
          <w:rFonts w:ascii="Times New Roman" w:hAnsi="Times New Roman" w:cs="Times New Roman"/>
          <w:sz w:val="24"/>
          <w:szCs w:val="24"/>
        </w:rPr>
      </w:pPr>
    </w:p>
    <w:p w:rsidR="008A73B0" w:rsidRDefault="008A73B0" w:rsidP="00382EFF">
      <w:pPr>
        <w:pStyle w:val="PlainText"/>
        <w:rPr>
          <w:rFonts w:ascii="Times New Roman" w:hAnsi="Times New Roman" w:cs="Times New Roman"/>
          <w:sz w:val="24"/>
          <w:szCs w:val="24"/>
        </w:rPr>
      </w:pPr>
    </w:p>
    <w:p w:rsidR="008A73B0" w:rsidRDefault="008A73B0" w:rsidP="00382EFF">
      <w:pPr>
        <w:pStyle w:val="PlainText"/>
        <w:rPr>
          <w:rFonts w:ascii="Times New Roman" w:hAnsi="Times New Roman" w:cs="Times New Roman"/>
          <w:sz w:val="24"/>
          <w:szCs w:val="24"/>
        </w:rPr>
      </w:pPr>
    </w:p>
    <w:p w:rsidR="008A73B0" w:rsidRPr="00A0297A" w:rsidRDefault="008A73B0" w:rsidP="00382EFF">
      <w:pPr>
        <w:pStyle w:val="PlainText"/>
        <w:rPr>
          <w:rFonts w:ascii="Times New Roman" w:hAnsi="Times New Roman" w:cs="Times New Roman"/>
          <w:sz w:val="24"/>
          <w:szCs w:val="24"/>
        </w:rPr>
      </w:pPr>
    </w:p>
    <w:p w:rsidR="00382EFF" w:rsidRPr="00A0297A" w:rsidRDefault="00382EFF" w:rsidP="00382EFF">
      <w:pPr>
        <w:pStyle w:val="PlainText"/>
        <w:rPr>
          <w:rFonts w:ascii="Times New Roman" w:hAnsi="Times New Roman" w:cs="Times New Roman"/>
          <w:sz w:val="24"/>
          <w:szCs w:val="24"/>
        </w:rPr>
      </w:pPr>
      <w:r w:rsidRPr="00A0297A">
        <w:rPr>
          <w:rFonts w:ascii="Times New Roman" w:hAnsi="Times New Roman" w:cs="Times New Roman"/>
          <w:sz w:val="24"/>
          <w:szCs w:val="24"/>
        </w:rPr>
        <w:t>_____________________________________</w:t>
      </w:r>
    </w:p>
    <w:p w:rsidR="00382EFF" w:rsidRPr="00A0297A" w:rsidRDefault="00382EFF" w:rsidP="00551814">
      <w:pPr>
        <w:pStyle w:val="PlainText"/>
        <w:rPr>
          <w:rFonts w:ascii="Times New Roman" w:hAnsi="Times New Roman" w:cs="Times New Roman"/>
          <w:sz w:val="24"/>
          <w:szCs w:val="24"/>
        </w:rPr>
      </w:pPr>
      <w:r w:rsidRPr="00A0297A">
        <w:rPr>
          <w:rFonts w:ascii="Times New Roman" w:hAnsi="Times New Roman" w:cs="Times New Roman"/>
          <w:sz w:val="24"/>
          <w:szCs w:val="24"/>
        </w:rPr>
        <w:t>Superintendent</w:t>
      </w:r>
    </w:p>
    <w:sectPr w:rsidR="00382EFF" w:rsidRPr="00A0297A" w:rsidSect="00A0297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E92A86"/>
    <w:multiLevelType w:val="hybridMultilevel"/>
    <w:tmpl w:val="524A6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tjQ3MbEwNTaxMDFQ0lEKTi0uzszPAykwrAUAZujs8iwAAAA="/>
  </w:docVars>
  <w:rsids>
    <w:rsidRoot w:val="00F34C0B"/>
    <w:rsid w:val="000D330F"/>
    <w:rsid w:val="00382EFF"/>
    <w:rsid w:val="00551814"/>
    <w:rsid w:val="00786738"/>
    <w:rsid w:val="008A73B0"/>
    <w:rsid w:val="00A0297A"/>
    <w:rsid w:val="00A86BBF"/>
    <w:rsid w:val="00AA778B"/>
    <w:rsid w:val="00B37BD9"/>
    <w:rsid w:val="00BB42EB"/>
    <w:rsid w:val="00C725BA"/>
    <w:rsid w:val="00CF7324"/>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4D02B9F"/>
  <w14:defaultImageDpi w14:val="0"/>
  <w15:docId w15:val="{7AE39404-B1F9-4119-B46D-25B761B27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BalloonText">
    <w:name w:val="Balloon Text"/>
    <w:basedOn w:val="Normal"/>
    <w:link w:val="BalloonTextChar"/>
    <w:uiPriority w:val="99"/>
    <w:semiHidden/>
    <w:unhideWhenUsed/>
    <w:rsid w:val="00C725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5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3500</Words>
  <Characters>22237</Characters>
  <Application>Microsoft Office Word</Application>
  <DocSecurity>0</DocSecurity>
  <Lines>185</Lines>
  <Paragraphs>51</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2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2</cp:revision>
  <cp:lastPrinted>2021-08-20T15:06:00Z</cp:lastPrinted>
  <dcterms:created xsi:type="dcterms:W3CDTF">2021-08-20T15:26:00Z</dcterms:created>
  <dcterms:modified xsi:type="dcterms:W3CDTF">2021-08-20T15:26:00Z</dcterms:modified>
</cp:coreProperties>
</file>